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BDA268" w14:textId="362BCB0E" w:rsidR="00A24B0B" w:rsidRDefault="007B01B6" w:rsidP="007B01B6">
      <w:pPr>
        <w:pStyle w:val="Title"/>
      </w:pPr>
      <w:r>
        <w:t xml:space="preserve">1. </w:t>
      </w:r>
      <w:r w:rsidR="00A24B0B">
        <w:t>Setting Up the Projects</w:t>
      </w:r>
    </w:p>
    <w:p w14:paraId="0A6C6BE9" w14:textId="5B782713" w:rsidR="00606BD8" w:rsidRDefault="00606BD8" w:rsidP="005D5658">
      <w:pPr>
        <w:pStyle w:val="ListParagraph"/>
      </w:pPr>
      <w:r>
        <w:t xml:space="preserve">Install VSCode and coding frameworks. Kick one of the </w:t>
      </w:r>
      <w:r w:rsidR="00C51BD3">
        <w:t>following</w:t>
      </w:r>
      <w:r>
        <w:t xml:space="preserve"> links. Windows: </w:t>
      </w:r>
      <w:hyperlink r:id="rId7" w:history="1">
        <w:r>
          <w:rPr>
            <w:rStyle w:val="Hyperlink"/>
          </w:rPr>
          <w:t>Install the .NET Coding Pack - Windows</w:t>
        </w:r>
      </w:hyperlink>
      <w:r>
        <w:t xml:space="preserve"> Mac: </w:t>
      </w:r>
      <w:hyperlink r:id="rId8" w:history="1">
        <w:r>
          <w:rPr>
            <w:rStyle w:val="Hyperlink"/>
          </w:rPr>
          <w:t>Install the .NET Coding Pack - macOS</w:t>
        </w:r>
      </w:hyperlink>
      <w:r>
        <w:t>. Or go to the following page and click the corresponding buttons.</w:t>
      </w:r>
    </w:p>
    <w:p w14:paraId="0B7EFE7B" w14:textId="22C9E05F" w:rsidR="00606BD8" w:rsidRPr="00C51BD3" w:rsidRDefault="00000000" w:rsidP="00A24B0B">
      <w:pPr>
        <w:ind w:left="720"/>
        <w:rPr>
          <w:lang w:val="en-US"/>
        </w:rPr>
      </w:pPr>
      <w:hyperlink r:id="rId9" w:history="1">
        <w:r w:rsidR="00606BD8" w:rsidRPr="00C51BD3">
          <w:rPr>
            <w:rStyle w:val="Hyperlink"/>
            <w:lang w:val="en-US"/>
          </w:rPr>
          <w:t>https://code.visualstudio.com/docs/csharp/get-started</w:t>
        </w:r>
      </w:hyperlink>
    </w:p>
    <w:p w14:paraId="7FD76209" w14:textId="7C747C5E" w:rsidR="008A2ED1" w:rsidRDefault="00606BD8" w:rsidP="005D5658">
      <w:pPr>
        <w:pStyle w:val="ListParagraph"/>
      </w:pPr>
      <w:r>
        <w:t>C</w:t>
      </w:r>
      <w:r w:rsidR="00741AFA">
        <w:t>reate a new folder named Todos for the solution.</w:t>
      </w:r>
    </w:p>
    <w:p w14:paraId="179E6B77" w14:textId="332C1CF1" w:rsidR="00741AFA" w:rsidRDefault="00741AFA" w:rsidP="005D5658">
      <w:pPr>
        <w:pStyle w:val="ListParagraph"/>
      </w:pPr>
      <w:r>
        <w:t>Open the folder in VSCode.</w:t>
      </w:r>
    </w:p>
    <w:p w14:paraId="63450058" w14:textId="08DEEC84" w:rsidR="00741AFA" w:rsidRDefault="00DE4490" w:rsidP="005D5658">
      <w:pPr>
        <w:pStyle w:val="ListParagraph"/>
      </w:pPr>
      <w:r>
        <w:t>Open a Terminal window for the solution folder.</w:t>
      </w:r>
    </w:p>
    <w:p w14:paraId="43D37385" w14:textId="2F668384" w:rsidR="003144C0" w:rsidRDefault="003144C0" w:rsidP="005D5658">
      <w:pPr>
        <w:pStyle w:val="ListParagraph"/>
      </w:pPr>
      <w:r>
        <w:t>Install Entity Framework's tools if you haven’t already.</w:t>
      </w:r>
    </w:p>
    <w:p w14:paraId="6A7765B6" w14:textId="6DE43374" w:rsidR="00DE4490" w:rsidRPr="00CD4F22" w:rsidRDefault="003144C0" w:rsidP="00A24B0B">
      <w:pPr>
        <w:ind w:left="720"/>
        <w:rPr>
          <w:rFonts w:ascii="Consolas" w:hAnsi="Consolas"/>
        </w:rPr>
      </w:pPr>
      <w:r w:rsidRPr="00CD4F22">
        <w:rPr>
          <w:rFonts w:ascii="Consolas" w:hAnsi="Consolas"/>
        </w:rPr>
        <w:t>dotnet tool install --global dotnet-ef</w:t>
      </w:r>
    </w:p>
    <w:p w14:paraId="6E5C753B" w14:textId="6282DB06" w:rsidR="003144C0" w:rsidRDefault="003233FF" w:rsidP="005D5658">
      <w:pPr>
        <w:pStyle w:val="ListParagraph"/>
      </w:pPr>
      <w:r>
        <w:t xml:space="preserve">Create a class library project named </w:t>
      </w:r>
      <w:r w:rsidRPr="003233FF">
        <w:rPr>
          <w:i/>
          <w:iCs/>
        </w:rPr>
        <w:t>Todos.Data</w:t>
      </w:r>
      <w:r>
        <w:t>.</w:t>
      </w:r>
    </w:p>
    <w:p w14:paraId="4D09F440" w14:textId="0B9C017D" w:rsidR="003233FF" w:rsidRPr="00C51BD3" w:rsidRDefault="003233FF" w:rsidP="00A24B0B">
      <w:pPr>
        <w:ind w:left="720"/>
        <w:rPr>
          <w:rFonts w:ascii="Consolas" w:hAnsi="Consolas"/>
          <w:lang w:val="en-US"/>
        </w:rPr>
      </w:pPr>
      <w:r w:rsidRPr="00C51BD3">
        <w:rPr>
          <w:rFonts w:ascii="Consolas" w:hAnsi="Consolas"/>
          <w:lang w:val="en-US"/>
        </w:rPr>
        <w:t>dotnet new classlib --name Todos.Data</w:t>
      </w:r>
    </w:p>
    <w:p w14:paraId="5C12829B" w14:textId="6FDFB2A9" w:rsidR="003233FF" w:rsidRDefault="003233FF" w:rsidP="005D5658">
      <w:pPr>
        <w:pStyle w:val="ListParagraph"/>
      </w:pPr>
      <w:r>
        <w:t xml:space="preserve">Create a class library </w:t>
      </w:r>
      <w:r w:rsidR="004675AA">
        <w:t xml:space="preserve">project </w:t>
      </w:r>
      <w:r>
        <w:t xml:space="preserve">named </w:t>
      </w:r>
      <w:r w:rsidRPr="003233FF">
        <w:rPr>
          <w:i/>
          <w:iCs/>
        </w:rPr>
        <w:t>Todos.</w:t>
      </w:r>
      <w:r>
        <w:rPr>
          <w:i/>
          <w:iCs/>
        </w:rPr>
        <w:t>Common</w:t>
      </w:r>
      <w:r>
        <w:t>.</w:t>
      </w:r>
    </w:p>
    <w:p w14:paraId="4D295BB6" w14:textId="269369F8" w:rsidR="003233FF" w:rsidRPr="00C51BD3" w:rsidRDefault="003233FF" w:rsidP="00A24B0B">
      <w:pPr>
        <w:ind w:left="720"/>
        <w:rPr>
          <w:rFonts w:ascii="Consolas" w:hAnsi="Consolas"/>
          <w:lang w:val="en-US"/>
        </w:rPr>
      </w:pPr>
      <w:r w:rsidRPr="00C51BD3">
        <w:rPr>
          <w:rFonts w:ascii="Consolas" w:hAnsi="Consolas"/>
          <w:lang w:val="en-US"/>
        </w:rPr>
        <w:t>dotnet new classlib --name Todos.</w:t>
      </w:r>
      <w:r w:rsidR="00C775FA" w:rsidRPr="00C51BD3">
        <w:rPr>
          <w:rFonts w:ascii="Consolas" w:hAnsi="Consolas"/>
          <w:lang w:val="en-US"/>
        </w:rPr>
        <w:t>Common</w:t>
      </w:r>
    </w:p>
    <w:p w14:paraId="46B02212" w14:textId="267C9436" w:rsidR="003233FF" w:rsidRDefault="004675AA" w:rsidP="005D5658">
      <w:pPr>
        <w:pStyle w:val="ListParagraph"/>
      </w:pPr>
      <w:r>
        <w:t xml:space="preserve">Create an API project named </w:t>
      </w:r>
      <w:r w:rsidRPr="003233FF">
        <w:rPr>
          <w:i/>
          <w:iCs/>
        </w:rPr>
        <w:t>Todos.</w:t>
      </w:r>
      <w:r w:rsidRPr="004675AA">
        <w:rPr>
          <w:i/>
          <w:iCs/>
        </w:rPr>
        <w:t>MiniAPI</w:t>
      </w:r>
      <w:r>
        <w:t>.</w:t>
      </w:r>
    </w:p>
    <w:p w14:paraId="1D9FC11D" w14:textId="594BEFEB" w:rsidR="004675AA" w:rsidRPr="00C51BD3" w:rsidRDefault="004675AA" w:rsidP="00A24B0B">
      <w:pPr>
        <w:ind w:left="720"/>
        <w:rPr>
          <w:rFonts w:ascii="Consolas" w:hAnsi="Consolas"/>
          <w:lang w:val="en-US"/>
        </w:rPr>
      </w:pPr>
      <w:r w:rsidRPr="00C51BD3">
        <w:rPr>
          <w:rFonts w:ascii="Consolas" w:hAnsi="Consolas"/>
          <w:lang w:val="en-US"/>
        </w:rPr>
        <w:t>dotnet new webapi -minimal --name Todos.MiniAPI</w:t>
      </w:r>
    </w:p>
    <w:p w14:paraId="50FF3DAE" w14:textId="4BB10359" w:rsidR="003233FF" w:rsidRDefault="00DE2112" w:rsidP="005D5658">
      <w:pPr>
        <w:pStyle w:val="ListParagraph"/>
      </w:pPr>
      <w:r>
        <w:t xml:space="preserve">Open a terminal window for the </w:t>
      </w:r>
      <w:r w:rsidRPr="00DE2112">
        <w:rPr>
          <w:i/>
          <w:iCs/>
        </w:rPr>
        <w:t>Todos.Data</w:t>
      </w:r>
      <w:r>
        <w:t xml:space="preserve"> folder and install EF’s </w:t>
      </w:r>
      <w:r w:rsidR="00197482">
        <w:t xml:space="preserve">and AutoMapper’s </w:t>
      </w:r>
      <w:r>
        <w:t>NuGet packages.</w:t>
      </w:r>
    </w:p>
    <w:p w14:paraId="283478D2" w14:textId="61926325" w:rsidR="00DE2112" w:rsidRPr="00C51BD3" w:rsidRDefault="00DE2112" w:rsidP="00A24B0B">
      <w:pPr>
        <w:ind w:left="720"/>
        <w:rPr>
          <w:rFonts w:ascii="Consolas" w:hAnsi="Consolas"/>
          <w:lang w:val="en-US"/>
        </w:rPr>
      </w:pPr>
      <w:r w:rsidRPr="00C51BD3">
        <w:rPr>
          <w:rFonts w:ascii="Consolas" w:hAnsi="Consolas"/>
          <w:lang w:val="en-US"/>
        </w:rPr>
        <w:t>dotnet add package Microsoft.EntityFrameworkCore.SqlServer</w:t>
      </w:r>
    </w:p>
    <w:p w14:paraId="3A8E35A7" w14:textId="04229729" w:rsidR="00DE2112" w:rsidRPr="00C51BD3" w:rsidRDefault="00DE2112" w:rsidP="00A24B0B">
      <w:pPr>
        <w:ind w:left="720"/>
        <w:rPr>
          <w:rFonts w:ascii="Consolas" w:hAnsi="Consolas"/>
          <w:lang w:val="en-US"/>
        </w:rPr>
      </w:pPr>
      <w:r w:rsidRPr="00C51BD3">
        <w:rPr>
          <w:rFonts w:ascii="Consolas" w:hAnsi="Consolas"/>
          <w:lang w:val="en-US"/>
        </w:rPr>
        <w:t>dotnet add package Microsoft.EntityFrameworkCore.Tools</w:t>
      </w:r>
    </w:p>
    <w:p w14:paraId="631A093F" w14:textId="77777777" w:rsidR="00197482" w:rsidRPr="00197482" w:rsidRDefault="00197482" w:rsidP="00197482">
      <w:pPr>
        <w:ind w:left="720"/>
        <w:rPr>
          <w:rFonts w:ascii="Consolas" w:hAnsi="Consolas"/>
        </w:rPr>
      </w:pPr>
      <w:r w:rsidRPr="00197482">
        <w:rPr>
          <w:rFonts w:ascii="Consolas" w:hAnsi="Consolas"/>
        </w:rPr>
        <w:t>dotnet add package AutoMapper</w:t>
      </w:r>
    </w:p>
    <w:p w14:paraId="64A6B934" w14:textId="39A68446" w:rsidR="00DE2112" w:rsidRDefault="00BB5D08" w:rsidP="005D5658">
      <w:pPr>
        <w:pStyle w:val="ListParagraph"/>
      </w:pPr>
      <w:r>
        <w:t xml:space="preserve">Add a reference to the </w:t>
      </w:r>
      <w:r w:rsidRPr="00BB5D08">
        <w:rPr>
          <w:i/>
          <w:iCs/>
        </w:rPr>
        <w:t>Todos.Common</w:t>
      </w:r>
      <w:r>
        <w:t xml:space="preserve"> project.</w:t>
      </w:r>
    </w:p>
    <w:p w14:paraId="3844E32D" w14:textId="18AFCECB" w:rsidR="00BB5D08" w:rsidRPr="00C51BD3" w:rsidRDefault="00BB5D08" w:rsidP="00A24B0B">
      <w:pPr>
        <w:ind w:left="720"/>
        <w:rPr>
          <w:rFonts w:ascii="Consolas" w:hAnsi="Consolas"/>
          <w:lang w:val="en-US"/>
        </w:rPr>
      </w:pPr>
      <w:r w:rsidRPr="00C51BD3">
        <w:rPr>
          <w:rFonts w:ascii="Consolas" w:hAnsi="Consolas"/>
          <w:lang w:val="en-US"/>
        </w:rPr>
        <w:t>dotnet add reference ..</w:t>
      </w:r>
      <w:r w:rsidR="00832163" w:rsidRPr="00C51BD3">
        <w:rPr>
          <w:rFonts w:ascii="Consolas" w:hAnsi="Consolas"/>
          <w:lang w:val="en-US"/>
        </w:rPr>
        <w:t>\Todo</w:t>
      </w:r>
      <w:r w:rsidR="0020128F" w:rsidRPr="00C51BD3">
        <w:rPr>
          <w:rFonts w:ascii="Consolas" w:hAnsi="Consolas"/>
          <w:lang w:val="en-US"/>
        </w:rPr>
        <w:t>s</w:t>
      </w:r>
      <w:r w:rsidR="00832163" w:rsidRPr="00C51BD3">
        <w:rPr>
          <w:rFonts w:ascii="Consolas" w:hAnsi="Consolas"/>
          <w:lang w:val="en-US"/>
        </w:rPr>
        <w:t>.Common\Todo</w:t>
      </w:r>
      <w:r w:rsidR="0020128F" w:rsidRPr="00C51BD3">
        <w:rPr>
          <w:rFonts w:ascii="Consolas" w:hAnsi="Consolas"/>
          <w:lang w:val="en-US"/>
        </w:rPr>
        <w:t>s</w:t>
      </w:r>
      <w:r w:rsidR="00832163" w:rsidRPr="00C51BD3">
        <w:rPr>
          <w:rFonts w:ascii="Consolas" w:hAnsi="Consolas"/>
          <w:lang w:val="en-US"/>
        </w:rPr>
        <w:t>.Common.csproj</w:t>
      </w:r>
    </w:p>
    <w:p w14:paraId="590C6D84" w14:textId="4FFFB121" w:rsidR="00BB5D08" w:rsidRDefault="00BB5D08" w:rsidP="005D5658">
      <w:pPr>
        <w:pStyle w:val="ListParagraph"/>
      </w:pPr>
      <w:r>
        <w:t xml:space="preserve">Open a terminal window for the </w:t>
      </w:r>
      <w:r w:rsidRPr="00DE2112">
        <w:rPr>
          <w:i/>
          <w:iCs/>
        </w:rPr>
        <w:t>Todos.</w:t>
      </w:r>
      <w:r>
        <w:rPr>
          <w:i/>
          <w:iCs/>
        </w:rPr>
        <w:t>MiniAPI</w:t>
      </w:r>
      <w:r>
        <w:t xml:space="preserve"> folder and install EF’s and AutoMapper’s NuGet packages.</w:t>
      </w:r>
    </w:p>
    <w:p w14:paraId="4CD236D2" w14:textId="3D91FB22" w:rsidR="00BB5D08" w:rsidRPr="00C51BD3" w:rsidRDefault="00BB5D08" w:rsidP="00A24B0B">
      <w:pPr>
        <w:ind w:left="720"/>
        <w:rPr>
          <w:rFonts w:ascii="Consolas" w:hAnsi="Consolas"/>
          <w:lang w:val="en-US"/>
        </w:rPr>
      </w:pPr>
      <w:r w:rsidRPr="00C51BD3">
        <w:rPr>
          <w:rFonts w:ascii="Consolas" w:hAnsi="Consolas"/>
          <w:lang w:val="en-US"/>
        </w:rPr>
        <w:t>dotnet add package Microsoft.EntityFrameworkCore.Design</w:t>
      </w:r>
    </w:p>
    <w:p w14:paraId="378DF646" w14:textId="339F428F" w:rsidR="00BB5D08" w:rsidRPr="00CD4F22" w:rsidRDefault="00BB5D08" w:rsidP="00A24B0B">
      <w:pPr>
        <w:ind w:left="720"/>
        <w:rPr>
          <w:rFonts w:ascii="Consolas" w:hAnsi="Consolas"/>
        </w:rPr>
      </w:pPr>
      <w:r w:rsidRPr="00CD4F22">
        <w:rPr>
          <w:rFonts w:ascii="Consolas" w:hAnsi="Consolas"/>
        </w:rPr>
        <w:t>dotnet add package AutoMapper</w:t>
      </w:r>
    </w:p>
    <w:p w14:paraId="5C2DA90E" w14:textId="069AD85D" w:rsidR="00BB5D08" w:rsidRDefault="00BB5D08" w:rsidP="005D5658">
      <w:pPr>
        <w:pStyle w:val="ListParagraph"/>
      </w:pPr>
      <w:r>
        <w:t xml:space="preserve">Add a reference to the </w:t>
      </w:r>
      <w:r w:rsidRPr="00BB5D08">
        <w:rPr>
          <w:i/>
          <w:iCs/>
        </w:rPr>
        <w:t>Todos.</w:t>
      </w:r>
      <w:r>
        <w:rPr>
          <w:i/>
          <w:iCs/>
        </w:rPr>
        <w:t>Data</w:t>
      </w:r>
      <w:r>
        <w:t xml:space="preserve"> project.</w:t>
      </w:r>
    </w:p>
    <w:p w14:paraId="5EBB5ED1" w14:textId="1AE94105" w:rsidR="00BB5D08" w:rsidRPr="00C51BD3" w:rsidRDefault="00BB5D08" w:rsidP="00A24B0B">
      <w:pPr>
        <w:ind w:left="720"/>
        <w:rPr>
          <w:rFonts w:ascii="Consolas" w:hAnsi="Consolas"/>
          <w:lang w:val="en-US"/>
        </w:rPr>
      </w:pPr>
      <w:r w:rsidRPr="00C51BD3">
        <w:rPr>
          <w:rFonts w:ascii="Consolas" w:hAnsi="Consolas"/>
          <w:lang w:val="en-US"/>
        </w:rPr>
        <w:t xml:space="preserve">dotnet add reference </w:t>
      </w:r>
      <w:r w:rsidR="00832163" w:rsidRPr="00C51BD3">
        <w:rPr>
          <w:rFonts w:ascii="Consolas" w:hAnsi="Consolas"/>
          <w:lang w:val="en-US"/>
        </w:rPr>
        <w:t>..\Todo</w:t>
      </w:r>
      <w:r w:rsidR="0020128F" w:rsidRPr="00C51BD3">
        <w:rPr>
          <w:rFonts w:ascii="Consolas" w:hAnsi="Consolas"/>
          <w:lang w:val="en-US"/>
        </w:rPr>
        <w:t>s</w:t>
      </w:r>
      <w:r w:rsidR="00832163" w:rsidRPr="00C51BD3">
        <w:rPr>
          <w:rFonts w:ascii="Consolas" w:hAnsi="Consolas"/>
          <w:lang w:val="en-US"/>
        </w:rPr>
        <w:t>.Common\Todo</w:t>
      </w:r>
      <w:r w:rsidR="0020128F" w:rsidRPr="00C51BD3">
        <w:rPr>
          <w:rFonts w:ascii="Consolas" w:hAnsi="Consolas"/>
          <w:lang w:val="en-US"/>
        </w:rPr>
        <w:t>s</w:t>
      </w:r>
      <w:r w:rsidR="00832163" w:rsidRPr="00C51BD3">
        <w:rPr>
          <w:rFonts w:ascii="Consolas" w:hAnsi="Consolas"/>
          <w:lang w:val="en-US"/>
        </w:rPr>
        <w:t>.Common.csproj</w:t>
      </w:r>
    </w:p>
    <w:p w14:paraId="5F6494A0" w14:textId="77777777" w:rsidR="007B01B6" w:rsidRDefault="007B01B6">
      <w:pPr>
        <w:rPr>
          <w:rFonts w:asciiTheme="majorHAnsi" w:eastAsiaTheme="majorEastAsia" w:hAnsiTheme="majorHAnsi" w:cstheme="majorBidi"/>
          <w:spacing w:val="-10"/>
          <w:kern w:val="28"/>
          <w:sz w:val="56"/>
          <w:szCs w:val="56"/>
          <w:lang w:val="en-US"/>
        </w:rPr>
      </w:pPr>
      <w:r>
        <w:rPr>
          <w:lang w:val="en-US"/>
        </w:rPr>
        <w:br w:type="page"/>
      </w:r>
    </w:p>
    <w:p w14:paraId="7B589B6A" w14:textId="6AABE45C" w:rsidR="007B01B6" w:rsidRDefault="007B01B6" w:rsidP="007B01B6">
      <w:pPr>
        <w:pStyle w:val="Title"/>
        <w:rPr>
          <w:lang w:val="en-US"/>
        </w:rPr>
      </w:pPr>
      <w:r>
        <w:rPr>
          <w:lang w:val="en-US"/>
        </w:rPr>
        <w:lastRenderedPageBreak/>
        <w:t>2. Entity Framework</w:t>
      </w:r>
    </w:p>
    <w:p w14:paraId="553164DF" w14:textId="4E3C5368" w:rsidR="00BB5D08" w:rsidRPr="00197482" w:rsidRDefault="00A24B0B" w:rsidP="00197482">
      <w:pPr>
        <w:pStyle w:val="Heading1"/>
        <w:rPr>
          <w:lang w:val="en-US"/>
        </w:rPr>
      </w:pPr>
      <w:r w:rsidRPr="00197482">
        <w:rPr>
          <w:lang w:val="en-US"/>
        </w:rPr>
        <w:t>Adding the Entities</w:t>
      </w:r>
    </w:p>
    <w:p w14:paraId="085A2F6C" w14:textId="207E4C0F" w:rsidR="00A24B0B" w:rsidRDefault="00A24B0B" w:rsidP="005D5658">
      <w:pPr>
        <w:pStyle w:val="ListParagraph"/>
        <w:numPr>
          <w:ilvl w:val="0"/>
          <w:numId w:val="32"/>
        </w:numPr>
      </w:pPr>
      <w:r>
        <w:t xml:space="preserve">Add a folder named Entities to the </w:t>
      </w:r>
      <w:r w:rsidRPr="005D5658">
        <w:rPr>
          <w:i/>
          <w:iCs/>
        </w:rPr>
        <w:t>Todos.Data</w:t>
      </w:r>
      <w:r>
        <w:t xml:space="preserve"> project.</w:t>
      </w:r>
    </w:p>
    <w:p w14:paraId="1D00C993" w14:textId="3337FCAF" w:rsidR="00A24B0B" w:rsidRDefault="00A24B0B" w:rsidP="005D5658">
      <w:pPr>
        <w:pStyle w:val="ListParagraph"/>
      </w:pPr>
      <w:r>
        <w:t>Add three entity classes according to the schema below.</w:t>
      </w:r>
    </w:p>
    <w:p w14:paraId="76180216" w14:textId="45EFEDDF" w:rsidR="00A24B0B" w:rsidRDefault="007E471E" w:rsidP="00016A43">
      <w:pPr>
        <w:ind w:left="720"/>
      </w:pPr>
      <w:r w:rsidRPr="007E471E">
        <w:rPr>
          <w:noProof/>
        </w:rPr>
        <w:drawing>
          <wp:inline distT="0" distB="0" distL="0" distR="0" wp14:anchorId="20854F2B" wp14:editId="00849D72">
            <wp:extent cx="5191477" cy="2209800"/>
            <wp:effectExtent l="0" t="0" r="9525" b="0"/>
            <wp:docPr id="1858220075" name="Picture 1" descr="A diagram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8220075" name="Picture 1" descr="A diagram of a computer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195317" cy="2211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F98963" w14:textId="5051B3D1" w:rsidR="00A24B0B" w:rsidRDefault="00CD4F22" w:rsidP="005D5658">
      <w:pPr>
        <w:pStyle w:val="ListParagraph"/>
      </w:pPr>
      <w:r>
        <w:t xml:space="preserve">Add a file named </w:t>
      </w:r>
      <w:r w:rsidRPr="00C60D03">
        <w:rPr>
          <w:i/>
          <w:iCs/>
        </w:rPr>
        <w:t>Usings.cs</w:t>
      </w:r>
      <w:r>
        <w:t xml:space="preserve"> for global usings to necessary namespaces in the installed and linked class libraries.</w:t>
      </w:r>
    </w:p>
    <w:p w14:paraId="4CF40710" w14:textId="77777777" w:rsidR="00CD4F22" w:rsidRPr="00C51BD3" w:rsidRDefault="00CD4F22" w:rsidP="00CD4F22">
      <w:pPr>
        <w:ind w:left="720"/>
        <w:rPr>
          <w:rFonts w:ascii="Consolas" w:hAnsi="Consolas"/>
          <w:lang w:val="en-US"/>
        </w:rPr>
      </w:pPr>
      <w:r w:rsidRPr="00C51BD3">
        <w:rPr>
          <w:rFonts w:ascii="Consolas" w:hAnsi="Consolas"/>
          <w:lang w:val="en-US"/>
        </w:rPr>
        <w:t>global using System.Collections.Generic;</w:t>
      </w:r>
    </w:p>
    <w:p w14:paraId="4BFB0F43" w14:textId="1D528B91" w:rsidR="00BF3E3A" w:rsidRPr="00BF3E3A" w:rsidRDefault="00BF3E3A" w:rsidP="00CD4F22">
      <w:pPr>
        <w:ind w:left="720"/>
        <w:rPr>
          <w:rFonts w:ascii="Consolas" w:hAnsi="Consolas"/>
          <w:lang w:val="en-US"/>
        </w:rPr>
      </w:pPr>
      <w:r w:rsidRPr="00BF3E3A">
        <w:rPr>
          <w:rFonts w:ascii="Consolas" w:hAnsi="Consolas"/>
          <w:lang w:val="en-US"/>
        </w:rPr>
        <w:t>global using System.</w:t>
      </w:r>
      <w:r>
        <w:rPr>
          <w:rFonts w:ascii="Consolas" w:hAnsi="Consolas"/>
          <w:lang w:val="en-US"/>
        </w:rPr>
        <w:t>Threading;</w:t>
      </w:r>
    </w:p>
    <w:p w14:paraId="48BFC8C7" w14:textId="77777777" w:rsidR="00CD4F22" w:rsidRPr="00A72BD5" w:rsidRDefault="00CD4F22" w:rsidP="00CD4F22">
      <w:pPr>
        <w:ind w:left="720"/>
        <w:rPr>
          <w:rFonts w:ascii="Consolas" w:hAnsi="Consolas"/>
          <w:lang w:val="en-US"/>
        </w:rPr>
      </w:pPr>
      <w:r w:rsidRPr="00A72BD5">
        <w:rPr>
          <w:rFonts w:ascii="Consolas" w:hAnsi="Consolas"/>
          <w:lang w:val="en-US"/>
        </w:rPr>
        <w:t>global using Microsoft.EntityFrameworkCore;</w:t>
      </w:r>
    </w:p>
    <w:p w14:paraId="00865D94" w14:textId="77777777" w:rsidR="00CD4F22" w:rsidRDefault="00CD4F22" w:rsidP="00CD4F22">
      <w:pPr>
        <w:ind w:left="720"/>
        <w:rPr>
          <w:rFonts w:ascii="Consolas" w:hAnsi="Consolas"/>
          <w:lang w:val="en-US"/>
        </w:rPr>
      </w:pPr>
      <w:r w:rsidRPr="00A72BD5">
        <w:rPr>
          <w:rFonts w:ascii="Consolas" w:hAnsi="Consolas"/>
          <w:lang w:val="en-US"/>
        </w:rPr>
        <w:t>global using System.Linq.Expressions;</w:t>
      </w:r>
    </w:p>
    <w:p w14:paraId="0E169F09" w14:textId="14DFD871" w:rsidR="00A72BD5" w:rsidRPr="00A72BD5" w:rsidRDefault="00A72BD5" w:rsidP="00CD4F22">
      <w:pPr>
        <w:ind w:left="720"/>
        <w:rPr>
          <w:rFonts w:ascii="Consolas" w:hAnsi="Consolas"/>
          <w:lang w:val="en-US"/>
        </w:rPr>
      </w:pPr>
      <w:r w:rsidRPr="00A72BD5">
        <w:rPr>
          <w:rFonts w:ascii="Consolas" w:hAnsi="Consolas"/>
          <w:lang w:val="en-US"/>
        </w:rPr>
        <w:t xml:space="preserve">global using </w:t>
      </w:r>
      <w:r>
        <w:rPr>
          <w:rFonts w:ascii="Consolas" w:hAnsi="Consolas"/>
          <w:lang w:val="en-US"/>
        </w:rPr>
        <w:t>AutoMapper</w:t>
      </w:r>
      <w:r w:rsidRPr="00A72BD5">
        <w:rPr>
          <w:rFonts w:ascii="Consolas" w:hAnsi="Consolas"/>
          <w:lang w:val="en-US"/>
        </w:rPr>
        <w:t>;</w:t>
      </w:r>
    </w:p>
    <w:p w14:paraId="3DC09DBB" w14:textId="77777777" w:rsidR="00CD4F22" w:rsidRPr="00C51BD3" w:rsidRDefault="00CD4F22" w:rsidP="00CD4F22">
      <w:pPr>
        <w:ind w:left="720"/>
        <w:rPr>
          <w:rFonts w:ascii="Consolas" w:hAnsi="Consolas"/>
          <w:lang w:val="en-US"/>
        </w:rPr>
      </w:pPr>
      <w:r w:rsidRPr="00C51BD3">
        <w:rPr>
          <w:rFonts w:ascii="Consolas" w:hAnsi="Consolas"/>
          <w:lang w:val="en-US"/>
        </w:rPr>
        <w:t>global using TodoMiniAPI.Data.Entities;</w:t>
      </w:r>
    </w:p>
    <w:p w14:paraId="0F386338" w14:textId="20C84E1A" w:rsidR="00C655FB" w:rsidRDefault="00C655FB" w:rsidP="005D5658">
      <w:pPr>
        <w:pStyle w:val="ListParagraph"/>
      </w:pPr>
      <w:r>
        <w:t xml:space="preserve">Execute the </w:t>
      </w:r>
      <w:r w:rsidRPr="00C655FB">
        <w:rPr>
          <w:b/>
          <w:bCs/>
        </w:rPr>
        <w:t>dotnet build</w:t>
      </w:r>
      <w:r>
        <w:t xml:space="preserve"> </w:t>
      </w:r>
      <w:r w:rsidR="00C51BD3">
        <w:t>command</w:t>
      </w:r>
      <w:r>
        <w:t xml:space="preserve"> for the </w:t>
      </w:r>
      <w:r w:rsidRPr="00DA721F">
        <w:rPr>
          <w:i/>
          <w:iCs/>
        </w:rPr>
        <w:t>Todos.Data</w:t>
      </w:r>
      <w:r>
        <w:t xml:space="preserve"> project and fix </w:t>
      </w:r>
      <w:r w:rsidR="00C51BD3">
        <w:t>any</w:t>
      </w:r>
      <w:r>
        <w:t xml:space="preserve"> errors.</w:t>
      </w:r>
    </w:p>
    <w:p w14:paraId="3A99FF73" w14:textId="24A6FC1E" w:rsidR="00DA721F" w:rsidRDefault="00EF281C" w:rsidP="00DA721F">
      <w:pPr>
        <w:pStyle w:val="Heading1"/>
        <w:rPr>
          <w:lang w:val="en-US"/>
        </w:rPr>
      </w:pPr>
      <w:r>
        <w:rPr>
          <w:lang w:val="en-US"/>
        </w:rPr>
        <w:t xml:space="preserve">Adding </w:t>
      </w:r>
      <w:r w:rsidR="00DA721F">
        <w:rPr>
          <w:lang w:val="en-US"/>
        </w:rPr>
        <w:t xml:space="preserve">the </w:t>
      </w:r>
      <w:r w:rsidR="00DA721F" w:rsidRPr="006E55A9">
        <w:rPr>
          <w:lang w:val="en-US"/>
        </w:rPr>
        <w:t xml:space="preserve">EF </w:t>
      </w:r>
      <w:r w:rsidR="00DA721F">
        <w:rPr>
          <w:lang w:val="en-US"/>
        </w:rPr>
        <w:t xml:space="preserve">Database Context to the Data </w:t>
      </w:r>
      <w:r w:rsidR="00DA721F" w:rsidRPr="006E55A9">
        <w:rPr>
          <w:lang w:val="en-US"/>
        </w:rPr>
        <w:t>project</w:t>
      </w:r>
    </w:p>
    <w:p w14:paraId="40E9A237" w14:textId="39E18B8B" w:rsidR="00DA721F" w:rsidRDefault="00DA721F" w:rsidP="00DA721F">
      <w:pPr>
        <w:rPr>
          <w:lang w:val="en-US"/>
        </w:rPr>
      </w:pPr>
      <w:r>
        <w:rPr>
          <w:lang w:val="en-US"/>
        </w:rPr>
        <w:t xml:space="preserve">For EF to recognize the entity tables as entities, you must </w:t>
      </w:r>
      <w:r w:rsidR="00C51BD3">
        <w:rPr>
          <w:lang w:val="en-US"/>
        </w:rPr>
        <w:t>configure them in a database context class</w:t>
      </w:r>
      <w:r>
        <w:rPr>
          <w:lang w:val="en-US"/>
        </w:rPr>
        <w:t xml:space="preserve"> that EF uses to create the migration script that creates the database.</w:t>
      </w:r>
    </w:p>
    <w:p w14:paraId="5E00DDBD" w14:textId="1CB31A4E" w:rsidR="00DA721F" w:rsidRDefault="00DA721F" w:rsidP="005D5658">
      <w:pPr>
        <w:pStyle w:val="ListParagraph"/>
        <w:numPr>
          <w:ilvl w:val="0"/>
          <w:numId w:val="31"/>
        </w:numPr>
      </w:pPr>
      <w:r>
        <w:t xml:space="preserve">Add </w:t>
      </w:r>
      <w:r w:rsidR="00C51BD3">
        <w:t xml:space="preserve">a </w:t>
      </w:r>
      <w:r>
        <w:t xml:space="preserve">folder named </w:t>
      </w:r>
      <w:r w:rsidRPr="005D5658">
        <w:rPr>
          <w:i/>
          <w:iCs/>
        </w:rPr>
        <w:t>Contexts</w:t>
      </w:r>
      <w:r>
        <w:t xml:space="preserve"> to the </w:t>
      </w:r>
      <w:r w:rsidRPr="005D5658">
        <w:rPr>
          <w:i/>
          <w:iCs/>
        </w:rPr>
        <w:t>Todos.Data</w:t>
      </w:r>
      <w:r>
        <w:t xml:space="preserve"> project.</w:t>
      </w:r>
    </w:p>
    <w:p w14:paraId="60581F44" w14:textId="0FA269A1" w:rsidR="00DA721F" w:rsidRDefault="00DA721F" w:rsidP="005D5658">
      <w:pPr>
        <w:pStyle w:val="ListParagraph"/>
      </w:pPr>
      <w:r>
        <w:t xml:space="preserve">Add a </w:t>
      </w:r>
      <w:r w:rsidR="0002710D" w:rsidRPr="0002710D">
        <w:rPr>
          <w:b/>
          <w:bCs/>
        </w:rPr>
        <w:t>TodoContext</w:t>
      </w:r>
      <w:r w:rsidR="0002710D">
        <w:t xml:space="preserve"> class</w:t>
      </w:r>
      <w:r>
        <w:t xml:space="preserve"> to the folder</w:t>
      </w:r>
      <w:r w:rsidR="00D42C56">
        <w:t xml:space="preserve"> and the </w:t>
      </w:r>
      <w:r w:rsidR="00D42C56" w:rsidRPr="00D42C56">
        <w:rPr>
          <w:b/>
          <w:bCs/>
        </w:rPr>
        <w:t>Todos.Data.Contexts</w:t>
      </w:r>
      <w:r w:rsidR="00D42C56">
        <w:t xml:space="preserve"> namespace</w:t>
      </w:r>
      <w:r>
        <w:t>.</w:t>
      </w:r>
    </w:p>
    <w:p w14:paraId="390DCA60" w14:textId="3E48932B" w:rsidR="00534030" w:rsidRDefault="00534030" w:rsidP="005D5658">
      <w:pPr>
        <w:pStyle w:val="ListParagraph"/>
      </w:pPr>
      <w:r>
        <w:t xml:space="preserve">Add </w:t>
      </w:r>
      <w:r w:rsidR="00C51BD3">
        <w:t>using</w:t>
      </w:r>
      <w:r>
        <w:t xml:space="preserve"> statements to the </w:t>
      </w:r>
      <w:r w:rsidRPr="00534030">
        <w:rPr>
          <w:b/>
          <w:bCs/>
        </w:rPr>
        <w:t>Todos.Data.Entities</w:t>
      </w:r>
      <w:r>
        <w:t xml:space="preserve"> and </w:t>
      </w:r>
      <w:r>
        <w:rPr>
          <w:b/>
          <w:bCs/>
        </w:rPr>
        <w:t>Microsoft.EntityFramework</w:t>
      </w:r>
      <w:r>
        <w:t xml:space="preserve"> to gain access to their classes.</w:t>
      </w:r>
    </w:p>
    <w:p w14:paraId="32247E23" w14:textId="2C5B71FD" w:rsidR="00DA721F" w:rsidRDefault="005A5412" w:rsidP="005D5658">
      <w:pPr>
        <w:pStyle w:val="ListParagraph"/>
      </w:pPr>
      <w:r>
        <w:t xml:space="preserve">Add </w:t>
      </w:r>
      <w:r w:rsidRPr="00BA43BE">
        <w:rPr>
          <w:b/>
          <w:bCs/>
        </w:rPr>
        <w:t>DbSets</w:t>
      </w:r>
      <w:r>
        <w:t xml:space="preserve"> for the </w:t>
      </w:r>
      <w:r w:rsidRPr="005A5412">
        <w:rPr>
          <w:b/>
          <w:bCs/>
        </w:rPr>
        <w:t>Todo</w:t>
      </w:r>
      <w:r>
        <w:t xml:space="preserve">, </w:t>
      </w:r>
      <w:r w:rsidRPr="005A5412">
        <w:rPr>
          <w:b/>
          <w:bCs/>
        </w:rPr>
        <w:t>Status</w:t>
      </w:r>
      <w:r>
        <w:t xml:space="preserve">, and </w:t>
      </w:r>
      <w:r w:rsidRPr="005A5412">
        <w:rPr>
          <w:b/>
          <w:bCs/>
        </w:rPr>
        <w:t>Tag</w:t>
      </w:r>
      <w:r>
        <w:t xml:space="preserve"> tables, not the </w:t>
      </w:r>
      <w:r w:rsidRPr="005A5412">
        <w:rPr>
          <w:b/>
          <w:bCs/>
        </w:rPr>
        <w:t>TodoTag</w:t>
      </w:r>
      <w:r>
        <w:t xml:space="preserve"> table, which EF creates automatically.</w:t>
      </w:r>
    </w:p>
    <w:p w14:paraId="45AE7C14" w14:textId="4366028C" w:rsidR="00BA43BE" w:rsidRDefault="00BA43BE" w:rsidP="005D5658">
      <w:pPr>
        <w:pStyle w:val="ListParagraph"/>
      </w:pPr>
      <w:r>
        <w:t xml:space="preserve">Add a constructor with a </w:t>
      </w:r>
      <w:r w:rsidRPr="00BA43BE">
        <w:rPr>
          <w:b/>
          <w:bCs/>
        </w:rPr>
        <w:t>DbContextOptions</w:t>
      </w:r>
      <w:r>
        <w:t xml:space="preserve"> parameter.</w:t>
      </w:r>
    </w:p>
    <w:p w14:paraId="351FCEB1" w14:textId="77777777" w:rsidR="00BA43BE" w:rsidRPr="00C51BD3" w:rsidRDefault="00BA43BE" w:rsidP="00BA43BE">
      <w:pPr>
        <w:ind w:left="720"/>
        <w:rPr>
          <w:rFonts w:ascii="Consolas" w:eastAsia="Times New Roman" w:hAnsi="Consolas" w:cs="Times New Roman"/>
          <w:color w:val="000000"/>
          <w:kern w:val="0"/>
          <w:sz w:val="24"/>
          <w:szCs w:val="24"/>
          <w:lang w:val="en-US" w:eastAsia="sv-SE"/>
          <w14:ligatures w14:val="none"/>
        </w:rPr>
      </w:pPr>
      <w:r w:rsidRPr="00C51BD3">
        <w:rPr>
          <w:rFonts w:ascii="Consolas" w:hAnsi="Consolas"/>
          <w:lang w:val="en-US"/>
        </w:rPr>
        <w:lastRenderedPageBreak/>
        <w:t>public TodoContext(DbContextOptions&lt;TodoContext&gt; options) : base(options) { }</w:t>
      </w:r>
    </w:p>
    <w:p w14:paraId="361EE7D2" w14:textId="0CACEACD" w:rsidR="00BA43BE" w:rsidRDefault="00D42C56" w:rsidP="005D5658">
      <w:pPr>
        <w:pStyle w:val="ListParagraph"/>
      </w:pPr>
      <w:r>
        <w:t xml:space="preserve">Override the </w:t>
      </w:r>
      <w:r w:rsidRPr="00D42C56">
        <w:rPr>
          <w:b/>
          <w:bCs/>
        </w:rPr>
        <w:t>OnModelCreating</w:t>
      </w:r>
      <w:r>
        <w:t xml:space="preserve"> method with a </w:t>
      </w:r>
      <w:r w:rsidRPr="00D42C56">
        <w:rPr>
          <w:b/>
          <w:bCs/>
        </w:rPr>
        <w:t>protected</w:t>
      </w:r>
      <w:r>
        <w:t xml:space="preserve"> access modifier.</w:t>
      </w:r>
    </w:p>
    <w:p w14:paraId="389C2A3C" w14:textId="54622723" w:rsidR="00984108" w:rsidRDefault="00984108" w:rsidP="005D5658">
      <w:pPr>
        <w:pStyle w:val="ListParagraph"/>
      </w:pPr>
      <w:r>
        <w:t xml:space="preserve">Configure the many-to-many relationship between the </w:t>
      </w:r>
      <w:r w:rsidRPr="00984108">
        <w:rPr>
          <w:b/>
          <w:bCs/>
        </w:rPr>
        <w:t>Todo</w:t>
      </w:r>
      <w:r>
        <w:t xml:space="preserve"> and </w:t>
      </w:r>
      <w:r w:rsidRPr="00984108">
        <w:rPr>
          <w:b/>
          <w:bCs/>
        </w:rPr>
        <w:t>Tag</w:t>
      </w:r>
      <w:r>
        <w:t xml:space="preserve"> tables.</w:t>
      </w:r>
    </w:p>
    <w:p w14:paraId="7EFB9A06" w14:textId="77777777" w:rsidR="00984108" w:rsidRPr="00984108" w:rsidRDefault="00984108" w:rsidP="00984108">
      <w:pPr>
        <w:ind w:left="720"/>
        <w:rPr>
          <w:rFonts w:ascii="Consolas" w:hAnsi="Consolas"/>
          <w:lang w:val="en-US"/>
        </w:rPr>
      </w:pPr>
      <w:r w:rsidRPr="00984108">
        <w:rPr>
          <w:rFonts w:ascii="Consolas" w:hAnsi="Consolas"/>
          <w:lang w:val="en-US"/>
        </w:rPr>
        <w:t>builder.Entity&lt;Todo&gt;()</w:t>
      </w:r>
    </w:p>
    <w:p w14:paraId="1550E4F9" w14:textId="6AC9064F" w:rsidR="00984108" w:rsidRPr="00984108" w:rsidRDefault="00984108" w:rsidP="00984108">
      <w:pPr>
        <w:ind w:left="720"/>
        <w:rPr>
          <w:rFonts w:ascii="Consolas" w:hAnsi="Consolas"/>
          <w:lang w:val="en-US"/>
        </w:rPr>
      </w:pPr>
      <w:r w:rsidRPr="00984108">
        <w:rPr>
          <w:rFonts w:ascii="Consolas" w:hAnsi="Consolas"/>
          <w:lang w:val="en-US"/>
        </w:rPr>
        <w:t>       .HasMany(e =&gt; e.Tags)</w:t>
      </w:r>
    </w:p>
    <w:p w14:paraId="5B6CE39F" w14:textId="3D03F71D" w:rsidR="00984108" w:rsidRPr="00984108" w:rsidRDefault="00984108" w:rsidP="00984108">
      <w:pPr>
        <w:ind w:left="720"/>
        <w:rPr>
          <w:rFonts w:ascii="Consolas" w:hAnsi="Consolas"/>
          <w:lang w:val="en-US"/>
        </w:rPr>
      </w:pPr>
      <w:r w:rsidRPr="00984108">
        <w:rPr>
          <w:rFonts w:ascii="Consolas" w:hAnsi="Consolas"/>
          <w:lang w:val="en-US"/>
        </w:rPr>
        <w:t>       .WithMany(e =&gt; e.Todos)</w:t>
      </w:r>
    </w:p>
    <w:p w14:paraId="7B652951" w14:textId="5C2BFB76" w:rsidR="00984108" w:rsidRPr="00984108" w:rsidRDefault="00984108" w:rsidP="00984108">
      <w:pPr>
        <w:ind w:left="720"/>
        <w:rPr>
          <w:lang w:val="en-US" w:eastAsia="sv-SE"/>
        </w:rPr>
      </w:pPr>
      <w:r w:rsidRPr="00984108">
        <w:rPr>
          <w:rFonts w:ascii="Consolas" w:hAnsi="Consolas"/>
          <w:lang w:val="en-US"/>
        </w:rPr>
        <w:t>       .UsingEntity&lt;TodoTag&gt;();</w:t>
      </w:r>
    </w:p>
    <w:p w14:paraId="3C14AF29" w14:textId="1605C151" w:rsidR="00EF281C" w:rsidRDefault="009713FA" w:rsidP="005D5658">
      <w:pPr>
        <w:pStyle w:val="ListParagraph"/>
      </w:pPr>
      <w:r>
        <w:t>To load an entity's related data, you c</w:t>
      </w:r>
      <w:r w:rsidR="00EF281C" w:rsidRPr="009713FA">
        <w:t xml:space="preserve">onfigure </w:t>
      </w:r>
      <w:r>
        <w:t>n</w:t>
      </w:r>
      <w:r w:rsidR="00EF281C" w:rsidRPr="009713FA">
        <w:t>avigation properties</w:t>
      </w:r>
      <w:r>
        <w:t xml:space="preserve"> in the </w:t>
      </w:r>
      <w:r w:rsidRPr="00D42C56">
        <w:rPr>
          <w:b/>
          <w:bCs/>
        </w:rPr>
        <w:t>OnModelCreating</w:t>
      </w:r>
      <w:r>
        <w:t xml:space="preserve"> method</w:t>
      </w:r>
      <w:r w:rsidR="00EF281C">
        <w:t>.</w:t>
      </w:r>
    </w:p>
    <w:p w14:paraId="75FA4ED5" w14:textId="77777777" w:rsidR="009713FA" w:rsidRPr="009713FA" w:rsidRDefault="009713FA" w:rsidP="009713FA">
      <w:pPr>
        <w:ind w:left="720"/>
        <w:rPr>
          <w:rFonts w:ascii="Consolas" w:hAnsi="Consolas"/>
          <w:lang w:val="en-US"/>
        </w:rPr>
      </w:pPr>
      <w:r w:rsidRPr="009713FA">
        <w:rPr>
          <w:rFonts w:ascii="Consolas" w:hAnsi="Consolas"/>
          <w:lang w:val="en-US"/>
        </w:rPr>
        <w:t>builder.Entity&lt;Todo&gt;()</w:t>
      </w:r>
    </w:p>
    <w:p w14:paraId="1EAF2676" w14:textId="185599A8" w:rsidR="009713FA" w:rsidRPr="009713FA" w:rsidRDefault="009713FA" w:rsidP="009713FA">
      <w:pPr>
        <w:ind w:left="720"/>
        <w:rPr>
          <w:rFonts w:ascii="Consolas" w:hAnsi="Consolas"/>
          <w:lang w:val="en-US"/>
        </w:rPr>
      </w:pPr>
      <w:r w:rsidRPr="009713FA">
        <w:rPr>
          <w:rFonts w:ascii="Consolas" w:hAnsi="Consolas"/>
          <w:lang w:val="en-US"/>
        </w:rPr>
        <w:t>   .Navigation(e =&gt; e.Tags)</w:t>
      </w:r>
    </w:p>
    <w:p w14:paraId="406331B1" w14:textId="72288A7C" w:rsidR="009713FA" w:rsidRPr="009713FA" w:rsidRDefault="009713FA" w:rsidP="009713FA">
      <w:pPr>
        <w:ind w:left="720"/>
        <w:rPr>
          <w:rFonts w:ascii="Consolas" w:hAnsi="Consolas"/>
          <w:lang w:val="en-US"/>
        </w:rPr>
      </w:pPr>
      <w:r w:rsidRPr="009713FA">
        <w:rPr>
          <w:rFonts w:ascii="Consolas" w:hAnsi="Consolas"/>
          <w:lang w:val="en-US"/>
        </w:rPr>
        <w:t>   .UsePropertyAccessMode(PropertyAccessMode.Property);</w:t>
      </w:r>
    </w:p>
    <w:p w14:paraId="38762F50" w14:textId="77777777" w:rsidR="009713FA" w:rsidRPr="009713FA" w:rsidRDefault="009713FA" w:rsidP="009713FA">
      <w:pPr>
        <w:ind w:left="720"/>
        <w:rPr>
          <w:rFonts w:ascii="Consolas" w:hAnsi="Consolas"/>
          <w:lang w:val="en-US"/>
        </w:rPr>
      </w:pPr>
    </w:p>
    <w:p w14:paraId="2901EC00" w14:textId="77777777" w:rsidR="009713FA" w:rsidRPr="009713FA" w:rsidRDefault="009713FA" w:rsidP="009713FA">
      <w:pPr>
        <w:ind w:left="720"/>
        <w:rPr>
          <w:rFonts w:ascii="Consolas" w:hAnsi="Consolas"/>
          <w:lang w:val="en-US"/>
        </w:rPr>
      </w:pPr>
      <w:r w:rsidRPr="009713FA">
        <w:rPr>
          <w:rFonts w:ascii="Consolas" w:hAnsi="Consolas"/>
          <w:lang w:val="en-US"/>
        </w:rPr>
        <w:t>builder.Entity&lt;Tag&gt;()</w:t>
      </w:r>
    </w:p>
    <w:p w14:paraId="49C790F8" w14:textId="01BA5793" w:rsidR="009713FA" w:rsidRPr="009713FA" w:rsidRDefault="009713FA" w:rsidP="009713FA">
      <w:pPr>
        <w:ind w:left="720"/>
        <w:rPr>
          <w:rFonts w:ascii="Consolas" w:hAnsi="Consolas"/>
          <w:lang w:val="en-US"/>
        </w:rPr>
      </w:pPr>
      <w:r w:rsidRPr="009713FA">
        <w:rPr>
          <w:rFonts w:ascii="Consolas" w:hAnsi="Consolas"/>
          <w:lang w:val="en-US"/>
        </w:rPr>
        <w:t>   .Navigation(e =&gt; e.Todos)</w:t>
      </w:r>
    </w:p>
    <w:p w14:paraId="08115330" w14:textId="64BE434B" w:rsidR="009713FA" w:rsidRPr="009713FA" w:rsidRDefault="009713FA" w:rsidP="009713FA">
      <w:pPr>
        <w:ind w:left="720"/>
        <w:rPr>
          <w:rFonts w:ascii="Consolas" w:hAnsi="Consolas"/>
          <w:lang w:val="en-US"/>
        </w:rPr>
      </w:pPr>
      <w:r w:rsidRPr="009713FA">
        <w:rPr>
          <w:rFonts w:ascii="Consolas" w:hAnsi="Consolas"/>
          <w:lang w:val="en-US"/>
        </w:rPr>
        <w:t>   .UsePropertyAccessMode(PropertyAccessMode.Property);</w:t>
      </w:r>
    </w:p>
    <w:p w14:paraId="45DAD9DA" w14:textId="053FB9F4" w:rsidR="00A72BD5" w:rsidRDefault="00A72BD5" w:rsidP="005D5658">
      <w:pPr>
        <w:pStyle w:val="ListParagraph"/>
      </w:pPr>
      <w:r>
        <w:t xml:space="preserve">Add a global using to the </w:t>
      </w:r>
      <w:r w:rsidRPr="00A72BD5">
        <w:rPr>
          <w:b/>
          <w:bCs/>
        </w:rPr>
        <w:t>Context</w:t>
      </w:r>
      <w:r>
        <w:t xml:space="preserve"> namespace </w:t>
      </w:r>
      <w:r w:rsidR="00C51BD3">
        <w:t>in</w:t>
      </w:r>
      <w:r>
        <w:t xml:space="preserve"> the </w:t>
      </w:r>
      <w:r w:rsidRPr="00A72BD5">
        <w:rPr>
          <w:i/>
          <w:iCs/>
        </w:rPr>
        <w:t>Usings.cs</w:t>
      </w:r>
      <w:r>
        <w:t xml:space="preserve"> file.</w:t>
      </w:r>
    </w:p>
    <w:p w14:paraId="3FF7A558" w14:textId="5BDCCE6D" w:rsidR="00A72BD5" w:rsidRPr="00A72BD5" w:rsidRDefault="00A72BD5" w:rsidP="00A72BD5">
      <w:pPr>
        <w:ind w:left="720"/>
        <w:rPr>
          <w:rFonts w:ascii="Consolas" w:hAnsi="Consolas"/>
          <w:lang w:val="en-US"/>
        </w:rPr>
      </w:pPr>
      <w:r w:rsidRPr="00A72BD5">
        <w:rPr>
          <w:rFonts w:ascii="Consolas" w:hAnsi="Consolas"/>
          <w:lang w:val="en-US"/>
        </w:rPr>
        <w:t>global using Todo</w:t>
      </w:r>
      <w:r>
        <w:rPr>
          <w:rFonts w:ascii="Consolas" w:hAnsi="Consolas"/>
          <w:lang w:val="en-US"/>
        </w:rPr>
        <w:t>s</w:t>
      </w:r>
      <w:r w:rsidRPr="00A72BD5">
        <w:rPr>
          <w:rFonts w:ascii="Consolas" w:hAnsi="Consolas"/>
          <w:lang w:val="en-US"/>
        </w:rPr>
        <w:t>.Data.Contexts;</w:t>
      </w:r>
    </w:p>
    <w:p w14:paraId="4D0FDD17" w14:textId="00108A07" w:rsidR="00C655FB" w:rsidRDefault="00C655FB" w:rsidP="005D5658">
      <w:pPr>
        <w:pStyle w:val="ListParagraph"/>
      </w:pPr>
      <w:r>
        <w:t xml:space="preserve">Execute the </w:t>
      </w:r>
      <w:r w:rsidRPr="00C655FB">
        <w:rPr>
          <w:b/>
          <w:bCs/>
        </w:rPr>
        <w:t>dotnet build</w:t>
      </w:r>
      <w:r>
        <w:t xml:space="preserve"> </w:t>
      </w:r>
      <w:r w:rsidR="00C51BD3">
        <w:t>command</w:t>
      </w:r>
      <w:r>
        <w:t xml:space="preserve"> for the </w:t>
      </w:r>
      <w:r w:rsidRPr="00DA721F">
        <w:rPr>
          <w:i/>
          <w:iCs/>
        </w:rPr>
        <w:t>Todos.Data</w:t>
      </w:r>
      <w:r>
        <w:t xml:space="preserve"> project and fix </w:t>
      </w:r>
      <w:r w:rsidR="00C51BD3">
        <w:t>any</w:t>
      </w:r>
      <w:r>
        <w:t xml:space="preserve"> errors.</w:t>
      </w:r>
    </w:p>
    <w:p w14:paraId="76BEFC8E" w14:textId="3BF169D0" w:rsidR="00CD4F22" w:rsidRDefault="00EF281C" w:rsidP="006E55A9">
      <w:pPr>
        <w:pStyle w:val="Heading1"/>
        <w:rPr>
          <w:lang w:val="en-US"/>
        </w:rPr>
      </w:pPr>
      <w:r>
        <w:rPr>
          <w:lang w:val="en-US"/>
        </w:rPr>
        <w:t>Adding</w:t>
      </w:r>
      <w:r w:rsidRPr="006E55A9">
        <w:rPr>
          <w:lang w:val="en-US"/>
        </w:rPr>
        <w:t xml:space="preserve"> </w:t>
      </w:r>
      <w:r w:rsidR="006E55A9" w:rsidRPr="006E55A9">
        <w:rPr>
          <w:lang w:val="en-US"/>
        </w:rPr>
        <w:t>EF to the API project</w:t>
      </w:r>
    </w:p>
    <w:p w14:paraId="10AAF0F7" w14:textId="4F037772" w:rsidR="006E55A9" w:rsidRDefault="006E55A9" w:rsidP="006E55A9">
      <w:pPr>
        <w:rPr>
          <w:lang w:val="en-US"/>
        </w:rPr>
      </w:pPr>
      <w:r>
        <w:rPr>
          <w:lang w:val="en-US"/>
        </w:rPr>
        <w:t xml:space="preserve">You need an executable program (the MiniAPI project) to add the </w:t>
      </w:r>
      <w:r w:rsidR="00C51BD3">
        <w:rPr>
          <w:lang w:val="en-US"/>
        </w:rPr>
        <w:t>migration</w:t>
      </w:r>
      <w:r>
        <w:rPr>
          <w:lang w:val="en-US"/>
        </w:rPr>
        <w:t xml:space="preserve"> and create the database. To achieve this</w:t>
      </w:r>
      <w:r w:rsidR="009713FA">
        <w:rPr>
          <w:lang w:val="en-US"/>
        </w:rPr>
        <w:t>,</w:t>
      </w:r>
      <w:r>
        <w:rPr>
          <w:lang w:val="en-US"/>
        </w:rPr>
        <w:t xml:space="preserve"> you </w:t>
      </w:r>
      <w:r w:rsidR="00476530">
        <w:rPr>
          <w:lang w:val="en-US"/>
        </w:rPr>
        <w:t>must</w:t>
      </w:r>
      <w:r>
        <w:rPr>
          <w:lang w:val="en-US"/>
        </w:rPr>
        <w:t xml:space="preserve"> add a </w:t>
      </w:r>
      <w:r w:rsidR="00C51BD3">
        <w:rPr>
          <w:lang w:val="en-US"/>
        </w:rPr>
        <w:t>connection</w:t>
      </w:r>
      <w:r>
        <w:rPr>
          <w:lang w:val="en-US"/>
        </w:rPr>
        <w:t xml:space="preserve"> </w:t>
      </w:r>
      <w:r w:rsidR="00C51BD3">
        <w:rPr>
          <w:lang w:val="en-US"/>
        </w:rPr>
        <w:t>s</w:t>
      </w:r>
      <w:r>
        <w:rPr>
          <w:lang w:val="en-US"/>
        </w:rPr>
        <w:t xml:space="preserve">tring to the </w:t>
      </w:r>
      <w:r w:rsidRPr="006E55A9">
        <w:rPr>
          <w:i/>
          <w:iCs/>
          <w:lang w:val="en-US"/>
        </w:rPr>
        <w:t>appsettings.json</w:t>
      </w:r>
      <w:r>
        <w:rPr>
          <w:lang w:val="en-US"/>
        </w:rPr>
        <w:t xml:space="preserve"> file and configure EF in its </w:t>
      </w:r>
      <w:r w:rsidRPr="006E55A9">
        <w:rPr>
          <w:i/>
          <w:iCs/>
          <w:lang w:val="en-US"/>
        </w:rPr>
        <w:t>Program.cs</w:t>
      </w:r>
      <w:r>
        <w:rPr>
          <w:lang w:val="en-US"/>
        </w:rPr>
        <w:t xml:space="preserve"> file.</w:t>
      </w:r>
    </w:p>
    <w:p w14:paraId="142CB8E1" w14:textId="3970E9BF" w:rsidR="006E55A9" w:rsidRDefault="00701E81" w:rsidP="005D5658">
      <w:pPr>
        <w:pStyle w:val="ListParagraph"/>
        <w:numPr>
          <w:ilvl w:val="0"/>
          <w:numId w:val="27"/>
        </w:numPr>
      </w:pPr>
      <w:r>
        <w:t>Add a connection string for the database.</w:t>
      </w:r>
    </w:p>
    <w:p w14:paraId="44F373B5" w14:textId="77777777" w:rsidR="00701E81" w:rsidRPr="00C51BD3" w:rsidRDefault="00701E81" w:rsidP="00701E81">
      <w:pPr>
        <w:ind w:left="720"/>
        <w:rPr>
          <w:rFonts w:ascii="Consolas" w:hAnsi="Consolas"/>
          <w:lang w:val="en-US"/>
        </w:rPr>
      </w:pPr>
      <w:r w:rsidRPr="00C51BD3">
        <w:rPr>
          <w:rFonts w:ascii="Consolas" w:hAnsi="Consolas"/>
          <w:lang w:val="en-US"/>
        </w:rPr>
        <w:t>"ConnectionStrings": {</w:t>
      </w:r>
    </w:p>
    <w:p w14:paraId="4AAABBDF" w14:textId="77777777" w:rsidR="00701E81" w:rsidRPr="00C51BD3" w:rsidRDefault="00701E81" w:rsidP="00701E81">
      <w:pPr>
        <w:ind w:left="284"/>
        <w:rPr>
          <w:rFonts w:ascii="Consolas" w:hAnsi="Consolas"/>
          <w:lang w:val="en-US"/>
        </w:rPr>
      </w:pPr>
      <w:r w:rsidRPr="00C51BD3">
        <w:rPr>
          <w:rFonts w:ascii="Consolas" w:hAnsi="Consolas"/>
          <w:lang w:val="en-US"/>
        </w:rPr>
        <w:t>    "TodosConnection": "Server=(localdb)\\mssqllocaldb;Database=TodosDb"</w:t>
      </w:r>
    </w:p>
    <w:p w14:paraId="12F6410B" w14:textId="77777777" w:rsidR="00701E81" w:rsidRPr="00701E81" w:rsidRDefault="00701E81" w:rsidP="00701E81">
      <w:pPr>
        <w:ind w:left="426"/>
        <w:rPr>
          <w:rFonts w:ascii="Consolas" w:hAnsi="Consolas"/>
        </w:rPr>
      </w:pPr>
      <w:r w:rsidRPr="00C51BD3">
        <w:rPr>
          <w:rFonts w:ascii="Consolas" w:hAnsi="Consolas"/>
          <w:lang w:val="en-US"/>
        </w:rPr>
        <w:t xml:space="preserve">  </w:t>
      </w:r>
      <w:r w:rsidRPr="00701E81">
        <w:rPr>
          <w:rFonts w:ascii="Consolas" w:hAnsi="Consolas"/>
        </w:rPr>
        <w:t>},</w:t>
      </w:r>
    </w:p>
    <w:p w14:paraId="6E77C0DA" w14:textId="7408DFDA" w:rsidR="00701E81" w:rsidRDefault="00701E81" w:rsidP="005D5658">
      <w:pPr>
        <w:pStyle w:val="ListParagraph"/>
      </w:pPr>
      <w:r>
        <w:t xml:space="preserve">Add configuration for EF </w:t>
      </w:r>
      <w:r w:rsidR="007A7F9B">
        <w:t xml:space="preserve">above the </w:t>
      </w:r>
      <w:r w:rsidR="007A7F9B" w:rsidRPr="00DA721F">
        <w:rPr>
          <w:b/>
          <w:bCs/>
        </w:rPr>
        <w:t>builder.Build</w:t>
      </w:r>
      <w:r w:rsidR="007A7F9B">
        <w:t xml:space="preserve"> method call </w:t>
      </w:r>
      <w:r>
        <w:t xml:space="preserve">in the </w:t>
      </w:r>
      <w:r w:rsidRPr="00DA721F">
        <w:rPr>
          <w:i/>
          <w:iCs/>
        </w:rPr>
        <w:t>Program.cs</w:t>
      </w:r>
      <w:r>
        <w:t xml:space="preserve"> file.</w:t>
      </w:r>
    </w:p>
    <w:p w14:paraId="184A2B58" w14:textId="77777777" w:rsidR="00701E81" w:rsidRPr="00701E81" w:rsidRDefault="00701E81" w:rsidP="00701E81">
      <w:pPr>
        <w:ind w:left="720"/>
        <w:rPr>
          <w:rFonts w:ascii="Consolas" w:hAnsi="Consolas"/>
          <w:lang w:val="en-US"/>
        </w:rPr>
      </w:pPr>
      <w:r w:rsidRPr="00701E81">
        <w:rPr>
          <w:rFonts w:ascii="Consolas" w:hAnsi="Consolas"/>
          <w:lang w:val="en-US"/>
        </w:rPr>
        <w:t>// SQL Server Service Registration</w:t>
      </w:r>
    </w:p>
    <w:p w14:paraId="706D9EB1" w14:textId="77777777" w:rsidR="00701E81" w:rsidRPr="00701E81" w:rsidRDefault="00701E81" w:rsidP="00701E81">
      <w:pPr>
        <w:ind w:left="720"/>
        <w:rPr>
          <w:rFonts w:ascii="Consolas" w:hAnsi="Consolas"/>
          <w:lang w:val="en-US"/>
        </w:rPr>
      </w:pPr>
      <w:r w:rsidRPr="00701E81">
        <w:rPr>
          <w:rFonts w:ascii="Consolas" w:hAnsi="Consolas"/>
          <w:lang w:val="en-US"/>
        </w:rPr>
        <w:t>builder.Services.AddDbContext&lt;TodoContext&gt;(</w:t>
      </w:r>
    </w:p>
    <w:p w14:paraId="386DD055" w14:textId="77777777" w:rsidR="00701E81" w:rsidRPr="00701E81" w:rsidRDefault="00701E81" w:rsidP="00701E81">
      <w:pPr>
        <w:ind w:left="720"/>
        <w:rPr>
          <w:rFonts w:ascii="Consolas" w:hAnsi="Consolas"/>
          <w:lang w:val="en-US"/>
        </w:rPr>
      </w:pPr>
      <w:r w:rsidRPr="00701E81">
        <w:rPr>
          <w:rFonts w:ascii="Consolas" w:hAnsi="Consolas"/>
          <w:lang w:val="en-US"/>
        </w:rPr>
        <w:t>    options =&gt;</w:t>
      </w:r>
    </w:p>
    <w:p w14:paraId="4D94D424" w14:textId="5FD866DE" w:rsidR="00701E81" w:rsidRPr="00701E81" w:rsidRDefault="00701E81" w:rsidP="00701E81">
      <w:pPr>
        <w:ind w:left="426"/>
        <w:rPr>
          <w:rFonts w:ascii="Consolas" w:hAnsi="Consolas"/>
          <w:lang w:val="en-US"/>
        </w:rPr>
      </w:pPr>
      <w:r w:rsidRPr="00701E81">
        <w:rPr>
          <w:rFonts w:ascii="Consolas" w:hAnsi="Consolas"/>
          <w:lang w:val="en-US"/>
        </w:rPr>
        <w:lastRenderedPageBreak/>
        <w:t>        options.UseSqlServer(builder.Configuration.GetConnectionString("TodosConnection")));</w:t>
      </w:r>
    </w:p>
    <w:p w14:paraId="08A6FB47" w14:textId="26A22F17" w:rsidR="00701E81" w:rsidRDefault="009E0FD2" w:rsidP="005D5658">
      <w:pPr>
        <w:pStyle w:val="ListParagraph"/>
      </w:pPr>
      <w:r>
        <w:t xml:space="preserve">Add a file named </w:t>
      </w:r>
      <w:r w:rsidRPr="00C60D03">
        <w:rPr>
          <w:i/>
          <w:iCs/>
        </w:rPr>
        <w:t>Usings.cs</w:t>
      </w:r>
      <w:r>
        <w:t xml:space="preserve"> for global usings to necessary namespaces in the installed and linked class libraries.</w:t>
      </w:r>
    </w:p>
    <w:p w14:paraId="42F23925" w14:textId="77777777" w:rsidR="009E0FD2" w:rsidRPr="009E0FD2" w:rsidRDefault="009E0FD2" w:rsidP="009E0FD2">
      <w:pPr>
        <w:ind w:left="720"/>
        <w:rPr>
          <w:rFonts w:ascii="Consolas" w:hAnsi="Consolas"/>
          <w:lang w:val="en-US"/>
        </w:rPr>
      </w:pPr>
      <w:r w:rsidRPr="009E0FD2">
        <w:rPr>
          <w:rFonts w:ascii="Consolas" w:hAnsi="Consolas"/>
          <w:lang w:val="en-US"/>
        </w:rPr>
        <w:t>global using AutoMapper;</w:t>
      </w:r>
    </w:p>
    <w:p w14:paraId="61872392" w14:textId="77777777" w:rsidR="009E0FD2" w:rsidRPr="009E0FD2" w:rsidRDefault="009E0FD2" w:rsidP="009E0FD2">
      <w:pPr>
        <w:ind w:left="720"/>
        <w:rPr>
          <w:rFonts w:ascii="Consolas" w:hAnsi="Consolas"/>
          <w:lang w:val="en-US"/>
        </w:rPr>
      </w:pPr>
      <w:r w:rsidRPr="009E0FD2">
        <w:rPr>
          <w:rFonts w:ascii="Consolas" w:hAnsi="Consolas"/>
          <w:lang w:val="en-US"/>
        </w:rPr>
        <w:t>global using Microsoft.EntityFrameworkCore;</w:t>
      </w:r>
    </w:p>
    <w:p w14:paraId="7E1C0D3B" w14:textId="6782F75C" w:rsidR="009E0FD2" w:rsidRPr="009E0FD2" w:rsidRDefault="009E0FD2" w:rsidP="009E0FD2">
      <w:pPr>
        <w:ind w:left="720"/>
        <w:rPr>
          <w:rFonts w:ascii="Consolas" w:hAnsi="Consolas"/>
          <w:lang w:val="en-US"/>
        </w:rPr>
      </w:pPr>
      <w:r w:rsidRPr="009E0FD2">
        <w:rPr>
          <w:rFonts w:ascii="Consolas" w:hAnsi="Consolas"/>
          <w:lang w:val="en-US"/>
        </w:rPr>
        <w:t>global using Todos.Data.Contexts;</w:t>
      </w:r>
    </w:p>
    <w:p w14:paraId="15349223" w14:textId="5A36B09F" w:rsidR="009E0FD2" w:rsidRPr="009E0FD2" w:rsidRDefault="009E0FD2" w:rsidP="009E0FD2">
      <w:pPr>
        <w:ind w:left="720"/>
        <w:rPr>
          <w:color w:val="000000"/>
          <w:lang w:val="en-US" w:eastAsia="sv-SE"/>
        </w:rPr>
      </w:pPr>
      <w:r w:rsidRPr="009E0FD2">
        <w:rPr>
          <w:rFonts w:ascii="Consolas" w:hAnsi="Consolas"/>
          <w:lang w:val="en-US"/>
        </w:rPr>
        <w:t>global using Todos.Data.Entities;</w:t>
      </w:r>
    </w:p>
    <w:p w14:paraId="7CE1E363" w14:textId="5233A1AB" w:rsidR="009E0FD2" w:rsidRDefault="003477D7" w:rsidP="005D5658">
      <w:pPr>
        <w:pStyle w:val="ListParagraph"/>
      </w:pPr>
      <w:r>
        <w:t xml:space="preserve">Execute the </w:t>
      </w:r>
      <w:r w:rsidRPr="00C655FB">
        <w:rPr>
          <w:b/>
          <w:bCs/>
        </w:rPr>
        <w:t>dotnet build</w:t>
      </w:r>
      <w:r>
        <w:t xml:space="preserve"> </w:t>
      </w:r>
      <w:r w:rsidR="00C51BD3">
        <w:t>command</w:t>
      </w:r>
      <w:r>
        <w:t xml:space="preserve"> for the </w:t>
      </w:r>
      <w:r w:rsidRPr="00DA721F">
        <w:rPr>
          <w:i/>
          <w:iCs/>
        </w:rPr>
        <w:t>Todos.</w:t>
      </w:r>
      <w:r>
        <w:rPr>
          <w:i/>
          <w:iCs/>
        </w:rPr>
        <w:t>MiniAPI</w:t>
      </w:r>
      <w:r>
        <w:t xml:space="preserve"> project and fix </w:t>
      </w:r>
      <w:r w:rsidR="00C51BD3">
        <w:t>any</w:t>
      </w:r>
      <w:r>
        <w:t xml:space="preserve"> errors.</w:t>
      </w:r>
    </w:p>
    <w:p w14:paraId="50EDE867" w14:textId="791FE3A7" w:rsidR="0084525E" w:rsidRDefault="0084525E" w:rsidP="005D5658">
      <w:pPr>
        <w:pStyle w:val="ListParagraph"/>
      </w:pPr>
      <w:r>
        <w:t xml:space="preserve">Open the Todos.MiniAPI.csproj file and remove this </w:t>
      </w:r>
      <w:r w:rsidR="00C51BD3">
        <w:t>setting</w:t>
      </w:r>
      <w:r>
        <w:t xml:space="preserve"> to avoid errors when creating the database.</w:t>
      </w:r>
    </w:p>
    <w:p w14:paraId="6F8C9A20" w14:textId="77777777" w:rsidR="0084525E" w:rsidRPr="0084525E" w:rsidRDefault="0084525E" w:rsidP="0084525E">
      <w:pPr>
        <w:ind w:left="720"/>
        <w:rPr>
          <w:color w:val="000000"/>
          <w:lang w:eastAsia="sv-SE"/>
        </w:rPr>
      </w:pPr>
      <w:r w:rsidRPr="0084525E">
        <w:rPr>
          <w:rFonts w:ascii="Consolas" w:hAnsi="Consolas"/>
          <w:lang w:val="en-US"/>
        </w:rPr>
        <w:t>&lt;InvariantGlobalization&gt;true&lt;/InvariantGlobalization&gt;</w:t>
      </w:r>
    </w:p>
    <w:p w14:paraId="61D35CF4" w14:textId="1C497F5E" w:rsidR="003477D7" w:rsidRDefault="00442951" w:rsidP="005D5658">
      <w:pPr>
        <w:pStyle w:val="ListParagraph"/>
      </w:pPr>
      <w:r>
        <w:t xml:space="preserve">Exec the </w:t>
      </w:r>
      <w:r w:rsidRPr="00C655FB">
        <w:rPr>
          <w:b/>
          <w:bCs/>
        </w:rPr>
        <w:t xml:space="preserve">dotnet </w:t>
      </w:r>
      <w:r>
        <w:rPr>
          <w:b/>
          <w:bCs/>
        </w:rPr>
        <w:t>ef</w:t>
      </w:r>
      <w:r>
        <w:t xml:space="preserve"> </w:t>
      </w:r>
      <w:r w:rsidR="00C51BD3">
        <w:t>command</w:t>
      </w:r>
      <w:r>
        <w:t xml:space="preserve"> for the </w:t>
      </w:r>
      <w:r w:rsidRPr="00DA721F">
        <w:rPr>
          <w:i/>
          <w:iCs/>
        </w:rPr>
        <w:t>Todos.</w:t>
      </w:r>
      <w:r>
        <w:rPr>
          <w:i/>
          <w:iCs/>
        </w:rPr>
        <w:t>MiniAPI</w:t>
      </w:r>
      <w:r>
        <w:t xml:space="preserve"> project to create the migration script in the</w:t>
      </w:r>
      <w:r w:rsidRPr="00442951">
        <w:rPr>
          <w:i/>
          <w:iCs/>
        </w:rPr>
        <w:t xml:space="preserve"> </w:t>
      </w:r>
      <w:r w:rsidRPr="00DA721F">
        <w:rPr>
          <w:i/>
          <w:iCs/>
        </w:rPr>
        <w:t>Todos.</w:t>
      </w:r>
      <w:r>
        <w:rPr>
          <w:i/>
          <w:iCs/>
        </w:rPr>
        <w:t>Data</w:t>
      </w:r>
      <w:r>
        <w:t xml:space="preserve"> project.</w:t>
      </w:r>
    </w:p>
    <w:p w14:paraId="490CB169" w14:textId="59083286" w:rsidR="00442951" w:rsidRDefault="00442951" w:rsidP="00442951">
      <w:pPr>
        <w:ind w:left="720"/>
      </w:pPr>
      <w:r w:rsidRPr="00442951">
        <w:rPr>
          <w:rFonts w:ascii="Consolas" w:hAnsi="Consolas"/>
          <w:lang w:val="en-US"/>
        </w:rPr>
        <w:t>dotnet ef migrations add Initial -p ../Todos.Data</w:t>
      </w:r>
    </w:p>
    <w:p w14:paraId="4367F2E9" w14:textId="29B44AB3" w:rsidR="00442951" w:rsidRDefault="00442951" w:rsidP="005D5658">
      <w:pPr>
        <w:pStyle w:val="ListParagraph"/>
      </w:pPr>
      <w:r>
        <w:t xml:space="preserve">Check that the </w:t>
      </w:r>
      <w:r w:rsidR="00C51BD3">
        <w:t>migration</w:t>
      </w:r>
      <w:r>
        <w:t xml:space="preserve"> was created in the added </w:t>
      </w:r>
      <w:r w:rsidRPr="00442951">
        <w:rPr>
          <w:b/>
          <w:bCs/>
        </w:rPr>
        <w:t>Migrations</w:t>
      </w:r>
      <w:r>
        <w:t xml:space="preserve"> folder in the </w:t>
      </w:r>
      <w:r w:rsidRPr="00DA721F">
        <w:rPr>
          <w:i/>
          <w:iCs/>
        </w:rPr>
        <w:t>Todos.</w:t>
      </w:r>
      <w:r>
        <w:rPr>
          <w:i/>
          <w:iCs/>
        </w:rPr>
        <w:t>Data</w:t>
      </w:r>
      <w:r>
        <w:t xml:space="preserve"> project.</w:t>
      </w:r>
    </w:p>
    <w:p w14:paraId="0FB97E04" w14:textId="63385314" w:rsidR="00286B8F" w:rsidRDefault="00286B8F" w:rsidP="005D5658">
      <w:pPr>
        <w:pStyle w:val="ListParagraph"/>
      </w:pPr>
      <w:r>
        <w:t xml:space="preserve">Exec the </w:t>
      </w:r>
      <w:r w:rsidRPr="00C655FB">
        <w:rPr>
          <w:b/>
          <w:bCs/>
        </w:rPr>
        <w:t xml:space="preserve">dotnet </w:t>
      </w:r>
      <w:r>
        <w:rPr>
          <w:b/>
          <w:bCs/>
        </w:rPr>
        <w:t>ef</w:t>
      </w:r>
      <w:r>
        <w:t xml:space="preserve"> </w:t>
      </w:r>
      <w:r w:rsidR="00C51BD3">
        <w:t>command</w:t>
      </w:r>
      <w:r>
        <w:t xml:space="preserve"> for the </w:t>
      </w:r>
      <w:r w:rsidRPr="00DA721F">
        <w:rPr>
          <w:i/>
          <w:iCs/>
        </w:rPr>
        <w:t>Todos.</w:t>
      </w:r>
      <w:r>
        <w:rPr>
          <w:i/>
          <w:iCs/>
        </w:rPr>
        <w:t>MiniAPI</w:t>
      </w:r>
      <w:r>
        <w:t xml:space="preserve"> project to run the migration script in the</w:t>
      </w:r>
      <w:r w:rsidRPr="00442951">
        <w:rPr>
          <w:i/>
          <w:iCs/>
        </w:rPr>
        <w:t xml:space="preserve"> </w:t>
      </w:r>
      <w:r w:rsidRPr="00DA721F">
        <w:rPr>
          <w:i/>
          <w:iCs/>
        </w:rPr>
        <w:t>Todos.</w:t>
      </w:r>
      <w:r>
        <w:rPr>
          <w:i/>
          <w:iCs/>
        </w:rPr>
        <w:t>Data</w:t>
      </w:r>
      <w:r>
        <w:t xml:space="preserve"> project to </w:t>
      </w:r>
      <w:r w:rsidR="00C51BD3">
        <w:t>generate</w:t>
      </w:r>
      <w:r>
        <w:t xml:space="preserve"> the database.</w:t>
      </w:r>
    </w:p>
    <w:p w14:paraId="19531186" w14:textId="39AFE2D9" w:rsidR="00286B8F" w:rsidRDefault="00286B8F" w:rsidP="00286B8F">
      <w:pPr>
        <w:ind w:left="720"/>
      </w:pPr>
      <w:r w:rsidRPr="00286B8F">
        <w:rPr>
          <w:rFonts w:ascii="Consolas" w:hAnsi="Consolas"/>
          <w:lang w:val="en-US"/>
        </w:rPr>
        <w:t>dotnet ef database update</w:t>
      </w:r>
    </w:p>
    <w:p w14:paraId="492112D8" w14:textId="1EEB6531" w:rsidR="0087076A" w:rsidRDefault="0087076A" w:rsidP="005D5658">
      <w:pPr>
        <w:pStyle w:val="ListParagraph"/>
      </w:pPr>
      <w:r>
        <w:t>Install the SQL Server (mssql) extension (if you haven’t already.)</w:t>
      </w:r>
    </w:p>
    <w:p w14:paraId="14DCB68C" w14:textId="77777777" w:rsidR="0087076A" w:rsidRDefault="0087076A" w:rsidP="005D5658">
      <w:pPr>
        <w:pStyle w:val="ListParagraph"/>
        <w:numPr>
          <w:ilvl w:val="1"/>
          <w:numId w:val="30"/>
        </w:numPr>
      </w:pPr>
      <w:r>
        <w:t>Open the extensions tab in Visual Studio Code.</w:t>
      </w:r>
    </w:p>
    <w:p w14:paraId="7253D6AC" w14:textId="77777777" w:rsidR="0087076A" w:rsidRDefault="0087076A" w:rsidP="005D5658">
      <w:pPr>
        <w:pStyle w:val="ListParagraph"/>
        <w:numPr>
          <w:ilvl w:val="1"/>
          <w:numId w:val="30"/>
        </w:numPr>
      </w:pPr>
      <w:r>
        <w:t xml:space="preserve">Search for </w:t>
      </w:r>
      <w:r w:rsidRPr="00E16332">
        <w:t>SQL Server (mssql)</w:t>
      </w:r>
      <w:r>
        <w:t>.</w:t>
      </w:r>
    </w:p>
    <w:p w14:paraId="155F7F12" w14:textId="77777777" w:rsidR="0087076A" w:rsidRDefault="0087076A" w:rsidP="005D5658">
      <w:pPr>
        <w:pStyle w:val="ListParagraph"/>
        <w:numPr>
          <w:ilvl w:val="1"/>
          <w:numId w:val="30"/>
        </w:numPr>
      </w:pPr>
      <w:r>
        <w:t>Click its Install link.</w:t>
      </w:r>
    </w:p>
    <w:p w14:paraId="0B9A8F50" w14:textId="77777777" w:rsidR="0087076A" w:rsidRDefault="0087076A" w:rsidP="005D5658">
      <w:pPr>
        <w:pStyle w:val="ListParagraph"/>
      </w:pPr>
      <w:r>
        <w:t>Open the SQL Server extension.</w:t>
      </w:r>
    </w:p>
    <w:p w14:paraId="4378A543" w14:textId="77777777" w:rsidR="0087076A" w:rsidRDefault="0087076A" w:rsidP="005D5658">
      <w:pPr>
        <w:pStyle w:val="ListParagraph"/>
        <w:numPr>
          <w:ilvl w:val="0"/>
          <w:numId w:val="28"/>
        </w:numPr>
      </w:pPr>
      <w:r>
        <w:t>Click the plus (+) button in the Connections field.</w:t>
      </w:r>
    </w:p>
    <w:p w14:paraId="0668D3D6" w14:textId="77777777" w:rsidR="0087076A" w:rsidRPr="00385220" w:rsidRDefault="0087076A" w:rsidP="005D5658">
      <w:pPr>
        <w:pStyle w:val="ListParagraph"/>
        <w:numPr>
          <w:ilvl w:val="0"/>
          <w:numId w:val="28"/>
        </w:numPr>
        <w:rPr>
          <w:rFonts w:ascii="Consolas" w:hAnsi="Consolas"/>
        </w:rPr>
      </w:pPr>
      <w:r>
        <w:t>Paste in the server's name from the connection string and remove one backslash.</w:t>
      </w:r>
    </w:p>
    <w:p w14:paraId="7E9359B5" w14:textId="77777777" w:rsidR="0087076A" w:rsidRPr="004D5AC9" w:rsidRDefault="0087076A" w:rsidP="005D5658">
      <w:pPr>
        <w:pStyle w:val="ListParagraph"/>
      </w:pPr>
      <w:r w:rsidRPr="004D5AC9">
        <w:t>(localdb)\mssqllocaldb</w:t>
      </w:r>
    </w:p>
    <w:p w14:paraId="3F54848E" w14:textId="77777777" w:rsidR="009B49F7" w:rsidRDefault="0087076A" w:rsidP="005D5658">
      <w:pPr>
        <w:pStyle w:val="ListParagraph"/>
        <w:numPr>
          <w:ilvl w:val="0"/>
          <w:numId w:val="29"/>
        </w:numPr>
      </w:pPr>
      <w:r>
        <w:t>Press enter twice</w:t>
      </w:r>
      <w:r w:rsidR="009B49F7">
        <w:t>.</w:t>
      </w:r>
    </w:p>
    <w:p w14:paraId="75E571F5" w14:textId="6FEF030A" w:rsidR="0087076A" w:rsidRDefault="009B49F7" w:rsidP="005D5658">
      <w:pPr>
        <w:pStyle w:val="ListParagraph"/>
        <w:numPr>
          <w:ilvl w:val="0"/>
          <w:numId w:val="29"/>
        </w:numPr>
      </w:pPr>
      <w:r>
        <w:t>S</w:t>
      </w:r>
      <w:r w:rsidR="0087076A">
        <w:t xml:space="preserve">elect </w:t>
      </w:r>
      <w:r w:rsidR="0087076A" w:rsidRPr="00385220">
        <w:rPr>
          <w:b/>
          <w:bCs/>
        </w:rPr>
        <w:t>Integrated</w:t>
      </w:r>
      <w:r w:rsidR="0087076A">
        <w:t xml:space="preserve"> in the selection list and press enter a last time.</w:t>
      </w:r>
    </w:p>
    <w:p w14:paraId="7E51B1EC" w14:textId="77777777" w:rsidR="0087076A" w:rsidRDefault="0087076A" w:rsidP="005D5658">
      <w:pPr>
        <w:pStyle w:val="ListParagraph"/>
        <w:numPr>
          <w:ilvl w:val="0"/>
          <w:numId w:val="29"/>
        </w:numPr>
      </w:pPr>
      <w:r>
        <w:t>Click on the SQL server in the connection list.</w:t>
      </w:r>
    </w:p>
    <w:p w14:paraId="1F23968F" w14:textId="1FA177D4" w:rsidR="0087076A" w:rsidRDefault="0087076A" w:rsidP="005D5658">
      <w:pPr>
        <w:pStyle w:val="ListParagraph"/>
        <w:numPr>
          <w:ilvl w:val="0"/>
          <w:numId w:val="29"/>
        </w:numPr>
      </w:pPr>
      <w:r>
        <w:t xml:space="preserve">Click the </w:t>
      </w:r>
      <w:r w:rsidRPr="00385220">
        <w:rPr>
          <w:i/>
          <w:iCs/>
        </w:rPr>
        <w:t>Databases</w:t>
      </w:r>
      <w:r>
        <w:t xml:space="preserve"> node and then the </w:t>
      </w:r>
      <w:r>
        <w:rPr>
          <w:i/>
          <w:iCs/>
        </w:rPr>
        <w:t>Todos</w:t>
      </w:r>
      <w:r w:rsidRPr="000F5151">
        <w:rPr>
          <w:i/>
          <w:iCs/>
        </w:rPr>
        <w:t>Db</w:t>
      </w:r>
      <w:r>
        <w:t xml:space="preserve"> node to open the database.</w:t>
      </w:r>
    </w:p>
    <w:p w14:paraId="3353AE1D" w14:textId="21403115" w:rsidR="0087076A" w:rsidRDefault="0087076A" w:rsidP="005D5658">
      <w:pPr>
        <w:pStyle w:val="ListParagraph"/>
        <w:numPr>
          <w:ilvl w:val="0"/>
          <w:numId w:val="29"/>
        </w:numPr>
      </w:pPr>
      <w:r>
        <w:t xml:space="preserve">Click the </w:t>
      </w:r>
      <w:r w:rsidRPr="000F5151">
        <w:rPr>
          <w:i/>
          <w:iCs/>
        </w:rPr>
        <w:t>Tables</w:t>
      </w:r>
      <w:r>
        <w:t xml:space="preserve"> node to list all tables in the </w:t>
      </w:r>
      <w:r>
        <w:rPr>
          <w:i/>
          <w:iCs/>
        </w:rPr>
        <w:t>Todos</w:t>
      </w:r>
      <w:r w:rsidRPr="000F5151">
        <w:rPr>
          <w:i/>
          <w:iCs/>
        </w:rPr>
        <w:t>Db</w:t>
      </w:r>
      <w:r>
        <w:t xml:space="preserve"> database.</w:t>
      </w:r>
    </w:p>
    <w:p w14:paraId="2C4B50EC" w14:textId="77777777" w:rsidR="0087076A" w:rsidRDefault="0087076A" w:rsidP="005D5658">
      <w:pPr>
        <w:pStyle w:val="ListParagraph"/>
        <w:numPr>
          <w:ilvl w:val="0"/>
          <w:numId w:val="29"/>
        </w:numPr>
      </w:pPr>
      <w:r>
        <w:lastRenderedPageBreak/>
        <w:t xml:space="preserve">The </w:t>
      </w:r>
      <w:r w:rsidRPr="00B77713">
        <w:rPr>
          <w:i/>
          <w:iCs/>
        </w:rPr>
        <w:t>__EFMigrationHistory</w:t>
      </w:r>
      <w:r>
        <w:t xml:space="preserve"> table keeps track of changes to the database from subsequent migrations. Change nothing in this table.</w:t>
      </w:r>
    </w:p>
    <w:p w14:paraId="791A7065" w14:textId="069FF6BE" w:rsidR="00B56CB9" w:rsidRDefault="00B56CB9" w:rsidP="00B56CB9">
      <w:pPr>
        <w:pStyle w:val="Heading1"/>
        <w:rPr>
          <w:lang w:val="en-US"/>
        </w:rPr>
      </w:pPr>
      <w:r>
        <w:rPr>
          <w:lang w:val="en-US"/>
        </w:rPr>
        <w:t>Adding DTOs</w:t>
      </w:r>
    </w:p>
    <w:p w14:paraId="4B5FFB24" w14:textId="00A89AC3" w:rsidR="00541111" w:rsidRPr="00541111" w:rsidRDefault="00541111" w:rsidP="00541111">
      <w:pPr>
        <w:rPr>
          <w:lang w:val="en-US"/>
        </w:rPr>
      </w:pPr>
      <w:r>
        <w:rPr>
          <w:lang w:val="en-US"/>
        </w:rPr>
        <w:t>DTOs are shared between the API and the Web Application to have a common base when transferring objects over the internet. They are</w:t>
      </w:r>
      <w:r w:rsidR="00C51BD3">
        <w:rPr>
          <w:lang w:val="en-US"/>
        </w:rPr>
        <w:t>, therefore,</w:t>
      </w:r>
      <w:r>
        <w:rPr>
          <w:lang w:val="en-US"/>
        </w:rPr>
        <w:t xml:space="preserve"> added to the </w:t>
      </w:r>
      <w:r w:rsidRPr="00541111">
        <w:rPr>
          <w:i/>
          <w:iCs/>
          <w:lang w:val="en-US"/>
        </w:rPr>
        <w:t>Todos.Common</w:t>
      </w:r>
      <w:r>
        <w:rPr>
          <w:lang w:val="en-US"/>
        </w:rPr>
        <w:t xml:space="preserve"> project, which is referenced from both projects and the </w:t>
      </w:r>
      <w:r w:rsidRPr="00541111">
        <w:rPr>
          <w:i/>
          <w:iCs/>
          <w:lang w:val="en-US"/>
        </w:rPr>
        <w:t>Todos.Data</w:t>
      </w:r>
      <w:r>
        <w:rPr>
          <w:lang w:val="en-US"/>
        </w:rPr>
        <w:t xml:space="preserve"> project.</w:t>
      </w:r>
      <w:r w:rsidR="00447668">
        <w:rPr>
          <w:lang w:val="en-US"/>
        </w:rPr>
        <w:t xml:space="preserve"> </w:t>
      </w:r>
      <w:r w:rsidR="00D715FC">
        <w:rPr>
          <w:lang w:val="en-US"/>
        </w:rPr>
        <w:t>Deleting</w:t>
      </w:r>
      <w:r w:rsidR="00447668">
        <w:rPr>
          <w:lang w:val="en-US"/>
        </w:rPr>
        <w:t xml:space="preserve"> an entity doesn’t require a DTO, as the entity id is passed as a parameter to the API.</w:t>
      </w:r>
    </w:p>
    <w:p w14:paraId="0656D346" w14:textId="0D0CB780" w:rsidR="00B56CB9" w:rsidRDefault="00B56CB9" w:rsidP="005D5658">
      <w:pPr>
        <w:pStyle w:val="ListParagraph"/>
        <w:numPr>
          <w:ilvl w:val="0"/>
          <w:numId w:val="26"/>
        </w:numPr>
      </w:pPr>
      <w:r>
        <w:t xml:space="preserve">Add </w:t>
      </w:r>
      <w:r w:rsidR="009B49F7">
        <w:t xml:space="preserve">a folder named </w:t>
      </w:r>
      <w:r w:rsidR="009B49F7" w:rsidRPr="005D5658">
        <w:rPr>
          <w:i/>
          <w:iCs/>
        </w:rPr>
        <w:t>DTOs</w:t>
      </w:r>
      <w:r w:rsidR="009B49F7">
        <w:t xml:space="preserve"> to the </w:t>
      </w:r>
      <w:r w:rsidR="009B49F7" w:rsidRPr="005D5658">
        <w:rPr>
          <w:i/>
          <w:iCs/>
        </w:rPr>
        <w:t>Todos.Common</w:t>
      </w:r>
      <w:r w:rsidR="009B49F7">
        <w:t xml:space="preserve"> project.</w:t>
      </w:r>
    </w:p>
    <w:p w14:paraId="5A2D0C8C" w14:textId="51584BEA" w:rsidR="009B49F7" w:rsidRDefault="009B49F7" w:rsidP="005D5658">
      <w:pPr>
        <w:pStyle w:val="ListParagraph"/>
      </w:pPr>
      <w:r>
        <w:t xml:space="preserve">Add a file named </w:t>
      </w:r>
      <w:r>
        <w:rPr>
          <w:i/>
          <w:iCs/>
        </w:rPr>
        <w:t>Todo</w:t>
      </w:r>
      <w:r w:rsidRPr="009B49F7">
        <w:rPr>
          <w:i/>
          <w:iCs/>
        </w:rPr>
        <w:t>DTOs.cs</w:t>
      </w:r>
      <w:r>
        <w:t xml:space="preserve"> to the folder.</w:t>
      </w:r>
    </w:p>
    <w:p w14:paraId="5E46B36A" w14:textId="7D2582C3" w:rsidR="009B49F7" w:rsidRDefault="009B49F7" w:rsidP="005D5658">
      <w:pPr>
        <w:pStyle w:val="ListParagraph"/>
      </w:pPr>
      <w:r>
        <w:t xml:space="preserve">Add the namespace </w:t>
      </w:r>
      <w:r w:rsidRPr="009B49F7">
        <w:rPr>
          <w:i/>
          <w:iCs/>
        </w:rPr>
        <w:t>Todos.Common.DTOs</w:t>
      </w:r>
      <w:r>
        <w:t xml:space="preserve"> to the file.</w:t>
      </w:r>
    </w:p>
    <w:p w14:paraId="20E59788" w14:textId="2D43F8EA" w:rsidR="009B49F7" w:rsidRDefault="009B49F7" w:rsidP="005D5658">
      <w:pPr>
        <w:pStyle w:val="ListParagraph"/>
      </w:pPr>
      <w:r>
        <w:t xml:space="preserve">Add a class named </w:t>
      </w:r>
      <w:r w:rsidRPr="00447668">
        <w:rPr>
          <w:b/>
          <w:bCs/>
        </w:rPr>
        <w:t>TodoPostDTO</w:t>
      </w:r>
      <w:r>
        <w:t xml:space="preserve">, which </w:t>
      </w:r>
      <w:r w:rsidR="00447668">
        <w:t>sends</w:t>
      </w:r>
      <w:r>
        <w:t xml:space="preserve"> data to the API when creating a new</w:t>
      </w:r>
      <w:r w:rsidR="00447668">
        <w:t xml:space="preserve"> todo in the database. Add the </w:t>
      </w:r>
      <w:r w:rsidR="00447668" w:rsidRPr="00447668">
        <w:rPr>
          <w:b/>
          <w:bCs/>
        </w:rPr>
        <w:t>Description</w:t>
      </w:r>
      <w:r w:rsidR="00447668">
        <w:t xml:space="preserve"> and </w:t>
      </w:r>
      <w:r w:rsidR="00447668" w:rsidRPr="00447668">
        <w:rPr>
          <w:b/>
          <w:bCs/>
        </w:rPr>
        <w:t>StatusId</w:t>
      </w:r>
      <w:r w:rsidR="00447668">
        <w:t xml:space="preserve"> properties from their corresponding Entity class.</w:t>
      </w:r>
    </w:p>
    <w:p w14:paraId="73B6CB10" w14:textId="0BDFA0CD" w:rsidR="00447668" w:rsidRDefault="00447668" w:rsidP="005D5658">
      <w:pPr>
        <w:pStyle w:val="ListParagraph"/>
      </w:pPr>
      <w:r>
        <w:t xml:space="preserve">Add a class named </w:t>
      </w:r>
      <w:r w:rsidRPr="00447668">
        <w:rPr>
          <w:b/>
          <w:bCs/>
        </w:rPr>
        <w:t>TodoP</w:t>
      </w:r>
      <w:r>
        <w:rPr>
          <w:b/>
          <w:bCs/>
        </w:rPr>
        <w:t>ut</w:t>
      </w:r>
      <w:r w:rsidRPr="00447668">
        <w:rPr>
          <w:b/>
          <w:bCs/>
        </w:rPr>
        <w:t>DTO</w:t>
      </w:r>
      <w:r w:rsidRPr="00447668">
        <w:t xml:space="preserve"> </w:t>
      </w:r>
      <w:r>
        <w:t xml:space="preserve">that inherits the </w:t>
      </w:r>
      <w:r w:rsidRPr="00447668">
        <w:rPr>
          <w:b/>
          <w:bCs/>
        </w:rPr>
        <w:t>TodoPostClass</w:t>
      </w:r>
      <w:r>
        <w:t xml:space="preserve">, which sends data to the API when updating a todo in the database. Add the </w:t>
      </w:r>
      <w:r>
        <w:rPr>
          <w:b/>
          <w:bCs/>
        </w:rPr>
        <w:t>Id</w:t>
      </w:r>
      <w:r>
        <w:t xml:space="preserve"> property from its corresponding Entity class.</w:t>
      </w:r>
    </w:p>
    <w:p w14:paraId="3634CA78" w14:textId="7F98D67D" w:rsidR="00447668" w:rsidRDefault="00447668" w:rsidP="005D5658">
      <w:pPr>
        <w:pStyle w:val="ListParagraph"/>
      </w:pPr>
      <w:r>
        <w:t xml:space="preserve">Add a </w:t>
      </w:r>
      <w:r w:rsidRPr="00447668">
        <w:rPr>
          <w:b/>
          <w:bCs/>
        </w:rPr>
        <w:t>TodoGetDTO</w:t>
      </w:r>
      <w:r>
        <w:t xml:space="preserve"> class</w:t>
      </w:r>
      <w:r w:rsidRPr="00447668">
        <w:t xml:space="preserve"> </w:t>
      </w:r>
      <w:r>
        <w:t xml:space="preserve">that inherits the </w:t>
      </w:r>
      <w:r w:rsidRPr="00447668">
        <w:rPr>
          <w:b/>
          <w:bCs/>
        </w:rPr>
        <w:t>TodoP</w:t>
      </w:r>
      <w:r>
        <w:rPr>
          <w:b/>
          <w:bCs/>
        </w:rPr>
        <w:t>u</w:t>
      </w:r>
      <w:r w:rsidRPr="00447668">
        <w:rPr>
          <w:b/>
          <w:bCs/>
        </w:rPr>
        <w:t>tClass</w:t>
      </w:r>
      <w:r>
        <w:t xml:space="preserve">, which fetches data from the API. Add the </w:t>
      </w:r>
      <w:r>
        <w:rPr>
          <w:b/>
          <w:bCs/>
        </w:rPr>
        <w:t>Id</w:t>
      </w:r>
      <w:r>
        <w:t xml:space="preserve"> property from its corresponding Entity class.</w:t>
      </w:r>
    </w:p>
    <w:p w14:paraId="1640D406" w14:textId="484F7D42" w:rsidR="00447668" w:rsidRDefault="00447668" w:rsidP="005D5658">
      <w:pPr>
        <w:pStyle w:val="ListParagraph"/>
      </w:pPr>
      <w:r>
        <w:t xml:space="preserve">Do the same for the </w:t>
      </w:r>
      <w:r w:rsidRPr="00447668">
        <w:rPr>
          <w:b/>
          <w:bCs/>
        </w:rPr>
        <w:t>Tag</w:t>
      </w:r>
      <w:r>
        <w:t xml:space="preserve">, </w:t>
      </w:r>
      <w:r w:rsidRPr="00447668">
        <w:rPr>
          <w:b/>
          <w:bCs/>
        </w:rPr>
        <w:t>Status</w:t>
      </w:r>
      <w:r>
        <w:t xml:space="preserve">, and </w:t>
      </w:r>
      <w:r w:rsidRPr="00447668">
        <w:rPr>
          <w:b/>
          <w:bCs/>
        </w:rPr>
        <w:t>TodoTag</w:t>
      </w:r>
      <w:r>
        <w:t xml:space="preserve"> entities. </w:t>
      </w:r>
      <w:r w:rsidRPr="00447668">
        <w:rPr>
          <w:b/>
          <w:bCs/>
        </w:rPr>
        <w:t>TodoTag</w:t>
      </w:r>
      <w:r>
        <w:t xml:space="preserve"> doesn’t need a class for fetching data</w:t>
      </w:r>
      <w:r w:rsidR="00C61BF9">
        <w:t>,</w:t>
      </w:r>
      <w:r>
        <w:t xml:space="preserve"> as it only contains two ids.</w:t>
      </w:r>
    </w:p>
    <w:p w14:paraId="055F3057" w14:textId="291462B8" w:rsidR="00556993" w:rsidRDefault="00556993" w:rsidP="005D5658">
      <w:pPr>
        <w:pStyle w:val="ListParagraph"/>
      </w:pPr>
      <w:r>
        <w:t xml:space="preserve">Execute the </w:t>
      </w:r>
      <w:r w:rsidRPr="002907AE">
        <w:rPr>
          <w:b/>
          <w:bCs/>
        </w:rPr>
        <w:t>dotnet build</w:t>
      </w:r>
      <w:r>
        <w:t xml:space="preserve"> </w:t>
      </w:r>
      <w:r w:rsidR="00C51BD3">
        <w:t>command</w:t>
      </w:r>
      <w:r>
        <w:t xml:space="preserve"> for the </w:t>
      </w:r>
      <w:r w:rsidRPr="002907AE">
        <w:rPr>
          <w:i/>
          <w:iCs/>
        </w:rPr>
        <w:t>Todos.Common</w:t>
      </w:r>
      <w:r w:rsidRPr="00556993">
        <w:t xml:space="preserve"> </w:t>
      </w:r>
      <w:r>
        <w:t xml:space="preserve">project and fix </w:t>
      </w:r>
      <w:r w:rsidR="00C51BD3">
        <w:t>any</w:t>
      </w:r>
      <w:r>
        <w:t xml:space="preserve"> errors.</w:t>
      </w:r>
    </w:p>
    <w:p w14:paraId="13821522" w14:textId="62D8E595" w:rsidR="00EF281C" w:rsidRDefault="00EF281C" w:rsidP="00EF281C">
      <w:pPr>
        <w:pStyle w:val="Heading1"/>
        <w:rPr>
          <w:lang w:val="en-US"/>
        </w:rPr>
      </w:pPr>
      <w:r>
        <w:rPr>
          <w:lang w:val="en-US"/>
        </w:rPr>
        <w:t>Adding the IEntity Interface</w:t>
      </w:r>
    </w:p>
    <w:p w14:paraId="26DBAD64" w14:textId="617DBFF7" w:rsidR="00D74D23" w:rsidRPr="00D74D23" w:rsidRDefault="00D74D23" w:rsidP="00D74D23">
      <w:pPr>
        <w:rPr>
          <w:lang w:val="en-US"/>
        </w:rPr>
      </w:pPr>
      <w:r>
        <w:rPr>
          <w:lang w:val="en-US"/>
        </w:rPr>
        <w:t xml:space="preserve">When working with generics, </w:t>
      </w:r>
      <w:r w:rsidR="00A1484B">
        <w:rPr>
          <w:lang w:val="en-US"/>
        </w:rPr>
        <w:t xml:space="preserve">the generic type </w:t>
      </w:r>
      <w:r w:rsidR="00A1484B" w:rsidRPr="00A1484B">
        <w:rPr>
          <w:b/>
          <w:bCs/>
          <w:lang w:val="en-US"/>
        </w:rPr>
        <w:t>TEntity</w:t>
      </w:r>
      <w:r w:rsidR="00A1484B">
        <w:rPr>
          <w:lang w:val="en-US"/>
        </w:rPr>
        <w:t xml:space="preserve"> can represent any object. Therefore, you can’t get to the object id directly. One way around this is to use an interface, a contract that requires one or more properties to exist in all objects represented by the generic types.</w:t>
      </w:r>
    </w:p>
    <w:p w14:paraId="00717779" w14:textId="424642E6" w:rsidR="00EF281C" w:rsidRDefault="00EF281C" w:rsidP="005D5658">
      <w:pPr>
        <w:pStyle w:val="ListParagraph"/>
        <w:numPr>
          <w:ilvl w:val="0"/>
          <w:numId w:val="25"/>
        </w:numPr>
      </w:pPr>
      <w:r>
        <w:t xml:space="preserve">Add </w:t>
      </w:r>
      <w:r w:rsidR="00A1484B">
        <w:t xml:space="preserve">a file named </w:t>
      </w:r>
      <w:r w:rsidR="00A1484B" w:rsidRPr="005D5658">
        <w:rPr>
          <w:i/>
          <w:iCs/>
        </w:rPr>
        <w:t>IEntity</w:t>
      </w:r>
      <w:r w:rsidR="00B75A55" w:rsidRPr="005D5658">
        <w:rPr>
          <w:i/>
          <w:iCs/>
        </w:rPr>
        <w:t>.cs</w:t>
      </w:r>
      <w:r w:rsidR="00A1484B">
        <w:t xml:space="preserve"> to the </w:t>
      </w:r>
      <w:r w:rsidR="00A1484B" w:rsidRPr="005D5658">
        <w:rPr>
          <w:i/>
          <w:iCs/>
        </w:rPr>
        <w:t>Entities</w:t>
      </w:r>
      <w:r w:rsidR="00A1484B">
        <w:t xml:space="preserve"> folder in the </w:t>
      </w:r>
      <w:r w:rsidR="00A1484B" w:rsidRPr="005D5658">
        <w:rPr>
          <w:i/>
          <w:iCs/>
        </w:rPr>
        <w:t>Todos.Data</w:t>
      </w:r>
      <w:r w:rsidR="00A1484B">
        <w:t xml:space="preserve"> project.</w:t>
      </w:r>
    </w:p>
    <w:p w14:paraId="7335ED0C" w14:textId="27048CA7" w:rsidR="00A1484B" w:rsidRDefault="00A1484B" w:rsidP="005D5658">
      <w:pPr>
        <w:pStyle w:val="ListParagraph"/>
      </w:pPr>
      <w:r>
        <w:t xml:space="preserve">Add the </w:t>
      </w:r>
      <w:r w:rsidRPr="00A1484B">
        <w:rPr>
          <w:b/>
          <w:bCs/>
        </w:rPr>
        <w:t>Todos.Data.Entities</w:t>
      </w:r>
      <w:r>
        <w:t xml:space="preserve"> namespace.</w:t>
      </w:r>
    </w:p>
    <w:p w14:paraId="0433F0E7" w14:textId="680E0FCC" w:rsidR="00A1484B" w:rsidRDefault="00A1484B" w:rsidP="005D5658">
      <w:pPr>
        <w:pStyle w:val="ListParagraph"/>
      </w:pPr>
      <w:r>
        <w:t xml:space="preserve">Add a public interface named </w:t>
      </w:r>
      <w:r w:rsidRPr="00A1484B">
        <w:rPr>
          <w:b/>
          <w:bCs/>
        </w:rPr>
        <w:t>IEntity</w:t>
      </w:r>
      <w:r>
        <w:t>.</w:t>
      </w:r>
    </w:p>
    <w:p w14:paraId="32407314" w14:textId="197FD5A0" w:rsidR="00A1484B" w:rsidRDefault="00A1484B" w:rsidP="005D5658">
      <w:pPr>
        <w:pStyle w:val="ListParagraph"/>
      </w:pPr>
      <w:r>
        <w:t xml:space="preserve">Add an </w:t>
      </w:r>
      <w:r w:rsidRPr="00A1484B">
        <w:rPr>
          <w:b/>
          <w:bCs/>
        </w:rPr>
        <w:t>int</w:t>
      </w:r>
      <w:r>
        <w:t xml:space="preserve"> property named </w:t>
      </w:r>
      <w:r w:rsidRPr="00A1484B">
        <w:rPr>
          <w:b/>
          <w:bCs/>
        </w:rPr>
        <w:t>Id</w:t>
      </w:r>
      <w:r>
        <w:t>.</w:t>
      </w:r>
    </w:p>
    <w:p w14:paraId="466A0B99" w14:textId="68A6FCE9" w:rsidR="00A1484B" w:rsidRDefault="00A1484B" w:rsidP="005D5658">
      <w:pPr>
        <w:pStyle w:val="ListParagraph"/>
      </w:pPr>
      <w:r>
        <w:t xml:space="preserve">Implement the interface in the </w:t>
      </w:r>
      <w:r w:rsidRPr="00A1484B">
        <w:rPr>
          <w:b/>
          <w:bCs/>
        </w:rPr>
        <w:t>Todo</w:t>
      </w:r>
      <w:r>
        <w:t xml:space="preserve">, </w:t>
      </w:r>
      <w:r w:rsidRPr="00A1484B">
        <w:rPr>
          <w:b/>
          <w:bCs/>
        </w:rPr>
        <w:t>Tag</w:t>
      </w:r>
      <w:r>
        <w:t xml:space="preserve">, and </w:t>
      </w:r>
      <w:r w:rsidRPr="00A1484B">
        <w:rPr>
          <w:b/>
          <w:bCs/>
        </w:rPr>
        <w:t>Status</w:t>
      </w:r>
      <w:r>
        <w:t xml:space="preserve"> entity classes.</w:t>
      </w:r>
    </w:p>
    <w:p w14:paraId="7A11E8EC" w14:textId="01896A0E" w:rsidR="00556993" w:rsidRDefault="00556993" w:rsidP="005D5658">
      <w:pPr>
        <w:pStyle w:val="ListParagraph"/>
      </w:pPr>
      <w:r>
        <w:t xml:space="preserve">Execute the </w:t>
      </w:r>
      <w:r w:rsidRPr="002907AE">
        <w:rPr>
          <w:b/>
          <w:bCs/>
        </w:rPr>
        <w:t>dotnet build</w:t>
      </w:r>
      <w:r>
        <w:t xml:space="preserve"> </w:t>
      </w:r>
      <w:r w:rsidR="00C51BD3">
        <w:t>command</w:t>
      </w:r>
      <w:r>
        <w:t xml:space="preserve"> for the </w:t>
      </w:r>
      <w:r w:rsidRPr="002907AE">
        <w:rPr>
          <w:i/>
          <w:iCs/>
        </w:rPr>
        <w:t>Todos.Data</w:t>
      </w:r>
      <w:r>
        <w:t xml:space="preserve"> project and fix </w:t>
      </w:r>
      <w:r w:rsidR="00C51BD3">
        <w:t>any</w:t>
      </w:r>
      <w:r>
        <w:t xml:space="preserve"> errors.</w:t>
      </w:r>
    </w:p>
    <w:p w14:paraId="667A483C" w14:textId="6781A471" w:rsidR="001660F8" w:rsidRDefault="001660F8" w:rsidP="001660F8">
      <w:pPr>
        <w:pStyle w:val="Heading1"/>
        <w:rPr>
          <w:lang w:val="en-US"/>
        </w:rPr>
      </w:pPr>
      <w:r>
        <w:rPr>
          <w:lang w:val="en-US"/>
        </w:rPr>
        <w:t>Configuring AutoMapper</w:t>
      </w:r>
    </w:p>
    <w:p w14:paraId="7C321D14" w14:textId="321BC593" w:rsidR="001660F8" w:rsidRPr="00D74D23" w:rsidRDefault="001660F8" w:rsidP="001660F8">
      <w:pPr>
        <w:rPr>
          <w:lang w:val="en-US"/>
        </w:rPr>
      </w:pPr>
      <w:r>
        <w:rPr>
          <w:lang w:val="en-US"/>
        </w:rPr>
        <w:t xml:space="preserve">To automatically convert between entity and DTO objects, you need to configure AutoMapper, which does it for you by calling its </w:t>
      </w:r>
      <w:r w:rsidRPr="001660F8">
        <w:rPr>
          <w:b/>
          <w:bCs/>
          <w:lang w:val="en-US"/>
        </w:rPr>
        <w:t>Map</w:t>
      </w:r>
      <w:r>
        <w:rPr>
          <w:lang w:val="en-US"/>
        </w:rPr>
        <w:t xml:space="preserve"> method.</w:t>
      </w:r>
      <w:r w:rsidR="000800C1">
        <w:rPr>
          <w:lang w:val="en-US"/>
        </w:rPr>
        <w:t xml:space="preserve"> You add the configuration to the API project because it’s the application using the database.</w:t>
      </w:r>
    </w:p>
    <w:p w14:paraId="102316E7" w14:textId="20AABB4D" w:rsidR="0077637E" w:rsidRDefault="0077637E" w:rsidP="005D5658">
      <w:pPr>
        <w:pStyle w:val="ListParagraph"/>
        <w:numPr>
          <w:ilvl w:val="0"/>
          <w:numId w:val="24"/>
        </w:numPr>
      </w:pPr>
      <w:r>
        <w:lastRenderedPageBreak/>
        <w:t xml:space="preserve">Open the </w:t>
      </w:r>
      <w:r w:rsidRPr="005D5658">
        <w:rPr>
          <w:i/>
          <w:iCs/>
        </w:rPr>
        <w:t>Usings.cs</w:t>
      </w:r>
      <w:r>
        <w:t xml:space="preserve"> in the </w:t>
      </w:r>
      <w:r w:rsidR="00FB2071" w:rsidRPr="005D5658">
        <w:rPr>
          <w:i/>
          <w:iCs/>
        </w:rPr>
        <w:t>Todos.MiniAPI</w:t>
      </w:r>
      <w:r>
        <w:t xml:space="preserve"> project and add a global </w:t>
      </w:r>
      <w:r w:rsidRPr="005D5658">
        <w:rPr>
          <w:b/>
          <w:bCs/>
        </w:rPr>
        <w:t>using</w:t>
      </w:r>
      <w:r>
        <w:t xml:space="preserve"> to the </w:t>
      </w:r>
      <w:r w:rsidR="00FB2071" w:rsidRPr="005D5658">
        <w:rPr>
          <w:b/>
          <w:bCs/>
        </w:rPr>
        <w:t>Common.</w:t>
      </w:r>
      <w:r w:rsidRPr="005D5658">
        <w:rPr>
          <w:b/>
          <w:bCs/>
        </w:rPr>
        <w:t>DTOs</w:t>
      </w:r>
      <w:r>
        <w:t xml:space="preserve"> namespace.</w:t>
      </w:r>
    </w:p>
    <w:p w14:paraId="6ABC47CE" w14:textId="61E3AD1D" w:rsidR="0077637E" w:rsidRPr="0077637E" w:rsidRDefault="0077637E" w:rsidP="0077637E">
      <w:pPr>
        <w:ind w:left="720"/>
        <w:rPr>
          <w:rFonts w:ascii="Consolas" w:hAnsi="Consolas"/>
          <w:lang w:val="en-US"/>
        </w:rPr>
      </w:pPr>
      <w:r w:rsidRPr="0077637E">
        <w:rPr>
          <w:rFonts w:ascii="Consolas" w:hAnsi="Consolas"/>
          <w:lang w:val="en-US"/>
        </w:rPr>
        <w:t>global using Todo</w:t>
      </w:r>
      <w:r>
        <w:rPr>
          <w:rFonts w:ascii="Consolas" w:hAnsi="Consolas"/>
          <w:lang w:val="en-US"/>
        </w:rPr>
        <w:t>s</w:t>
      </w:r>
      <w:r w:rsidRPr="0077637E">
        <w:rPr>
          <w:rFonts w:ascii="Consolas" w:hAnsi="Consolas"/>
          <w:lang w:val="en-US"/>
        </w:rPr>
        <w:t>.Common.DTOs;</w:t>
      </w:r>
    </w:p>
    <w:p w14:paraId="29928F10" w14:textId="166B95FD" w:rsidR="001660F8" w:rsidRDefault="00E1429B" w:rsidP="005D5658">
      <w:pPr>
        <w:pStyle w:val="ListParagraph"/>
      </w:pPr>
      <w:r>
        <w:t xml:space="preserve">Open the </w:t>
      </w:r>
      <w:r>
        <w:rPr>
          <w:i/>
          <w:iCs/>
        </w:rPr>
        <w:t>Program</w:t>
      </w:r>
      <w:r w:rsidR="001660F8" w:rsidRPr="001660F8">
        <w:rPr>
          <w:i/>
          <w:iCs/>
        </w:rPr>
        <w:t>.cs</w:t>
      </w:r>
      <w:r w:rsidR="001660F8">
        <w:t xml:space="preserve"> in the </w:t>
      </w:r>
      <w:r w:rsidR="001660F8" w:rsidRPr="001660F8">
        <w:rPr>
          <w:i/>
          <w:iCs/>
        </w:rPr>
        <w:t>Todos.</w:t>
      </w:r>
      <w:r w:rsidR="0077637E">
        <w:rPr>
          <w:i/>
          <w:iCs/>
        </w:rPr>
        <w:t>Mini</w:t>
      </w:r>
      <w:r>
        <w:rPr>
          <w:i/>
          <w:iCs/>
        </w:rPr>
        <w:t>API</w:t>
      </w:r>
      <w:r w:rsidR="001660F8">
        <w:t xml:space="preserve"> project.</w:t>
      </w:r>
    </w:p>
    <w:p w14:paraId="2A30F6D8" w14:textId="390C8F3C" w:rsidR="00E1429B" w:rsidRDefault="000800C1" w:rsidP="005D5658">
      <w:pPr>
        <w:pStyle w:val="ListParagraph"/>
      </w:pPr>
      <w:r>
        <w:t xml:space="preserve">Add a method named </w:t>
      </w:r>
      <w:r w:rsidRPr="000800C1">
        <w:rPr>
          <w:b/>
          <w:bCs/>
        </w:rPr>
        <w:t>ConfigureAutoMapper</w:t>
      </w:r>
      <w:r>
        <w:t xml:space="preserve"> with an </w:t>
      </w:r>
      <w:r w:rsidRPr="000800C1">
        <w:rPr>
          <w:b/>
          <w:bCs/>
        </w:rPr>
        <w:t>IServiceCollection</w:t>
      </w:r>
      <w:r>
        <w:t xml:space="preserve"> parameter named </w:t>
      </w:r>
      <w:r w:rsidRPr="000800C1">
        <w:rPr>
          <w:b/>
          <w:bCs/>
        </w:rPr>
        <w:t>services</w:t>
      </w:r>
      <w:r w:rsidR="00207FF6">
        <w:t xml:space="preserve"> at the end of the file</w:t>
      </w:r>
      <w:r w:rsidR="000F3576">
        <w:t xml:space="preserve"> (above the </w:t>
      </w:r>
      <w:r w:rsidR="000F3576" w:rsidRPr="000F3576">
        <w:rPr>
          <w:b/>
          <w:bCs/>
        </w:rPr>
        <w:t>WeatherForecast</w:t>
      </w:r>
      <w:r w:rsidR="000F3576">
        <w:t xml:space="preserve"> record)</w:t>
      </w:r>
      <w:r>
        <w:t xml:space="preserve">, </w:t>
      </w:r>
      <w:r w:rsidR="0069046D">
        <w:t>registering</w:t>
      </w:r>
      <w:r>
        <w:t xml:space="preserve"> AutoMapper’s service so it can be injected through constructors.</w:t>
      </w:r>
    </w:p>
    <w:p w14:paraId="299A488F" w14:textId="57CEECC0" w:rsidR="000800C1" w:rsidRPr="000800C1" w:rsidRDefault="000800C1" w:rsidP="00D715FC">
      <w:pPr>
        <w:ind w:left="720"/>
        <w:rPr>
          <w:rFonts w:ascii="Consolas" w:eastAsia="Times New Roman" w:hAnsi="Consolas" w:cs="Times New Roman"/>
          <w:color w:val="000000"/>
          <w:kern w:val="0"/>
          <w:sz w:val="24"/>
          <w:szCs w:val="24"/>
          <w:lang w:eastAsia="sv-SE"/>
          <w14:ligatures w14:val="none"/>
        </w:rPr>
      </w:pPr>
      <w:r w:rsidRPr="00D715FC">
        <w:rPr>
          <w:rFonts w:ascii="Consolas" w:hAnsi="Consolas"/>
          <w:lang w:val="en-US"/>
        </w:rPr>
        <w:t>void ConfigureAutoMapper(IServiceCollection services) { }</w:t>
      </w:r>
    </w:p>
    <w:p w14:paraId="6F4AD144" w14:textId="6692E2A3" w:rsidR="000800C1" w:rsidRDefault="000800C1" w:rsidP="005D5658">
      <w:pPr>
        <w:pStyle w:val="ListParagraph"/>
      </w:pPr>
      <w:r>
        <w:t xml:space="preserve">Add a configuration object inside the method using AutoMapper’s </w:t>
      </w:r>
      <w:r w:rsidRPr="000800C1">
        <w:rPr>
          <w:b/>
          <w:bCs/>
        </w:rPr>
        <w:t>MapperConfiguration</w:t>
      </w:r>
      <w:r>
        <w:t xml:space="preserve"> class. This object defines the possible object conversions between entities and DTOs.</w:t>
      </w:r>
    </w:p>
    <w:p w14:paraId="6E25F8A7" w14:textId="7CCDB4F3" w:rsidR="000800C1" w:rsidRPr="005D5658" w:rsidRDefault="000800C1" w:rsidP="00D715FC">
      <w:pPr>
        <w:ind w:left="720"/>
        <w:rPr>
          <w:rFonts w:ascii="Consolas" w:eastAsia="Times New Roman" w:hAnsi="Consolas" w:cs="Times New Roman"/>
          <w:color w:val="000000"/>
          <w:kern w:val="0"/>
          <w:sz w:val="24"/>
          <w:szCs w:val="24"/>
          <w:lang w:val="en-US" w:eastAsia="sv-SE"/>
          <w14:ligatures w14:val="none"/>
        </w:rPr>
      </w:pPr>
      <w:r w:rsidRPr="00D715FC">
        <w:rPr>
          <w:rFonts w:ascii="Consolas" w:hAnsi="Consolas"/>
          <w:lang w:val="en-US"/>
        </w:rPr>
        <w:t>var config = new MapperConfiguration(cfg =&gt; { });</w:t>
      </w:r>
    </w:p>
    <w:p w14:paraId="63CFCA04" w14:textId="3A29FF6C" w:rsidR="000800C1" w:rsidRDefault="00D715FC" w:rsidP="005D5658">
      <w:pPr>
        <w:pStyle w:val="ListParagraph"/>
      </w:pPr>
      <w:r>
        <w:t xml:space="preserve">Add mappings between the </w:t>
      </w:r>
      <w:r w:rsidRPr="00D715FC">
        <w:rPr>
          <w:b/>
          <w:bCs/>
        </w:rPr>
        <w:t>Todo</w:t>
      </w:r>
      <w:r>
        <w:t xml:space="preserve"> entity class and corresponding DTOs inside the configuration object’s curly braces.</w:t>
      </w:r>
    </w:p>
    <w:p w14:paraId="72B7FF9B" w14:textId="77777777" w:rsidR="00D715FC" w:rsidRPr="00D715FC" w:rsidRDefault="00D715FC" w:rsidP="00D715FC">
      <w:pPr>
        <w:ind w:left="720"/>
        <w:rPr>
          <w:rFonts w:ascii="Consolas" w:hAnsi="Consolas"/>
          <w:lang w:val="en-US"/>
        </w:rPr>
      </w:pPr>
      <w:r w:rsidRPr="00D715FC">
        <w:rPr>
          <w:rFonts w:ascii="Consolas" w:hAnsi="Consolas"/>
          <w:lang w:val="en-US"/>
        </w:rPr>
        <w:t>cfg.CreateMap&lt;Todo, TodoPostDTO&gt;().ReverseMap();</w:t>
      </w:r>
    </w:p>
    <w:p w14:paraId="17D5E515" w14:textId="77777777" w:rsidR="00D715FC" w:rsidRPr="00D715FC" w:rsidRDefault="00D715FC" w:rsidP="00D715FC">
      <w:pPr>
        <w:ind w:left="720"/>
        <w:rPr>
          <w:rFonts w:ascii="Consolas" w:hAnsi="Consolas"/>
          <w:lang w:val="en-US"/>
        </w:rPr>
      </w:pPr>
      <w:r w:rsidRPr="00D715FC">
        <w:rPr>
          <w:rFonts w:ascii="Consolas" w:hAnsi="Consolas"/>
          <w:lang w:val="en-US"/>
        </w:rPr>
        <w:t>cfg.CreateMap&lt;Todo, TodoPutDTO&gt;().ReverseMap();</w:t>
      </w:r>
    </w:p>
    <w:p w14:paraId="03C20F34" w14:textId="77777777" w:rsidR="00D715FC" w:rsidRPr="005D5658" w:rsidRDefault="00D715FC" w:rsidP="00D715FC">
      <w:pPr>
        <w:ind w:left="720"/>
        <w:rPr>
          <w:rFonts w:ascii="Consolas" w:eastAsia="Times New Roman" w:hAnsi="Consolas" w:cs="Times New Roman"/>
          <w:color w:val="000000"/>
          <w:kern w:val="0"/>
          <w:sz w:val="24"/>
          <w:szCs w:val="24"/>
          <w:lang w:val="en-US" w:eastAsia="sv-SE"/>
          <w14:ligatures w14:val="none"/>
        </w:rPr>
      </w:pPr>
      <w:r w:rsidRPr="00D715FC">
        <w:rPr>
          <w:rFonts w:ascii="Consolas" w:hAnsi="Consolas"/>
          <w:lang w:val="en-US"/>
        </w:rPr>
        <w:t>cfg.CreateMap&lt;Todo, TodoGetDTO&gt;().ReverseMap();</w:t>
      </w:r>
    </w:p>
    <w:p w14:paraId="31E8FE2B" w14:textId="09AB3FEE" w:rsidR="00D715FC" w:rsidRDefault="00D715FC" w:rsidP="005D5658">
      <w:pPr>
        <w:pStyle w:val="ListParagraph"/>
      </w:pPr>
      <w:r>
        <w:t>Add mappings between the rest of the entity and DTO classes.</w:t>
      </w:r>
    </w:p>
    <w:p w14:paraId="32AA04C7" w14:textId="16661435" w:rsidR="00D715FC" w:rsidRDefault="00207FF6" w:rsidP="005D5658">
      <w:pPr>
        <w:pStyle w:val="ListParagraph"/>
      </w:pPr>
      <w:r>
        <w:t>Create an AutoMapper mapping below the configuration object.</w:t>
      </w:r>
    </w:p>
    <w:p w14:paraId="2B72E3E7" w14:textId="77777777" w:rsidR="00207FF6" w:rsidRPr="00207FF6" w:rsidRDefault="00207FF6" w:rsidP="00207FF6">
      <w:pPr>
        <w:ind w:left="720"/>
        <w:rPr>
          <w:rFonts w:ascii="Consolas" w:eastAsia="Times New Roman" w:hAnsi="Consolas" w:cs="Times New Roman"/>
          <w:color w:val="000000"/>
          <w:kern w:val="0"/>
          <w:sz w:val="24"/>
          <w:szCs w:val="24"/>
          <w:lang w:eastAsia="sv-SE"/>
          <w14:ligatures w14:val="none"/>
        </w:rPr>
      </w:pPr>
      <w:r w:rsidRPr="00207FF6">
        <w:rPr>
          <w:rFonts w:ascii="Consolas" w:hAnsi="Consolas"/>
          <w:lang w:val="en-US"/>
        </w:rPr>
        <w:t>var mapper = config.CreateMapper();</w:t>
      </w:r>
    </w:p>
    <w:p w14:paraId="37412C2D" w14:textId="4BFF41DA" w:rsidR="00207FF6" w:rsidRDefault="00207FF6" w:rsidP="005D5658">
      <w:pPr>
        <w:pStyle w:val="ListParagraph"/>
      </w:pPr>
      <w:r>
        <w:t>Register the mapping as a service to inject it through constructors.</w:t>
      </w:r>
    </w:p>
    <w:p w14:paraId="43B31E93" w14:textId="77777777" w:rsidR="00207FF6" w:rsidRPr="00207FF6" w:rsidRDefault="00207FF6" w:rsidP="00207FF6">
      <w:pPr>
        <w:ind w:left="720"/>
        <w:rPr>
          <w:rFonts w:ascii="Consolas" w:eastAsia="Times New Roman" w:hAnsi="Consolas" w:cs="Times New Roman"/>
          <w:color w:val="000000"/>
          <w:kern w:val="0"/>
          <w:sz w:val="24"/>
          <w:szCs w:val="24"/>
          <w:lang w:eastAsia="sv-SE"/>
          <w14:ligatures w14:val="none"/>
        </w:rPr>
      </w:pPr>
      <w:r w:rsidRPr="00207FF6">
        <w:rPr>
          <w:rFonts w:ascii="Consolas" w:hAnsi="Consolas"/>
          <w:lang w:val="en-US"/>
        </w:rPr>
        <w:t>services.AddSingleton(mapper);</w:t>
      </w:r>
    </w:p>
    <w:p w14:paraId="12333891" w14:textId="4126938B" w:rsidR="00207FF6" w:rsidRDefault="00207FF6" w:rsidP="005D5658">
      <w:pPr>
        <w:pStyle w:val="ListParagraph"/>
      </w:pPr>
      <w:r>
        <w:t xml:space="preserve">Call the method above the </w:t>
      </w:r>
      <w:r w:rsidRPr="00207FF6">
        <w:rPr>
          <w:b/>
          <w:bCs/>
        </w:rPr>
        <w:t>builder.Build</w:t>
      </w:r>
      <w:r>
        <w:t xml:space="preserve"> method call earlier in the file.</w:t>
      </w:r>
    </w:p>
    <w:p w14:paraId="1151F975" w14:textId="77777777" w:rsidR="00CA2215" w:rsidRPr="00F333BF" w:rsidRDefault="00CA2215" w:rsidP="00CA2215">
      <w:pPr>
        <w:ind w:left="720"/>
        <w:rPr>
          <w:rFonts w:ascii="Consolas" w:eastAsia="Times New Roman" w:hAnsi="Consolas" w:cs="Times New Roman"/>
          <w:color w:val="000000"/>
          <w:kern w:val="0"/>
          <w:sz w:val="24"/>
          <w:szCs w:val="24"/>
          <w:lang w:val="en-US" w:eastAsia="sv-SE"/>
          <w14:ligatures w14:val="none"/>
        </w:rPr>
      </w:pPr>
      <w:r w:rsidRPr="00CA2215">
        <w:rPr>
          <w:rFonts w:ascii="Consolas" w:hAnsi="Consolas"/>
          <w:lang w:val="en-US"/>
        </w:rPr>
        <w:t>ConfigureAutoMapper(builder.Services);</w:t>
      </w:r>
    </w:p>
    <w:p w14:paraId="544F9F23" w14:textId="69BCFC52" w:rsidR="00EF281C" w:rsidRDefault="00EF281C" w:rsidP="00EF281C">
      <w:pPr>
        <w:pStyle w:val="Heading1"/>
        <w:rPr>
          <w:lang w:val="en-US"/>
        </w:rPr>
      </w:pPr>
      <w:r>
        <w:rPr>
          <w:lang w:val="en-US"/>
        </w:rPr>
        <w:t xml:space="preserve">Adding the </w:t>
      </w:r>
      <w:r w:rsidR="00DE7615">
        <w:rPr>
          <w:lang w:val="en-US"/>
        </w:rPr>
        <w:t xml:space="preserve">Generic </w:t>
      </w:r>
      <w:r>
        <w:rPr>
          <w:lang w:val="en-US"/>
        </w:rPr>
        <w:t>D</w:t>
      </w:r>
      <w:r w:rsidR="000C263F">
        <w:rPr>
          <w:lang w:val="en-US"/>
        </w:rPr>
        <w:t>b</w:t>
      </w:r>
      <w:r>
        <w:rPr>
          <w:lang w:val="en-US"/>
        </w:rPr>
        <w:t>Service</w:t>
      </w:r>
    </w:p>
    <w:p w14:paraId="04DEFFF4" w14:textId="6E527B03" w:rsidR="003B033B" w:rsidRPr="003B033B" w:rsidRDefault="003B033B" w:rsidP="003B033B">
      <w:pPr>
        <w:rPr>
          <w:lang w:val="en-US"/>
        </w:rPr>
      </w:pPr>
      <w:r>
        <w:rPr>
          <w:lang w:val="en-US"/>
        </w:rPr>
        <w:t>You add a</w:t>
      </w:r>
      <w:r w:rsidR="00870D0F">
        <w:rPr>
          <w:lang w:val="en-US"/>
        </w:rPr>
        <w:t xml:space="preserve"> </w:t>
      </w:r>
      <w:r>
        <w:rPr>
          <w:lang w:val="en-US"/>
        </w:rPr>
        <w:t xml:space="preserve">generic </w:t>
      </w:r>
      <w:r w:rsidRPr="00870D0F">
        <w:rPr>
          <w:b/>
          <w:bCs/>
          <w:lang w:val="en-US"/>
        </w:rPr>
        <w:t>DbService</w:t>
      </w:r>
      <w:r>
        <w:rPr>
          <w:lang w:val="en-US"/>
        </w:rPr>
        <w:t xml:space="preserve"> class to reuse the CRUD code for all entities </w:t>
      </w:r>
      <w:r w:rsidR="00870D0F">
        <w:rPr>
          <w:lang w:val="en-US"/>
        </w:rPr>
        <w:t xml:space="preserve">to avoid code duplication. It needs to be asynchronous because the Entity Framework methods are. The service can be injected through constructors to reuse the code and get an object served </w:t>
      </w:r>
      <w:r w:rsidR="00B75A55">
        <w:rPr>
          <w:lang w:val="en-US"/>
        </w:rPr>
        <w:t>from</w:t>
      </w:r>
      <w:r w:rsidR="00870D0F">
        <w:rPr>
          <w:lang w:val="en-US"/>
        </w:rPr>
        <w:t xml:space="preserve"> the runtime instead of creating it with the </w:t>
      </w:r>
      <w:r w:rsidR="00870D0F" w:rsidRPr="00870D0F">
        <w:rPr>
          <w:b/>
          <w:bCs/>
          <w:lang w:val="en-US"/>
        </w:rPr>
        <w:t>new</w:t>
      </w:r>
      <w:r w:rsidR="00870D0F">
        <w:rPr>
          <w:lang w:val="en-US"/>
        </w:rPr>
        <w:t xml:space="preserve"> keyword.</w:t>
      </w:r>
      <w:r w:rsidR="00B75A55">
        <w:rPr>
          <w:lang w:val="en-US"/>
        </w:rPr>
        <w:t xml:space="preserve"> You inject the </w:t>
      </w:r>
      <w:r w:rsidR="00B75A55" w:rsidRPr="00B75A55">
        <w:rPr>
          <w:b/>
          <w:bCs/>
          <w:lang w:val="en-US"/>
        </w:rPr>
        <w:t>TodoContext</w:t>
      </w:r>
      <w:r w:rsidR="00B75A55">
        <w:rPr>
          <w:lang w:val="en-US"/>
        </w:rPr>
        <w:t xml:space="preserve"> class and the </w:t>
      </w:r>
      <w:r w:rsidR="00B75A55" w:rsidRPr="00B75A55">
        <w:rPr>
          <w:b/>
          <w:bCs/>
          <w:lang w:val="en-US"/>
        </w:rPr>
        <w:t>IMapper</w:t>
      </w:r>
      <w:r w:rsidR="00B75A55">
        <w:rPr>
          <w:lang w:val="en-US"/>
        </w:rPr>
        <w:t xml:space="preserve"> interface to gain access to the database and AutoMapper to convert objects.</w:t>
      </w:r>
      <w:r w:rsidR="005B7BF3">
        <w:rPr>
          <w:lang w:val="en-US"/>
        </w:rPr>
        <w:t xml:space="preserve"> </w:t>
      </w:r>
      <w:r w:rsidR="005B7BF3" w:rsidRPr="00F333BF">
        <w:rPr>
          <w:color w:val="FF0000"/>
          <w:lang w:val="en-US"/>
        </w:rPr>
        <w:t xml:space="preserve">No records are added, updated, or removed from the database before the </w:t>
      </w:r>
      <w:r w:rsidR="005B7BF3" w:rsidRPr="00F333BF">
        <w:rPr>
          <w:b/>
          <w:bCs/>
          <w:color w:val="FF0000"/>
          <w:lang w:val="en-US"/>
        </w:rPr>
        <w:t>_db.SaveChangesAsync</w:t>
      </w:r>
      <w:r w:rsidR="005B7BF3" w:rsidRPr="00F333BF">
        <w:rPr>
          <w:color w:val="FF0000"/>
          <w:lang w:val="en-US"/>
        </w:rPr>
        <w:t xml:space="preserve"> method is called.</w:t>
      </w:r>
    </w:p>
    <w:p w14:paraId="0DF7FD70" w14:textId="2A7940DE" w:rsidR="00B75A55" w:rsidRDefault="00B75A55" w:rsidP="005D5658">
      <w:pPr>
        <w:pStyle w:val="ListParagraph"/>
        <w:numPr>
          <w:ilvl w:val="0"/>
          <w:numId w:val="23"/>
        </w:numPr>
      </w:pPr>
      <w:r>
        <w:t xml:space="preserve">Add a folder named </w:t>
      </w:r>
      <w:r w:rsidRPr="005D5658">
        <w:rPr>
          <w:i/>
          <w:iCs/>
        </w:rPr>
        <w:t>Services</w:t>
      </w:r>
      <w:r>
        <w:t xml:space="preserve"> in the </w:t>
      </w:r>
      <w:r w:rsidRPr="005D5658">
        <w:rPr>
          <w:i/>
          <w:iCs/>
        </w:rPr>
        <w:t>Todos.Data</w:t>
      </w:r>
      <w:r>
        <w:t xml:space="preserve"> project.</w:t>
      </w:r>
    </w:p>
    <w:p w14:paraId="3FB5F399" w14:textId="78FD6953" w:rsidR="00B75A55" w:rsidRDefault="00B75A55" w:rsidP="005D5658">
      <w:pPr>
        <w:pStyle w:val="ListParagraph"/>
      </w:pPr>
      <w:r>
        <w:t xml:space="preserve">Add a file named </w:t>
      </w:r>
      <w:r>
        <w:rPr>
          <w:i/>
          <w:iCs/>
        </w:rPr>
        <w:t>DbService.cs</w:t>
      </w:r>
      <w:r>
        <w:t xml:space="preserve"> to the </w:t>
      </w:r>
      <w:r>
        <w:rPr>
          <w:i/>
          <w:iCs/>
        </w:rPr>
        <w:t>Services</w:t>
      </w:r>
      <w:r>
        <w:t xml:space="preserve"> folder in the </w:t>
      </w:r>
      <w:r w:rsidRPr="00B75A55">
        <w:rPr>
          <w:i/>
          <w:iCs/>
        </w:rPr>
        <w:t>Todos.Data</w:t>
      </w:r>
      <w:r>
        <w:t xml:space="preserve"> project.</w:t>
      </w:r>
    </w:p>
    <w:p w14:paraId="424F1444" w14:textId="6597B9E3" w:rsidR="00B75A55" w:rsidRDefault="00B75A55" w:rsidP="005D5658">
      <w:pPr>
        <w:pStyle w:val="ListParagraph"/>
      </w:pPr>
      <w:r>
        <w:t xml:space="preserve">Add the </w:t>
      </w:r>
      <w:r w:rsidRPr="00B75A55">
        <w:rPr>
          <w:b/>
          <w:bCs/>
        </w:rPr>
        <w:t>Todos.Data.</w:t>
      </w:r>
      <w:r>
        <w:rPr>
          <w:b/>
          <w:bCs/>
        </w:rPr>
        <w:t>Services</w:t>
      </w:r>
      <w:r>
        <w:t xml:space="preserve"> namespace.</w:t>
      </w:r>
    </w:p>
    <w:p w14:paraId="6EC94CD1" w14:textId="6CE81084" w:rsidR="00B75A55" w:rsidRDefault="00B75A55" w:rsidP="005D5658">
      <w:pPr>
        <w:pStyle w:val="ListParagraph"/>
      </w:pPr>
      <w:r>
        <w:t xml:space="preserve">Add a public class named </w:t>
      </w:r>
      <w:r>
        <w:rPr>
          <w:b/>
          <w:bCs/>
        </w:rPr>
        <w:t>DbService</w:t>
      </w:r>
      <w:r>
        <w:t>.</w:t>
      </w:r>
    </w:p>
    <w:p w14:paraId="39075A8C" w14:textId="05E13289" w:rsidR="00B75A55" w:rsidRDefault="00B75A55" w:rsidP="005D5658">
      <w:pPr>
        <w:pStyle w:val="ListParagraph"/>
      </w:pPr>
      <w:r>
        <w:lastRenderedPageBreak/>
        <w:t xml:space="preserve">Inject the </w:t>
      </w:r>
      <w:r w:rsidRPr="00B75A55">
        <w:rPr>
          <w:b/>
          <w:bCs/>
        </w:rPr>
        <w:t>TodoContext</w:t>
      </w:r>
      <w:r>
        <w:t xml:space="preserve"> class and the </w:t>
      </w:r>
      <w:r w:rsidRPr="00B75A55">
        <w:rPr>
          <w:b/>
          <w:bCs/>
        </w:rPr>
        <w:t>IMapper</w:t>
      </w:r>
      <w:r>
        <w:t xml:space="preserve"> interface through a constructor and save the objects in class-level </w:t>
      </w:r>
      <w:r w:rsidR="00B048B1" w:rsidRPr="00B048B1">
        <w:rPr>
          <w:b/>
          <w:bCs/>
        </w:rPr>
        <w:t>private</w:t>
      </w:r>
      <w:r w:rsidR="00B048B1">
        <w:t xml:space="preserve"> </w:t>
      </w:r>
      <w:r>
        <w:t xml:space="preserve">variables named </w:t>
      </w:r>
      <w:r w:rsidRPr="00B75A55">
        <w:rPr>
          <w:b/>
          <w:bCs/>
        </w:rPr>
        <w:t>_db</w:t>
      </w:r>
      <w:r>
        <w:t xml:space="preserve"> and </w:t>
      </w:r>
      <w:r w:rsidRPr="00B75A55">
        <w:rPr>
          <w:b/>
          <w:bCs/>
        </w:rPr>
        <w:t>_mapper</w:t>
      </w:r>
      <w:r>
        <w:t xml:space="preserve"> to have access to them in all </w:t>
      </w:r>
      <w:r w:rsidR="000800C1">
        <w:t>methods</w:t>
      </w:r>
      <w:r>
        <w:t xml:space="preserve"> in the class.</w:t>
      </w:r>
      <w:r w:rsidR="00B048B1">
        <w:t xml:space="preserve"> You make the variables private to encapsulate them inside the class and restrict their accessibility to the class only.</w:t>
      </w:r>
    </w:p>
    <w:p w14:paraId="5BD5B3F7" w14:textId="77777777" w:rsidR="00B048B1" w:rsidRDefault="00B048B1" w:rsidP="005D5658">
      <w:pPr>
        <w:pStyle w:val="ListParagraph"/>
      </w:pPr>
      <w:r>
        <w:t xml:space="preserve">Add an asynchronous method named </w:t>
      </w:r>
      <w:r w:rsidRPr="00B048B1">
        <w:rPr>
          <w:b/>
          <w:bCs/>
        </w:rPr>
        <w:t>SingleAsync</w:t>
      </w:r>
      <w:r>
        <w:t xml:space="preserve"> that returns one record from the database with an </w:t>
      </w:r>
      <w:r w:rsidRPr="00B048B1">
        <w:rPr>
          <w:b/>
          <w:bCs/>
        </w:rPr>
        <w:t>id</w:t>
      </w:r>
      <w:r>
        <w:t xml:space="preserve"> parameter.</w:t>
      </w:r>
    </w:p>
    <w:p w14:paraId="15EE0D02" w14:textId="77DBCFA7" w:rsidR="00B048B1" w:rsidRDefault="00B048B1" w:rsidP="005D5658">
      <w:pPr>
        <w:pStyle w:val="ListParagraph"/>
      </w:pPr>
      <w:r w:rsidRPr="00B048B1">
        <w:rPr>
          <w:b/>
          <w:bCs/>
        </w:rPr>
        <w:t>TEntity</w:t>
      </w:r>
      <w:r>
        <w:t xml:space="preserve"> is the EF entity class representing the table from which you want to fetch data.</w:t>
      </w:r>
    </w:p>
    <w:p w14:paraId="0D5A3B4C" w14:textId="1C259770" w:rsidR="00B048B1" w:rsidRDefault="00B048B1" w:rsidP="005D5658">
      <w:pPr>
        <w:pStyle w:val="ListParagraph"/>
      </w:pPr>
      <w:r w:rsidRPr="00B048B1">
        <w:rPr>
          <w:b/>
          <w:bCs/>
        </w:rPr>
        <w:t>TDto</w:t>
      </w:r>
      <w:r>
        <w:t xml:space="preserve"> is the data transfer (POCO) class returning the data to the client requesting the data through the API.</w:t>
      </w:r>
    </w:p>
    <w:p w14:paraId="0252A26C" w14:textId="1715DF4D" w:rsidR="00B048B1" w:rsidRDefault="00B048B1" w:rsidP="005D5658">
      <w:pPr>
        <w:pStyle w:val="ListParagraph"/>
      </w:pPr>
      <w:r>
        <w:t xml:space="preserve">Restrict </w:t>
      </w:r>
      <w:r w:rsidRPr="00B048B1">
        <w:rPr>
          <w:b/>
          <w:bCs/>
        </w:rPr>
        <w:t>TEntity</w:t>
      </w:r>
      <w:r>
        <w:t xml:space="preserve"> to only classes implementing the </w:t>
      </w:r>
      <w:r w:rsidRPr="00B048B1">
        <w:rPr>
          <w:b/>
          <w:bCs/>
        </w:rPr>
        <w:t>IEntity</w:t>
      </w:r>
      <w:r>
        <w:t xml:space="preserve"> interface and </w:t>
      </w:r>
      <w:r w:rsidRPr="00B048B1">
        <w:rPr>
          <w:b/>
          <w:bCs/>
        </w:rPr>
        <w:t>TDto</w:t>
      </w:r>
      <w:r>
        <w:t xml:space="preserve"> to classes.</w:t>
      </w:r>
    </w:p>
    <w:p w14:paraId="52757B1F" w14:textId="23DDCE08" w:rsidR="00E974DB" w:rsidRDefault="00E974DB" w:rsidP="005D5658">
      <w:pPr>
        <w:pStyle w:val="ListParagraph"/>
      </w:pPr>
      <w:r w:rsidRPr="00E974DB">
        <w:rPr>
          <w:b/>
          <w:bCs/>
        </w:rPr>
        <w:t>async Task</w:t>
      </w:r>
      <w:r>
        <w:rPr>
          <w:b/>
          <w:bCs/>
        </w:rPr>
        <w:t>&lt;TDto&gt;</w:t>
      </w:r>
      <w:r>
        <w:t xml:space="preserve"> specifies that t</w:t>
      </w:r>
      <w:r w:rsidR="00980458">
        <w:t>he method</w:t>
      </w:r>
      <w:r>
        <w:t xml:space="preserve"> is asynchronous and returns a </w:t>
      </w:r>
      <w:r w:rsidRPr="00E974DB">
        <w:rPr>
          <w:b/>
          <w:bCs/>
        </w:rPr>
        <w:t>TDto</w:t>
      </w:r>
      <w:r>
        <w:t xml:space="preserve"> object, which can be any entity class converted to a DTO.</w:t>
      </w:r>
    </w:p>
    <w:p w14:paraId="4F7382F8" w14:textId="77777777" w:rsidR="00416667" w:rsidRDefault="00416667" w:rsidP="00416667">
      <w:pPr>
        <w:ind w:left="720"/>
        <w:rPr>
          <w:rFonts w:ascii="Consolas" w:hAnsi="Consolas"/>
          <w:lang w:val="en-US"/>
        </w:rPr>
      </w:pPr>
      <w:r w:rsidRPr="00416667">
        <w:rPr>
          <w:rFonts w:ascii="Consolas" w:hAnsi="Consolas"/>
          <w:lang w:val="en-US"/>
        </w:rPr>
        <w:t>public async Task&lt;TDto&gt; SingleAsync&lt;TEntity, TDto&gt;(int id) where TEntity : class, IEntity where TDto : class</w:t>
      </w:r>
    </w:p>
    <w:p w14:paraId="10CBFC3D" w14:textId="77777777" w:rsidR="00416667" w:rsidRDefault="00416667" w:rsidP="00416667">
      <w:pPr>
        <w:ind w:left="720"/>
        <w:rPr>
          <w:rFonts w:ascii="Consolas" w:hAnsi="Consolas"/>
          <w:lang w:val="en-US"/>
        </w:rPr>
      </w:pPr>
      <w:r>
        <w:rPr>
          <w:rFonts w:ascii="Consolas" w:hAnsi="Consolas"/>
          <w:lang w:val="en-US"/>
        </w:rPr>
        <w:t>{</w:t>
      </w:r>
    </w:p>
    <w:p w14:paraId="0E0FA27B" w14:textId="7C986F9F" w:rsidR="00416667" w:rsidRPr="00416667" w:rsidRDefault="00416667" w:rsidP="00416667">
      <w:pPr>
        <w:ind w:left="720"/>
        <w:rPr>
          <w:rFonts w:ascii="Consolas" w:eastAsia="Times New Roman" w:hAnsi="Consolas" w:cs="Times New Roman"/>
          <w:color w:val="000000"/>
          <w:kern w:val="0"/>
          <w:sz w:val="24"/>
          <w:szCs w:val="24"/>
          <w:lang w:val="en-US" w:eastAsia="sv-SE"/>
          <w14:ligatures w14:val="none"/>
        </w:rPr>
      </w:pPr>
      <w:r>
        <w:rPr>
          <w:rFonts w:ascii="Consolas" w:hAnsi="Consolas"/>
          <w:lang w:val="en-US"/>
        </w:rPr>
        <w:t>}</w:t>
      </w:r>
    </w:p>
    <w:p w14:paraId="44F77482" w14:textId="3394CFBA" w:rsidR="00B048B1" w:rsidRDefault="00E974DB" w:rsidP="005D5658">
      <w:pPr>
        <w:pStyle w:val="ListParagraph"/>
      </w:pPr>
      <w:r>
        <w:t xml:space="preserve">Inside the </w:t>
      </w:r>
      <w:r w:rsidRPr="00E974DB">
        <w:rPr>
          <w:b/>
          <w:bCs/>
        </w:rPr>
        <w:t>SingleAsync</w:t>
      </w:r>
      <w:r>
        <w:t xml:space="preserve"> method, </w:t>
      </w:r>
      <w:r w:rsidR="00B048B1">
        <w:t xml:space="preserve">Use the EF database object </w:t>
      </w:r>
      <w:r w:rsidR="00B048B1" w:rsidRPr="00B048B1">
        <w:rPr>
          <w:b/>
          <w:bCs/>
        </w:rPr>
        <w:t>_db</w:t>
      </w:r>
      <w:r w:rsidR="00B048B1">
        <w:t xml:space="preserve"> to access the data with the </w:t>
      </w:r>
      <w:r w:rsidR="00B048B1" w:rsidRPr="00B048B1">
        <w:rPr>
          <w:b/>
          <w:bCs/>
        </w:rPr>
        <w:t>SingleOrDefault</w:t>
      </w:r>
      <w:r w:rsidR="00B048B1">
        <w:t xml:space="preserve"> LINQ method.</w:t>
      </w:r>
    </w:p>
    <w:p w14:paraId="5D2C231B" w14:textId="77777777" w:rsidR="00416667" w:rsidRPr="00E70B78" w:rsidRDefault="00416667" w:rsidP="00416667">
      <w:pPr>
        <w:ind w:left="720"/>
        <w:rPr>
          <w:rFonts w:ascii="Consolas" w:eastAsia="Times New Roman" w:hAnsi="Consolas" w:cs="Times New Roman"/>
          <w:color w:val="000000"/>
          <w:kern w:val="0"/>
          <w:sz w:val="24"/>
          <w:szCs w:val="24"/>
          <w:lang w:val="en-US" w:eastAsia="sv-SE"/>
          <w14:ligatures w14:val="none"/>
        </w:rPr>
      </w:pPr>
      <w:r w:rsidRPr="00416667">
        <w:rPr>
          <w:rFonts w:ascii="Consolas" w:hAnsi="Consolas"/>
          <w:lang w:val="en-US"/>
        </w:rPr>
        <w:t>var entity = await _db.Set&lt;TEntity&gt;().SingleOrDefaultAsync(e =&gt; e.Id == id);</w:t>
      </w:r>
    </w:p>
    <w:p w14:paraId="0C7F2F70" w14:textId="77777777" w:rsidR="00E974DB" w:rsidRDefault="00E974DB" w:rsidP="005D5658">
      <w:pPr>
        <w:pStyle w:val="ListParagraph"/>
      </w:pPr>
      <w:r>
        <w:t xml:space="preserve">Use Auto Mapper’s </w:t>
      </w:r>
      <w:r w:rsidRPr="00E974DB">
        <w:rPr>
          <w:b/>
          <w:bCs/>
        </w:rPr>
        <w:t>IMapper</w:t>
      </w:r>
      <w:r>
        <w:t xml:space="preserve"> interface’s </w:t>
      </w:r>
      <w:r w:rsidRPr="00E974DB">
        <w:rPr>
          <w:b/>
          <w:bCs/>
        </w:rPr>
        <w:t>Map</w:t>
      </w:r>
      <w:r>
        <w:t xml:space="preserve"> method.</w:t>
      </w:r>
    </w:p>
    <w:p w14:paraId="5F0D9887" w14:textId="77777777" w:rsidR="00416667" w:rsidRPr="00E70B78" w:rsidRDefault="00416667" w:rsidP="00416667">
      <w:pPr>
        <w:ind w:left="720"/>
        <w:rPr>
          <w:rFonts w:ascii="Consolas" w:eastAsia="Times New Roman" w:hAnsi="Consolas" w:cs="Times New Roman"/>
          <w:color w:val="000000"/>
          <w:kern w:val="0"/>
          <w:sz w:val="24"/>
          <w:szCs w:val="24"/>
          <w:lang w:val="en-US" w:eastAsia="sv-SE"/>
          <w14:ligatures w14:val="none"/>
        </w:rPr>
      </w:pPr>
      <w:r w:rsidRPr="00416667">
        <w:rPr>
          <w:rFonts w:ascii="Consolas" w:hAnsi="Consolas"/>
          <w:lang w:val="en-US"/>
        </w:rPr>
        <w:t>return _mapper.Map&lt;TDto&gt;(entity);</w:t>
      </w:r>
    </w:p>
    <w:p w14:paraId="287E0464" w14:textId="26047EC3" w:rsidR="00416667" w:rsidRDefault="00CA2215" w:rsidP="005D5658">
      <w:pPr>
        <w:pStyle w:val="ListParagraph"/>
      </w:pPr>
      <w:r>
        <w:t xml:space="preserve">Add an asynchronous </w:t>
      </w:r>
      <w:r w:rsidRPr="00CA2215">
        <w:rPr>
          <w:b/>
          <w:bCs/>
        </w:rPr>
        <w:t>GetAsync</w:t>
      </w:r>
      <w:r>
        <w:t xml:space="preserve"> method, similar to </w:t>
      </w:r>
      <w:r w:rsidRPr="00CA2215">
        <w:rPr>
          <w:b/>
          <w:bCs/>
        </w:rPr>
        <w:t>SingleAsync</w:t>
      </w:r>
      <w:r>
        <w:t xml:space="preserve">, that returns all records as a </w:t>
      </w:r>
      <w:r w:rsidRPr="00CA2215">
        <w:rPr>
          <w:b/>
          <w:bCs/>
        </w:rPr>
        <w:t>List</w:t>
      </w:r>
      <w:r>
        <w:t xml:space="preserve"> collection for the table represented by the generic </w:t>
      </w:r>
      <w:r w:rsidRPr="00CA2215">
        <w:rPr>
          <w:b/>
          <w:bCs/>
        </w:rPr>
        <w:t>TEntity</w:t>
      </w:r>
      <w:r>
        <w:t xml:space="preserve"> type with the </w:t>
      </w:r>
      <w:r w:rsidRPr="00CA2215">
        <w:rPr>
          <w:b/>
          <w:bCs/>
        </w:rPr>
        <w:t>ToListAsync</w:t>
      </w:r>
      <w:r>
        <w:t xml:space="preserve"> LINQ method.</w:t>
      </w:r>
    </w:p>
    <w:p w14:paraId="2C5CF618" w14:textId="139B2766" w:rsidR="005F4BA9" w:rsidRDefault="005F4BA9" w:rsidP="005D5658">
      <w:pPr>
        <w:pStyle w:val="ListParagraph"/>
      </w:pPr>
      <w:r>
        <w:t xml:space="preserve">Add an asynchronous </w:t>
      </w:r>
      <w:r>
        <w:rPr>
          <w:b/>
          <w:bCs/>
        </w:rPr>
        <w:t>Add</w:t>
      </w:r>
      <w:r w:rsidRPr="00CA2215">
        <w:rPr>
          <w:b/>
          <w:bCs/>
        </w:rPr>
        <w:t>Async</w:t>
      </w:r>
      <w:r>
        <w:t xml:space="preserve"> method, similar to </w:t>
      </w:r>
      <w:r w:rsidRPr="00CA2215">
        <w:rPr>
          <w:b/>
          <w:bCs/>
        </w:rPr>
        <w:t>SingleAsync</w:t>
      </w:r>
      <w:r>
        <w:t>, that adds</w:t>
      </w:r>
      <w:r w:rsidR="00C95871">
        <w:t xml:space="preserve"> and returns</w:t>
      </w:r>
      <w:r>
        <w:t xml:space="preserve"> the object represented by the generic </w:t>
      </w:r>
      <w:r w:rsidRPr="00CA2215">
        <w:rPr>
          <w:b/>
          <w:bCs/>
        </w:rPr>
        <w:t>TEntity</w:t>
      </w:r>
      <w:r>
        <w:t xml:space="preserve"> type as a record to the table </w:t>
      </w:r>
      <w:r w:rsidRPr="000B7BB3">
        <w:rPr>
          <w:b/>
          <w:bCs/>
        </w:rPr>
        <w:t>TEntity</w:t>
      </w:r>
      <w:r>
        <w:t xml:space="preserve"> represents. First, you use AutoMapper to convert the DTO to an entity and then call the </w:t>
      </w:r>
      <w:r w:rsidRPr="005F4BA9">
        <w:rPr>
          <w:b/>
          <w:bCs/>
        </w:rPr>
        <w:t>AddSync</w:t>
      </w:r>
      <w:r>
        <w:t xml:space="preserve"> LINQ method</w:t>
      </w:r>
      <w:r w:rsidR="000B7BB3">
        <w:t xml:space="preserve"> (the reverse order from previous methods</w:t>
      </w:r>
      <w:r>
        <w:t>.</w:t>
      </w:r>
      <w:r w:rsidR="000B7BB3">
        <w:t>)</w:t>
      </w:r>
    </w:p>
    <w:p w14:paraId="0DBB10D9" w14:textId="6925D76E" w:rsidR="000B7BB3" w:rsidRDefault="000B7BB3" w:rsidP="005D5658">
      <w:pPr>
        <w:pStyle w:val="ListParagraph"/>
      </w:pPr>
      <w:r>
        <w:t xml:space="preserve">Add a </w:t>
      </w:r>
      <w:r w:rsidRPr="000B7BB3">
        <w:rPr>
          <w:i/>
          <w:iCs/>
        </w:rPr>
        <w:t>synchronous</w:t>
      </w:r>
      <w:r>
        <w:t xml:space="preserve"> method named </w:t>
      </w:r>
      <w:r>
        <w:rPr>
          <w:b/>
          <w:bCs/>
        </w:rPr>
        <w:t>Update</w:t>
      </w:r>
      <w:r>
        <w:t xml:space="preserve">, identical to the </w:t>
      </w:r>
      <w:r w:rsidRPr="000B7BB3">
        <w:rPr>
          <w:b/>
          <w:bCs/>
        </w:rPr>
        <w:t>AddAsync</w:t>
      </w:r>
      <w:r>
        <w:t xml:space="preserve"> method that calls the LINQ Update instead. Replace </w:t>
      </w:r>
      <w:r w:rsidRPr="000B7BB3">
        <w:rPr>
          <w:b/>
          <w:bCs/>
        </w:rPr>
        <w:t>async Task</w:t>
      </w:r>
      <w:r w:rsidR="004D56BB">
        <w:rPr>
          <w:b/>
          <w:bCs/>
        </w:rPr>
        <w:t>&lt;TEntity&gt;</w:t>
      </w:r>
      <w:r>
        <w:t xml:space="preserve"> with </w:t>
      </w:r>
      <w:r w:rsidRPr="000B7BB3">
        <w:rPr>
          <w:b/>
          <w:bCs/>
        </w:rPr>
        <w:t>void</w:t>
      </w:r>
      <w:r>
        <w:t xml:space="preserve"> as it won’t return any data. It’s </w:t>
      </w:r>
      <w:r w:rsidRPr="000B7BB3">
        <w:rPr>
          <w:i/>
          <w:iCs/>
        </w:rPr>
        <w:t>synchronous</w:t>
      </w:r>
      <w:r>
        <w:t xml:space="preserve"> because it updates an object that already exists in memory.</w:t>
      </w:r>
    </w:p>
    <w:p w14:paraId="7F6CEE60" w14:textId="11FF83DD" w:rsidR="000B7BB3" w:rsidRDefault="000B7BB3" w:rsidP="005D5658">
      <w:pPr>
        <w:pStyle w:val="ListParagraph"/>
      </w:pPr>
      <w:r>
        <w:t xml:space="preserve">Add an asynchronous </w:t>
      </w:r>
      <w:r>
        <w:rPr>
          <w:b/>
          <w:bCs/>
        </w:rPr>
        <w:t>Delete</w:t>
      </w:r>
      <w:r w:rsidRPr="00CA2215">
        <w:rPr>
          <w:b/>
          <w:bCs/>
        </w:rPr>
        <w:t>Async</w:t>
      </w:r>
      <w:r>
        <w:t xml:space="preserve"> method similar to </w:t>
      </w:r>
      <w:r w:rsidRPr="00CA2215">
        <w:rPr>
          <w:b/>
          <w:bCs/>
        </w:rPr>
        <w:t>SingleAsync</w:t>
      </w:r>
      <w:r>
        <w:t xml:space="preserve">. It only specifies the entity to remove with the provided </w:t>
      </w:r>
      <w:r w:rsidRPr="000B7BB3">
        <w:rPr>
          <w:b/>
          <w:bCs/>
        </w:rPr>
        <w:t>id</w:t>
      </w:r>
      <w:r>
        <w:t xml:space="preserve"> parameter and returns a </w:t>
      </w:r>
      <w:r w:rsidRPr="000B7BB3">
        <w:rPr>
          <w:b/>
          <w:bCs/>
        </w:rPr>
        <w:t>bool</w:t>
      </w:r>
      <w:r>
        <w:t xml:space="preserve"> indicating whether the record was removed.</w:t>
      </w:r>
    </w:p>
    <w:p w14:paraId="18EA27E6" w14:textId="6982EB0A" w:rsidR="005B7BF3" w:rsidRDefault="005B7BF3" w:rsidP="005D5658">
      <w:pPr>
        <w:pStyle w:val="ListParagraph"/>
      </w:pPr>
      <w:r>
        <w:t xml:space="preserve">Fetch the record with the </w:t>
      </w:r>
      <w:r w:rsidRPr="005B7BF3">
        <w:rPr>
          <w:b/>
          <w:bCs/>
        </w:rPr>
        <w:t>SingleOrDefault</w:t>
      </w:r>
      <w:r>
        <w:t xml:space="preserve"> LINQ method and the value in the </w:t>
      </w:r>
      <w:r w:rsidRPr="005B7BF3">
        <w:rPr>
          <w:b/>
          <w:bCs/>
        </w:rPr>
        <w:t>id</w:t>
      </w:r>
      <w:r>
        <w:t xml:space="preserve"> parameter and store it in a variable named </w:t>
      </w:r>
      <w:r w:rsidRPr="005B7BF3">
        <w:rPr>
          <w:b/>
          <w:bCs/>
        </w:rPr>
        <w:t>entity</w:t>
      </w:r>
      <w:r>
        <w:t>.</w:t>
      </w:r>
    </w:p>
    <w:p w14:paraId="530AEC66" w14:textId="76BFFF26" w:rsidR="005B7BF3" w:rsidRDefault="005B7BF3" w:rsidP="005D5658">
      <w:pPr>
        <w:pStyle w:val="ListParagraph"/>
      </w:pPr>
      <w:r>
        <w:t xml:space="preserve">Return </w:t>
      </w:r>
      <w:r w:rsidRPr="005B7BF3">
        <w:rPr>
          <w:b/>
          <w:bCs/>
        </w:rPr>
        <w:t>false</w:t>
      </w:r>
      <w:r>
        <w:t xml:space="preserve"> if the </w:t>
      </w:r>
      <w:r w:rsidRPr="005B7BF3">
        <w:rPr>
          <w:b/>
          <w:bCs/>
        </w:rPr>
        <w:t>entity</w:t>
      </w:r>
      <w:r>
        <w:t xml:space="preserve"> variable is </w:t>
      </w:r>
      <w:r w:rsidRPr="005B7BF3">
        <w:rPr>
          <w:b/>
          <w:bCs/>
        </w:rPr>
        <w:t>null</w:t>
      </w:r>
      <w:r>
        <w:t xml:space="preserve"> (no matching record was found.)</w:t>
      </w:r>
    </w:p>
    <w:p w14:paraId="017E4291" w14:textId="501FB4B2" w:rsidR="005B7BF3" w:rsidRDefault="005B7BF3" w:rsidP="005D5658">
      <w:pPr>
        <w:pStyle w:val="ListParagraph"/>
      </w:pPr>
      <w:r>
        <w:lastRenderedPageBreak/>
        <w:t xml:space="preserve">Call the </w:t>
      </w:r>
      <w:r w:rsidRPr="005B7BF3">
        <w:rPr>
          <w:b/>
          <w:bCs/>
        </w:rPr>
        <w:t>_db.Remove</w:t>
      </w:r>
      <w:r>
        <w:t xml:space="preserve"> method to mark the record for deletion in the database.</w:t>
      </w:r>
    </w:p>
    <w:p w14:paraId="2B1354B0" w14:textId="5BD6FFFD" w:rsidR="000B7BB3" w:rsidRDefault="005B7BF3" w:rsidP="005D5658">
      <w:pPr>
        <w:pStyle w:val="ListParagraph"/>
      </w:pPr>
      <w:r>
        <w:t xml:space="preserve">Add a parameterless asynchronous </w:t>
      </w:r>
      <w:r>
        <w:rPr>
          <w:b/>
          <w:bCs/>
        </w:rPr>
        <w:t>SaveChangesAsync</w:t>
      </w:r>
      <w:r>
        <w:t xml:space="preserve"> method</w:t>
      </w:r>
      <w:r w:rsidRPr="005B7BF3">
        <w:t xml:space="preserve"> </w:t>
      </w:r>
      <w:r>
        <w:t xml:space="preserve">that returns a </w:t>
      </w:r>
      <w:r w:rsidRPr="000B7BB3">
        <w:rPr>
          <w:b/>
          <w:bCs/>
        </w:rPr>
        <w:t>bool</w:t>
      </w:r>
      <w:r>
        <w:t xml:space="preserve"> indicating whether the record’s changes were saved. The </w:t>
      </w:r>
      <w:r w:rsidRPr="005B7BF3">
        <w:rPr>
          <w:b/>
          <w:bCs/>
        </w:rPr>
        <w:t>_db.SaveChanges</w:t>
      </w:r>
      <w:r>
        <w:t xml:space="preserve"> method you call returns 1 if successful, 0 if nothing was changed, and -1 if unsuccessful.</w:t>
      </w:r>
    </w:p>
    <w:p w14:paraId="4D710449" w14:textId="77777777" w:rsidR="005B7BF3" w:rsidRPr="005B7BF3" w:rsidRDefault="005B7BF3" w:rsidP="005B7BF3">
      <w:pPr>
        <w:ind w:left="720"/>
        <w:rPr>
          <w:rFonts w:ascii="Consolas" w:hAnsi="Consolas"/>
          <w:lang w:val="en-US"/>
        </w:rPr>
      </w:pPr>
      <w:r w:rsidRPr="005B7BF3">
        <w:rPr>
          <w:rFonts w:ascii="Consolas" w:hAnsi="Consolas"/>
          <w:lang w:val="en-US"/>
        </w:rPr>
        <w:t>public async Task&lt;bool&gt; SaveChangesAsync() =&gt; await _db.SaveChangesAsync() &gt;= 0;</w:t>
      </w:r>
    </w:p>
    <w:p w14:paraId="795DA371" w14:textId="70EF5432" w:rsidR="00B75A55" w:rsidRDefault="00EF281C" w:rsidP="005D5658">
      <w:pPr>
        <w:pStyle w:val="ListParagraph"/>
      </w:pPr>
      <w:r>
        <w:t xml:space="preserve">Add </w:t>
      </w:r>
      <w:r w:rsidR="00B75A55">
        <w:t xml:space="preserve">a </w:t>
      </w:r>
      <w:r w:rsidR="00B75A55" w:rsidRPr="00416667">
        <w:rPr>
          <w:b/>
          <w:bCs/>
        </w:rPr>
        <w:t>using</w:t>
      </w:r>
      <w:r w:rsidR="00B75A55">
        <w:t xml:space="preserve"> statement for the </w:t>
      </w:r>
      <w:r w:rsidR="00B75A55" w:rsidRPr="00B75A55">
        <w:rPr>
          <w:b/>
          <w:bCs/>
        </w:rPr>
        <w:t>Todos.Data.</w:t>
      </w:r>
      <w:r w:rsidR="00B75A55">
        <w:rPr>
          <w:b/>
          <w:bCs/>
        </w:rPr>
        <w:t>Services</w:t>
      </w:r>
      <w:r w:rsidR="00B75A55">
        <w:t xml:space="preserve"> namespace in the </w:t>
      </w:r>
      <w:r w:rsidR="00B75A55" w:rsidRPr="00B75A55">
        <w:rPr>
          <w:i/>
          <w:iCs/>
        </w:rPr>
        <w:t>Usings.cs</w:t>
      </w:r>
      <w:r w:rsidR="00B75A55">
        <w:t xml:space="preserve"> file.</w:t>
      </w:r>
    </w:p>
    <w:p w14:paraId="533FFFA0" w14:textId="5B0FAE41" w:rsidR="008A2D51" w:rsidRDefault="008A2D51" w:rsidP="005D5658">
      <w:pPr>
        <w:pStyle w:val="ListParagraph"/>
      </w:pPr>
      <w:r>
        <w:t xml:space="preserve">Open the </w:t>
      </w:r>
      <w:r w:rsidRPr="008A2D51">
        <w:rPr>
          <w:i/>
          <w:iCs/>
        </w:rPr>
        <w:t>Program.cs</w:t>
      </w:r>
      <w:r>
        <w:t xml:space="preserve"> in the </w:t>
      </w:r>
      <w:r w:rsidR="00FB2071">
        <w:rPr>
          <w:i/>
          <w:iCs/>
        </w:rPr>
        <w:t>Todos.MiniAPI</w:t>
      </w:r>
      <w:r>
        <w:t xml:space="preserve"> project.</w:t>
      </w:r>
    </w:p>
    <w:p w14:paraId="593E8D11" w14:textId="23FC3DE7" w:rsidR="008A2D51" w:rsidRDefault="008A2D51" w:rsidP="005D5658">
      <w:pPr>
        <w:pStyle w:val="ListParagraph"/>
      </w:pPr>
      <w:r>
        <w:t xml:space="preserve">Add a method named </w:t>
      </w:r>
      <w:r>
        <w:rPr>
          <w:b/>
          <w:bCs/>
        </w:rPr>
        <w:t>RegisterServices</w:t>
      </w:r>
      <w:r>
        <w:t xml:space="preserve"> with an </w:t>
      </w:r>
      <w:r w:rsidRPr="008A2D51">
        <w:rPr>
          <w:b/>
          <w:bCs/>
        </w:rPr>
        <w:t>IServiceCollection</w:t>
      </w:r>
      <w:r>
        <w:t xml:space="preserve"> parameter named </w:t>
      </w:r>
      <w:r w:rsidRPr="008A2D51">
        <w:rPr>
          <w:b/>
          <w:bCs/>
        </w:rPr>
        <w:t>services</w:t>
      </w:r>
      <w:r>
        <w:t xml:space="preserve"> at the end of the file</w:t>
      </w:r>
      <w:r w:rsidR="000F3576">
        <w:t xml:space="preserve"> (above the </w:t>
      </w:r>
      <w:r w:rsidR="000F3576" w:rsidRPr="000F3576">
        <w:rPr>
          <w:b/>
          <w:bCs/>
        </w:rPr>
        <w:t>WeatherForecast</w:t>
      </w:r>
      <w:r w:rsidR="000F3576">
        <w:t xml:space="preserve"> record</w:t>
      </w:r>
      <w:r>
        <w:t>.</w:t>
      </w:r>
      <w:r w:rsidR="000F3576">
        <w:t>)</w:t>
      </w:r>
    </w:p>
    <w:p w14:paraId="432FC281" w14:textId="2CC924A3" w:rsidR="008A2D51" w:rsidRDefault="00643B9C" w:rsidP="005D5658">
      <w:pPr>
        <w:pStyle w:val="ListParagraph"/>
      </w:pPr>
      <w:r>
        <w:t xml:space="preserve">Register the </w:t>
      </w:r>
      <w:r w:rsidRPr="00643B9C">
        <w:rPr>
          <w:b/>
          <w:bCs/>
        </w:rPr>
        <w:t>DbService</w:t>
      </w:r>
      <w:r>
        <w:t xml:space="preserve"> class as a service inside the method so that the runtime can serve up objects of it when the class is injected into a constructor. The </w:t>
      </w:r>
      <w:r w:rsidRPr="00643B9C">
        <w:rPr>
          <w:b/>
          <w:bCs/>
        </w:rPr>
        <w:t>AddScoped</w:t>
      </w:r>
      <w:r>
        <w:t xml:space="preserve"> method creates a new object for each call to the API.</w:t>
      </w:r>
    </w:p>
    <w:p w14:paraId="02C9419D" w14:textId="77777777" w:rsidR="00643B9C" w:rsidRPr="00643B9C" w:rsidRDefault="00643B9C" w:rsidP="00643B9C">
      <w:pPr>
        <w:ind w:left="720"/>
        <w:rPr>
          <w:rFonts w:ascii="Consolas" w:hAnsi="Consolas"/>
          <w:lang w:val="en-US"/>
        </w:rPr>
      </w:pPr>
      <w:r w:rsidRPr="00643B9C">
        <w:rPr>
          <w:rFonts w:ascii="Consolas" w:hAnsi="Consolas"/>
          <w:lang w:val="en-US"/>
        </w:rPr>
        <w:t>void RegisterServices(IServiceCollection services)</w:t>
      </w:r>
    </w:p>
    <w:p w14:paraId="7DE6D5EF" w14:textId="77777777" w:rsidR="00643B9C" w:rsidRPr="00643B9C" w:rsidRDefault="00643B9C" w:rsidP="00643B9C">
      <w:pPr>
        <w:ind w:left="720"/>
        <w:rPr>
          <w:rFonts w:ascii="Consolas" w:hAnsi="Consolas"/>
          <w:lang w:val="en-US"/>
        </w:rPr>
      </w:pPr>
      <w:r w:rsidRPr="00643B9C">
        <w:rPr>
          <w:rFonts w:ascii="Consolas" w:hAnsi="Consolas"/>
          <w:lang w:val="en-US"/>
        </w:rPr>
        <w:t>{</w:t>
      </w:r>
    </w:p>
    <w:p w14:paraId="1BAA30FB" w14:textId="7DD9A0C3" w:rsidR="00643B9C" w:rsidRPr="00643B9C" w:rsidRDefault="00643B9C" w:rsidP="00643B9C">
      <w:pPr>
        <w:ind w:left="720"/>
        <w:rPr>
          <w:rFonts w:ascii="Consolas" w:hAnsi="Consolas"/>
          <w:lang w:val="en-US"/>
        </w:rPr>
      </w:pPr>
      <w:r w:rsidRPr="00643B9C">
        <w:rPr>
          <w:rFonts w:ascii="Consolas" w:hAnsi="Consolas"/>
          <w:lang w:val="en-US"/>
        </w:rPr>
        <w:t>    services.AddScoped&lt;DbService&gt;();</w:t>
      </w:r>
    </w:p>
    <w:p w14:paraId="1842DB03" w14:textId="77777777" w:rsidR="00643B9C" w:rsidRPr="00643B9C" w:rsidRDefault="00643B9C" w:rsidP="00643B9C">
      <w:pPr>
        <w:ind w:left="720"/>
        <w:rPr>
          <w:rFonts w:ascii="Consolas" w:eastAsia="Times New Roman" w:hAnsi="Consolas" w:cs="Times New Roman"/>
          <w:color w:val="000000"/>
          <w:kern w:val="0"/>
          <w:sz w:val="24"/>
          <w:szCs w:val="24"/>
          <w:lang w:eastAsia="sv-SE"/>
          <w14:ligatures w14:val="none"/>
        </w:rPr>
      </w:pPr>
      <w:r w:rsidRPr="00643B9C">
        <w:rPr>
          <w:rFonts w:ascii="Consolas" w:hAnsi="Consolas"/>
          <w:lang w:val="en-US"/>
        </w:rPr>
        <w:t>}</w:t>
      </w:r>
    </w:p>
    <w:p w14:paraId="04ED6BC2" w14:textId="2826B7C6" w:rsidR="00643B9C" w:rsidRDefault="00894D55" w:rsidP="005D5658">
      <w:pPr>
        <w:pStyle w:val="ListParagraph"/>
      </w:pPr>
      <w:r>
        <w:t xml:space="preserve">Call the </w:t>
      </w:r>
      <w:r>
        <w:rPr>
          <w:b/>
          <w:bCs/>
        </w:rPr>
        <w:t>RegisterServices</w:t>
      </w:r>
      <w:r>
        <w:t xml:space="preserve"> method above the </w:t>
      </w:r>
      <w:r w:rsidRPr="00894D55">
        <w:rPr>
          <w:b/>
          <w:bCs/>
        </w:rPr>
        <w:t>builder.Build</w:t>
      </w:r>
      <w:r>
        <w:t xml:space="preserve"> method call. </w:t>
      </w:r>
    </w:p>
    <w:p w14:paraId="49F21E0E" w14:textId="7AC2A1C2" w:rsidR="0077637E" w:rsidRDefault="0077637E" w:rsidP="005D5658">
      <w:pPr>
        <w:pStyle w:val="ListParagraph"/>
      </w:pPr>
      <w:r>
        <w:t xml:space="preserve">Open the </w:t>
      </w:r>
      <w:r w:rsidRPr="0077637E">
        <w:rPr>
          <w:i/>
          <w:iCs/>
        </w:rPr>
        <w:t>Usings.cs</w:t>
      </w:r>
      <w:r>
        <w:t xml:space="preserve"> in the </w:t>
      </w:r>
      <w:r w:rsidRPr="0077637E">
        <w:rPr>
          <w:i/>
          <w:iCs/>
        </w:rPr>
        <w:t>Todos.</w:t>
      </w:r>
      <w:r>
        <w:rPr>
          <w:i/>
          <w:iCs/>
        </w:rPr>
        <w:t>Mini</w:t>
      </w:r>
      <w:r w:rsidRPr="0077637E">
        <w:rPr>
          <w:i/>
          <w:iCs/>
        </w:rPr>
        <w:t>API</w:t>
      </w:r>
      <w:r>
        <w:t xml:space="preserve"> project and add a global </w:t>
      </w:r>
      <w:r w:rsidRPr="0077637E">
        <w:rPr>
          <w:b/>
          <w:bCs/>
        </w:rPr>
        <w:t>using</w:t>
      </w:r>
      <w:r>
        <w:t xml:space="preserve"> to the </w:t>
      </w:r>
      <w:r w:rsidR="00FB2071">
        <w:rPr>
          <w:b/>
          <w:bCs/>
        </w:rPr>
        <w:t>Data.Services</w:t>
      </w:r>
      <w:r>
        <w:t xml:space="preserve"> namespace.</w:t>
      </w:r>
    </w:p>
    <w:p w14:paraId="748424B8" w14:textId="17C49AEC" w:rsidR="00FB2071" w:rsidRPr="00FB2071" w:rsidRDefault="00FB2071" w:rsidP="00FB2071">
      <w:pPr>
        <w:ind w:left="720"/>
        <w:rPr>
          <w:rFonts w:ascii="Consolas" w:hAnsi="Consolas"/>
          <w:lang w:val="en-US"/>
        </w:rPr>
      </w:pPr>
      <w:r w:rsidRPr="00FB2071">
        <w:rPr>
          <w:rFonts w:ascii="Consolas" w:hAnsi="Consolas"/>
          <w:lang w:val="en-US"/>
        </w:rPr>
        <w:t>global using Todo</w:t>
      </w:r>
      <w:r>
        <w:rPr>
          <w:rFonts w:ascii="Consolas" w:hAnsi="Consolas"/>
          <w:lang w:val="en-US"/>
        </w:rPr>
        <w:t>s</w:t>
      </w:r>
      <w:r w:rsidRPr="00FB2071">
        <w:rPr>
          <w:rFonts w:ascii="Consolas" w:hAnsi="Consolas"/>
          <w:lang w:val="en-US"/>
        </w:rPr>
        <w:t>.Data.Services;</w:t>
      </w:r>
    </w:p>
    <w:p w14:paraId="620547A3" w14:textId="0961201A" w:rsidR="00556993" w:rsidRDefault="00556993" w:rsidP="005D5658">
      <w:pPr>
        <w:pStyle w:val="ListParagraph"/>
      </w:pPr>
      <w:r>
        <w:t xml:space="preserve">Execute the </w:t>
      </w:r>
      <w:r w:rsidRPr="002907AE">
        <w:rPr>
          <w:b/>
          <w:bCs/>
        </w:rPr>
        <w:t>dotnet build</w:t>
      </w:r>
      <w:r>
        <w:t xml:space="preserve"> </w:t>
      </w:r>
      <w:r w:rsidR="00C51BD3">
        <w:t>command</w:t>
      </w:r>
      <w:r>
        <w:t xml:space="preserve"> for the </w:t>
      </w:r>
      <w:r w:rsidRPr="002907AE">
        <w:rPr>
          <w:i/>
          <w:iCs/>
        </w:rPr>
        <w:t>Todos.Data</w:t>
      </w:r>
      <w:r>
        <w:t xml:space="preserve"> project and fix </w:t>
      </w:r>
      <w:r w:rsidR="00C51BD3">
        <w:t>any</w:t>
      </w:r>
      <w:r>
        <w:t xml:space="preserve"> errors.</w:t>
      </w:r>
    </w:p>
    <w:p w14:paraId="3FD1992E" w14:textId="77777777" w:rsidR="007B01B6" w:rsidRDefault="007B01B6">
      <w:pPr>
        <w:rPr>
          <w:rFonts w:asciiTheme="majorHAnsi" w:eastAsiaTheme="majorEastAsia" w:hAnsiTheme="majorHAnsi" w:cstheme="majorBidi"/>
          <w:spacing w:val="-10"/>
          <w:kern w:val="28"/>
          <w:sz w:val="56"/>
          <w:szCs w:val="56"/>
          <w:lang w:val="en-US"/>
        </w:rPr>
      </w:pPr>
      <w:r>
        <w:rPr>
          <w:lang w:val="en-US"/>
        </w:rPr>
        <w:br w:type="page"/>
      </w:r>
    </w:p>
    <w:p w14:paraId="210608D8" w14:textId="6015CFCB" w:rsidR="007B01B6" w:rsidRDefault="007B01B6" w:rsidP="007B01B6">
      <w:pPr>
        <w:pStyle w:val="Title"/>
        <w:rPr>
          <w:lang w:val="en-US"/>
        </w:rPr>
      </w:pPr>
      <w:r>
        <w:rPr>
          <w:lang w:val="en-US"/>
        </w:rPr>
        <w:lastRenderedPageBreak/>
        <w:t>3. The Mini API</w:t>
      </w:r>
    </w:p>
    <w:p w14:paraId="075A1F83" w14:textId="26224F1B" w:rsidR="00BC16B7" w:rsidRPr="00BC16B7" w:rsidRDefault="00BC16B7" w:rsidP="00BC16B7">
      <w:pPr>
        <w:rPr>
          <w:lang w:val="en-US"/>
        </w:rPr>
      </w:pPr>
      <w:r>
        <w:rPr>
          <w:lang w:val="en-US"/>
        </w:rPr>
        <w:t xml:space="preserve">You can register the API’s HTTP </w:t>
      </w:r>
      <w:r w:rsidR="005D5658">
        <w:rPr>
          <w:lang w:val="en-US"/>
        </w:rPr>
        <w:t>endpoints</w:t>
      </w:r>
      <w:r>
        <w:rPr>
          <w:lang w:val="en-US"/>
        </w:rPr>
        <w:t xml:space="preserve"> in the </w:t>
      </w:r>
      <w:r w:rsidRPr="00BC16B7">
        <w:rPr>
          <w:i/>
          <w:iCs/>
          <w:lang w:val="en-US"/>
        </w:rPr>
        <w:t>Program.cs</w:t>
      </w:r>
      <w:r>
        <w:rPr>
          <w:lang w:val="en-US"/>
        </w:rPr>
        <w:t xml:space="preserve"> file, but if you have many endpoints</w:t>
      </w:r>
      <w:r w:rsidR="005D5658">
        <w:rPr>
          <w:lang w:val="en-US"/>
        </w:rPr>
        <w:t>,</w:t>
      </w:r>
      <w:r>
        <w:rPr>
          <w:lang w:val="en-US"/>
        </w:rPr>
        <w:t xml:space="preserve"> it can get messy </w:t>
      </w:r>
      <w:r w:rsidR="005D5658">
        <w:rPr>
          <w:lang w:val="en-US"/>
        </w:rPr>
        <w:t>quickly</w:t>
      </w:r>
      <w:r>
        <w:rPr>
          <w:lang w:val="en-US"/>
        </w:rPr>
        <w:t>. To avoid this</w:t>
      </w:r>
      <w:r w:rsidR="005D5658">
        <w:rPr>
          <w:lang w:val="en-US"/>
        </w:rPr>
        <w:t>,</w:t>
      </w:r>
      <w:r>
        <w:rPr>
          <w:lang w:val="en-US"/>
        </w:rPr>
        <w:t xml:space="preserve"> you can create reusable services for each entity the API handles, which is what we’ll implement.</w:t>
      </w:r>
    </w:p>
    <w:p w14:paraId="5585863F" w14:textId="7D188D3B" w:rsidR="00286B8F" w:rsidRDefault="00E530A8" w:rsidP="00E530A8">
      <w:pPr>
        <w:pStyle w:val="Heading1"/>
        <w:rPr>
          <w:lang w:val="en-US"/>
        </w:rPr>
      </w:pPr>
      <w:r w:rsidRPr="00E530A8">
        <w:rPr>
          <w:lang w:val="en-US"/>
        </w:rPr>
        <w:t xml:space="preserve">Configure </w:t>
      </w:r>
      <w:r w:rsidR="001657FD">
        <w:rPr>
          <w:lang w:val="en-US"/>
        </w:rPr>
        <w:t>CORS</w:t>
      </w:r>
    </w:p>
    <w:p w14:paraId="6DB1EF46" w14:textId="46FCE834" w:rsidR="00D54A49" w:rsidRPr="00D54A49" w:rsidRDefault="005D5658" w:rsidP="00D54A49">
      <w:pPr>
        <w:rPr>
          <w:lang w:val="en-US"/>
        </w:rPr>
      </w:pPr>
      <w:r>
        <w:rPr>
          <w:lang w:val="en-US"/>
        </w:rPr>
        <w:t xml:space="preserve">You </w:t>
      </w:r>
      <w:r w:rsidRPr="00D54A49">
        <w:rPr>
          <w:lang w:val="en-US"/>
        </w:rPr>
        <w:t xml:space="preserve">must </w:t>
      </w:r>
      <w:r>
        <w:rPr>
          <w:lang w:val="en-US"/>
        </w:rPr>
        <w:t>enable</w:t>
      </w:r>
      <w:r w:rsidRPr="00D54A49">
        <w:rPr>
          <w:lang w:val="en-US"/>
        </w:rPr>
        <w:t xml:space="preserve"> </w:t>
      </w:r>
      <w:r w:rsidR="00D54A49" w:rsidRPr="00D54A49">
        <w:rPr>
          <w:lang w:val="en-US"/>
        </w:rPr>
        <w:t xml:space="preserve">CORS (Cross-Origin Resource Sharing) to </w:t>
      </w:r>
      <w:r w:rsidR="00D54A49">
        <w:rPr>
          <w:lang w:val="en-US"/>
        </w:rPr>
        <w:t xml:space="preserve">allow applications </w:t>
      </w:r>
      <w:r>
        <w:rPr>
          <w:lang w:val="en-US"/>
        </w:rPr>
        <w:t>to call</w:t>
      </w:r>
      <w:r w:rsidR="00D54A49" w:rsidRPr="00D54A49">
        <w:rPr>
          <w:lang w:val="en-US"/>
        </w:rPr>
        <w:t xml:space="preserve"> the API.</w:t>
      </w:r>
    </w:p>
    <w:p w14:paraId="5BE1E399" w14:textId="4D2F7E3E" w:rsidR="00E530A8" w:rsidRDefault="00E530A8" w:rsidP="005D5658">
      <w:pPr>
        <w:pStyle w:val="ListParagraph"/>
        <w:numPr>
          <w:ilvl w:val="0"/>
          <w:numId w:val="22"/>
        </w:numPr>
      </w:pPr>
      <w:r>
        <w:t xml:space="preserve">Open the </w:t>
      </w:r>
      <w:r w:rsidR="00D54A49" w:rsidRPr="005D5658">
        <w:rPr>
          <w:i/>
          <w:iCs/>
        </w:rPr>
        <w:t>P</w:t>
      </w:r>
      <w:r w:rsidRPr="005D5658">
        <w:rPr>
          <w:i/>
          <w:iCs/>
        </w:rPr>
        <w:t>orgram.cs</w:t>
      </w:r>
      <w:r>
        <w:t xml:space="preserve"> file in the </w:t>
      </w:r>
      <w:r w:rsidR="00B14892">
        <w:rPr>
          <w:i/>
          <w:iCs/>
        </w:rPr>
        <w:t>Todos.MiniAPI</w:t>
      </w:r>
      <w:r>
        <w:t xml:space="preserve"> project to configure access for any application</w:t>
      </w:r>
      <w:r w:rsidR="005C339E">
        <w:t xml:space="preserve"> (normally</w:t>
      </w:r>
      <w:r w:rsidR="001657FD">
        <w:t>,</w:t>
      </w:r>
      <w:r w:rsidR="005C339E">
        <w:t xml:space="preserve"> you only give access to specific domains or subdomains</w:t>
      </w:r>
      <w:r>
        <w:t>.</w:t>
      </w:r>
      <w:r w:rsidR="005C339E">
        <w:t>)</w:t>
      </w:r>
      <w:r>
        <w:t xml:space="preserve"> Add the </w:t>
      </w:r>
      <w:r w:rsidR="00C51BD3">
        <w:t>configuration</w:t>
      </w:r>
      <w:r>
        <w:t xml:space="preserve"> above the </w:t>
      </w:r>
      <w:r w:rsidRPr="005D5658">
        <w:rPr>
          <w:b/>
          <w:bCs/>
        </w:rPr>
        <w:t>builder.Build</w:t>
      </w:r>
      <w:r>
        <w:t xml:space="preserve"> method call.</w:t>
      </w:r>
    </w:p>
    <w:p w14:paraId="7DD7CCAF" w14:textId="77777777" w:rsidR="00E530A8" w:rsidRPr="00E530A8" w:rsidRDefault="00E530A8" w:rsidP="00E530A8">
      <w:pPr>
        <w:ind w:left="720"/>
        <w:rPr>
          <w:rFonts w:ascii="Consolas" w:hAnsi="Consolas"/>
          <w:lang w:val="en-US"/>
        </w:rPr>
      </w:pPr>
      <w:r w:rsidRPr="00E530A8">
        <w:rPr>
          <w:rFonts w:ascii="Consolas" w:hAnsi="Consolas"/>
          <w:lang w:val="en-US"/>
        </w:rPr>
        <w:t>builder.Services.AddCors(policy =&gt; {</w:t>
      </w:r>
    </w:p>
    <w:p w14:paraId="5AD4558D" w14:textId="77777777" w:rsidR="00E530A8" w:rsidRPr="00E530A8" w:rsidRDefault="00E530A8" w:rsidP="00E530A8">
      <w:pPr>
        <w:ind w:left="720"/>
        <w:rPr>
          <w:rFonts w:ascii="Consolas" w:hAnsi="Consolas"/>
          <w:lang w:val="en-US"/>
        </w:rPr>
      </w:pPr>
      <w:r w:rsidRPr="00E530A8">
        <w:rPr>
          <w:rFonts w:ascii="Consolas" w:hAnsi="Consolas"/>
          <w:lang w:val="en-US"/>
        </w:rPr>
        <w:t>    policy.AddPolicy("CorsAllAccessPolicy", opt =&gt;</w:t>
      </w:r>
    </w:p>
    <w:p w14:paraId="1EE2E55B" w14:textId="77777777" w:rsidR="00E530A8" w:rsidRPr="00E530A8" w:rsidRDefault="00E530A8" w:rsidP="00E530A8">
      <w:pPr>
        <w:ind w:left="720"/>
        <w:rPr>
          <w:rFonts w:ascii="Consolas" w:hAnsi="Consolas"/>
          <w:lang w:val="en-US"/>
        </w:rPr>
      </w:pPr>
      <w:r w:rsidRPr="00E530A8">
        <w:rPr>
          <w:rFonts w:ascii="Consolas" w:hAnsi="Consolas"/>
          <w:lang w:val="en-US"/>
        </w:rPr>
        <w:t>        opt.AllowAnyOrigin()</w:t>
      </w:r>
    </w:p>
    <w:p w14:paraId="01859374" w14:textId="77777777" w:rsidR="00E530A8" w:rsidRPr="00E530A8" w:rsidRDefault="00E530A8" w:rsidP="00E530A8">
      <w:pPr>
        <w:ind w:left="720"/>
        <w:rPr>
          <w:rFonts w:ascii="Consolas" w:hAnsi="Consolas"/>
          <w:lang w:val="en-US"/>
        </w:rPr>
      </w:pPr>
      <w:r w:rsidRPr="00E530A8">
        <w:rPr>
          <w:rFonts w:ascii="Consolas" w:hAnsi="Consolas"/>
          <w:lang w:val="en-US"/>
        </w:rPr>
        <w:t>           .AllowAnyHeader()</w:t>
      </w:r>
    </w:p>
    <w:p w14:paraId="7C766FE0" w14:textId="77777777" w:rsidR="00E530A8" w:rsidRPr="00E530A8" w:rsidRDefault="00E530A8" w:rsidP="00E530A8">
      <w:pPr>
        <w:ind w:left="720"/>
        <w:rPr>
          <w:rFonts w:ascii="Consolas" w:hAnsi="Consolas"/>
          <w:lang w:val="en-US"/>
        </w:rPr>
      </w:pPr>
      <w:r w:rsidRPr="00E530A8">
        <w:rPr>
          <w:rFonts w:ascii="Consolas" w:hAnsi="Consolas"/>
          <w:lang w:val="en-US"/>
        </w:rPr>
        <w:t>           .AllowAnyMethod()</w:t>
      </w:r>
    </w:p>
    <w:p w14:paraId="66AEE10E" w14:textId="77777777" w:rsidR="00E530A8" w:rsidRPr="00E530A8" w:rsidRDefault="00E530A8" w:rsidP="00E530A8">
      <w:pPr>
        <w:ind w:left="720"/>
        <w:rPr>
          <w:rFonts w:ascii="Consolas" w:hAnsi="Consolas"/>
          <w:lang w:val="en-US"/>
        </w:rPr>
      </w:pPr>
      <w:r w:rsidRPr="00E530A8">
        <w:rPr>
          <w:rFonts w:ascii="Consolas" w:hAnsi="Consolas"/>
          <w:lang w:val="en-US"/>
        </w:rPr>
        <w:t>    );</w:t>
      </w:r>
    </w:p>
    <w:p w14:paraId="5DFCC50E" w14:textId="77777777" w:rsidR="00E530A8" w:rsidRPr="00E530A8" w:rsidRDefault="00E530A8" w:rsidP="00E530A8">
      <w:pPr>
        <w:ind w:left="720"/>
        <w:rPr>
          <w:rFonts w:ascii="Consolas" w:hAnsi="Consolas"/>
          <w:lang w:val="en-US"/>
        </w:rPr>
      </w:pPr>
      <w:r w:rsidRPr="00E530A8">
        <w:rPr>
          <w:rFonts w:ascii="Consolas" w:hAnsi="Consolas"/>
          <w:lang w:val="en-US"/>
        </w:rPr>
        <w:t>});</w:t>
      </w:r>
    </w:p>
    <w:p w14:paraId="1AED9C87" w14:textId="53A58936" w:rsidR="00E530A8" w:rsidRDefault="00931E1A" w:rsidP="005D5658">
      <w:pPr>
        <w:pStyle w:val="ListParagraph"/>
      </w:pPr>
      <w:r>
        <w:t xml:space="preserve">Use the </w:t>
      </w:r>
      <w:r w:rsidR="00C51BD3">
        <w:t>previous configuration when adding the CORS middleware</w:t>
      </w:r>
      <w:r>
        <w:t xml:space="preserve"> above the </w:t>
      </w:r>
      <w:r w:rsidRPr="002907AE">
        <w:rPr>
          <w:b/>
          <w:bCs/>
        </w:rPr>
        <w:t>app.Run</w:t>
      </w:r>
      <w:r>
        <w:t xml:space="preserve"> method call.</w:t>
      </w:r>
    </w:p>
    <w:p w14:paraId="68C06CB7" w14:textId="77777777" w:rsidR="00931E1A" w:rsidRPr="00931E1A" w:rsidRDefault="00931E1A" w:rsidP="00931E1A">
      <w:pPr>
        <w:ind w:left="720"/>
        <w:rPr>
          <w:rFonts w:ascii="Consolas" w:hAnsi="Consolas"/>
          <w:lang w:val="en-US"/>
        </w:rPr>
      </w:pPr>
      <w:r w:rsidRPr="00931E1A">
        <w:rPr>
          <w:rFonts w:ascii="Consolas" w:hAnsi="Consolas"/>
          <w:lang w:val="en-US"/>
        </w:rPr>
        <w:t>app.UseCors("CorsAllAccessPolicy");</w:t>
      </w:r>
    </w:p>
    <w:p w14:paraId="3D019408" w14:textId="264CD50E" w:rsidR="00187836" w:rsidRDefault="00187836" w:rsidP="00187836">
      <w:pPr>
        <w:pStyle w:val="Heading1"/>
        <w:rPr>
          <w:lang w:val="en-US"/>
        </w:rPr>
      </w:pPr>
      <w:r>
        <w:rPr>
          <w:lang w:val="en-US"/>
        </w:rPr>
        <w:t>Adding the ApiExtensions Class</w:t>
      </w:r>
    </w:p>
    <w:p w14:paraId="517A0CEA" w14:textId="537464B0" w:rsidR="00187836" w:rsidRDefault="00187836" w:rsidP="00187836">
      <w:pPr>
        <w:rPr>
          <w:lang w:val="en-US"/>
        </w:rPr>
      </w:pPr>
      <w:r>
        <w:rPr>
          <w:lang w:val="en-US"/>
        </w:rPr>
        <w:t xml:space="preserve">Instead of duplicating code in all the endpoint classes you add later, reuse the endpoint registration code through extension methods that </w:t>
      </w:r>
      <w:r w:rsidR="001C0B3F">
        <w:rPr>
          <w:lang w:val="en-US"/>
        </w:rPr>
        <w:t>call the database when an endpoint</w:t>
      </w:r>
      <w:r>
        <w:rPr>
          <w:lang w:val="en-US"/>
        </w:rPr>
        <w:t xml:space="preserve"> is called from another application.</w:t>
      </w:r>
      <w:r w:rsidR="00CB5651">
        <w:rPr>
          <w:lang w:val="en-US"/>
        </w:rPr>
        <w:t xml:space="preserve"> </w:t>
      </w:r>
    </w:p>
    <w:p w14:paraId="524E45F2" w14:textId="7F8206DE" w:rsidR="00187836" w:rsidRDefault="00187836" w:rsidP="00187836">
      <w:pPr>
        <w:pStyle w:val="ListParagraph"/>
        <w:numPr>
          <w:ilvl w:val="0"/>
          <w:numId w:val="34"/>
        </w:numPr>
      </w:pPr>
      <w:r>
        <w:t xml:space="preserve">Add a folder named </w:t>
      </w:r>
      <w:r w:rsidR="0065137E" w:rsidRPr="0065137E">
        <w:rPr>
          <w:i/>
          <w:iCs/>
        </w:rPr>
        <w:t>Extensions</w:t>
      </w:r>
      <w:r>
        <w:t xml:space="preserve"> to the </w:t>
      </w:r>
      <w:r w:rsidRPr="00187836">
        <w:rPr>
          <w:i/>
          <w:iCs/>
        </w:rPr>
        <w:t>Todos.MiniAPI</w:t>
      </w:r>
      <w:r>
        <w:t xml:space="preserve"> project.</w:t>
      </w:r>
    </w:p>
    <w:p w14:paraId="46A28DC3" w14:textId="5ECAC38B" w:rsidR="0065137E" w:rsidRPr="00376438" w:rsidRDefault="0065137E" w:rsidP="0065137E">
      <w:pPr>
        <w:pStyle w:val="ListParagraph"/>
        <w:numPr>
          <w:ilvl w:val="0"/>
          <w:numId w:val="34"/>
        </w:numPr>
      </w:pPr>
      <w:r>
        <w:t xml:space="preserve">Add the </w:t>
      </w:r>
      <w:r w:rsidR="00B14892">
        <w:rPr>
          <w:b/>
          <w:bCs/>
        </w:rPr>
        <w:t>Todos.MiniAPI</w:t>
      </w:r>
      <w:r w:rsidRPr="0065137E">
        <w:rPr>
          <w:b/>
          <w:bCs/>
        </w:rPr>
        <w:t>.</w:t>
      </w:r>
      <w:r>
        <w:rPr>
          <w:b/>
          <w:bCs/>
        </w:rPr>
        <w:t>Extensions</w:t>
      </w:r>
      <w:r>
        <w:t xml:space="preserve"> to the file.</w:t>
      </w:r>
    </w:p>
    <w:p w14:paraId="6EDDE3D6" w14:textId="7D3DA19A" w:rsidR="0065137E" w:rsidRDefault="0065137E" w:rsidP="00187836">
      <w:pPr>
        <w:pStyle w:val="ListParagraph"/>
        <w:numPr>
          <w:ilvl w:val="0"/>
          <w:numId w:val="34"/>
        </w:numPr>
      </w:pPr>
      <w:r>
        <w:t xml:space="preserve">Add a </w:t>
      </w:r>
      <w:r w:rsidRPr="0065137E">
        <w:rPr>
          <w:b/>
          <w:bCs/>
        </w:rPr>
        <w:t>public static</w:t>
      </w:r>
      <w:r>
        <w:t xml:space="preserve"> class named </w:t>
      </w:r>
      <w:r w:rsidRPr="0065137E">
        <w:rPr>
          <w:b/>
          <w:bCs/>
        </w:rPr>
        <w:t>ApiExtensions</w:t>
      </w:r>
      <w:r>
        <w:t xml:space="preserve"> to the folder. Extension methods must be placed in a </w:t>
      </w:r>
      <w:r w:rsidRPr="0065137E">
        <w:rPr>
          <w:b/>
          <w:bCs/>
        </w:rPr>
        <w:t>public static</w:t>
      </w:r>
      <w:r>
        <w:t xml:space="preserve"> class.</w:t>
      </w:r>
    </w:p>
    <w:p w14:paraId="102039A4" w14:textId="4A35936F" w:rsidR="0065137E" w:rsidRDefault="0065137E" w:rsidP="0065137E">
      <w:pPr>
        <w:pStyle w:val="ListParagraph"/>
        <w:numPr>
          <w:ilvl w:val="0"/>
          <w:numId w:val="34"/>
        </w:numPr>
      </w:pPr>
      <w:r>
        <w:t xml:space="preserve">Add a global </w:t>
      </w:r>
      <w:r w:rsidRPr="0065137E">
        <w:rPr>
          <w:b/>
          <w:bCs/>
        </w:rPr>
        <w:t>using</w:t>
      </w:r>
      <w:r>
        <w:t xml:space="preserve"> to the namespace in the </w:t>
      </w:r>
      <w:r w:rsidRPr="0065137E">
        <w:rPr>
          <w:i/>
          <w:iCs/>
        </w:rPr>
        <w:t>Usings.cs</w:t>
      </w:r>
      <w:r>
        <w:t xml:space="preserve"> file.</w:t>
      </w:r>
    </w:p>
    <w:p w14:paraId="2B5DFC5E" w14:textId="110EB8EF" w:rsidR="00DF5EE6" w:rsidRDefault="00DF5EE6" w:rsidP="00DF5EE6">
      <w:pPr>
        <w:pStyle w:val="Heading1"/>
        <w:rPr>
          <w:lang w:val="en-US"/>
        </w:rPr>
      </w:pPr>
      <w:r>
        <w:rPr>
          <w:lang w:val="en-US"/>
        </w:rPr>
        <w:t xml:space="preserve">Adding the </w:t>
      </w:r>
      <w:r w:rsidR="00AF65F5">
        <w:rPr>
          <w:lang w:val="en-US"/>
        </w:rPr>
        <w:t xml:space="preserve">HttpSingleAsync Method to the </w:t>
      </w:r>
      <w:r>
        <w:rPr>
          <w:lang w:val="en-US"/>
        </w:rPr>
        <w:t>ApiExtensions Class</w:t>
      </w:r>
    </w:p>
    <w:p w14:paraId="4FA77C83" w14:textId="0B906DC8" w:rsidR="00DF5EE6" w:rsidRDefault="00DF5EE6" w:rsidP="00DF5EE6">
      <w:pPr>
        <w:rPr>
          <w:lang w:val="en-US"/>
        </w:rPr>
      </w:pPr>
      <w:r w:rsidRPr="001C0B3F">
        <w:rPr>
          <w:b/>
          <w:bCs/>
          <w:lang w:val="en-US"/>
        </w:rPr>
        <w:t>IResult</w:t>
      </w:r>
      <w:r w:rsidR="00AF65F5">
        <w:rPr>
          <w:b/>
          <w:bCs/>
          <w:lang w:val="en-US"/>
        </w:rPr>
        <w:t>,</w:t>
      </w:r>
      <w:r>
        <w:rPr>
          <w:lang w:val="en-US"/>
        </w:rPr>
        <w:t xml:space="preserve"> the </w:t>
      </w:r>
      <w:r w:rsidR="00AF65F5">
        <w:rPr>
          <w:lang w:val="en-US"/>
        </w:rPr>
        <w:t>method’s</w:t>
      </w:r>
      <w:r>
        <w:rPr>
          <w:lang w:val="en-US"/>
        </w:rPr>
        <w:t xml:space="preserve"> return type</w:t>
      </w:r>
      <w:r w:rsidR="00AF65F5">
        <w:rPr>
          <w:lang w:val="en-US"/>
        </w:rPr>
        <w:t>,</w:t>
      </w:r>
      <w:r>
        <w:rPr>
          <w:lang w:val="en-US"/>
        </w:rPr>
        <w:t xml:space="preserve"> is a special interface that returns a response object with the relevant data (applicable) from the API. </w:t>
      </w:r>
    </w:p>
    <w:p w14:paraId="676089AD" w14:textId="77777777" w:rsidR="00DF5EE6" w:rsidRDefault="00DF5EE6" w:rsidP="00DF5EE6">
      <w:pPr>
        <w:pStyle w:val="ListParagraph"/>
        <w:numPr>
          <w:ilvl w:val="0"/>
          <w:numId w:val="35"/>
        </w:numPr>
      </w:pPr>
      <w:r>
        <w:t xml:space="preserve">Add a folder named </w:t>
      </w:r>
      <w:r w:rsidRPr="00DF5EE6">
        <w:rPr>
          <w:i/>
          <w:iCs/>
        </w:rPr>
        <w:t>Extensions</w:t>
      </w:r>
      <w:r>
        <w:t xml:space="preserve"> to the </w:t>
      </w:r>
      <w:r w:rsidRPr="00DF5EE6">
        <w:rPr>
          <w:i/>
          <w:iCs/>
        </w:rPr>
        <w:t>Todos.MiniAPI</w:t>
      </w:r>
      <w:r>
        <w:t xml:space="preserve"> project.</w:t>
      </w:r>
    </w:p>
    <w:p w14:paraId="7D8E94C0" w14:textId="6206FA56" w:rsidR="00DF5EE6" w:rsidRPr="00376438" w:rsidRDefault="00DF5EE6" w:rsidP="00DF5EE6">
      <w:pPr>
        <w:pStyle w:val="ListParagraph"/>
        <w:numPr>
          <w:ilvl w:val="0"/>
          <w:numId w:val="34"/>
        </w:numPr>
      </w:pPr>
      <w:r>
        <w:t xml:space="preserve">Add the </w:t>
      </w:r>
      <w:r w:rsidRPr="0065137E">
        <w:rPr>
          <w:b/>
          <w:bCs/>
        </w:rPr>
        <w:t>Todo</w:t>
      </w:r>
      <w:r w:rsidR="00B14892">
        <w:rPr>
          <w:b/>
          <w:bCs/>
        </w:rPr>
        <w:t>s.</w:t>
      </w:r>
      <w:r w:rsidRPr="0065137E">
        <w:rPr>
          <w:b/>
          <w:bCs/>
        </w:rPr>
        <w:t>MiniAPI.</w:t>
      </w:r>
      <w:r>
        <w:rPr>
          <w:b/>
          <w:bCs/>
        </w:rPr>
        <w:t>Extensions</w:t>
      </w:r>
      <w:r>
        <w:t xml:space="preserve"> </w:t>
      </w:r>
      <w:r w:rsidR="00FF6D44">
        <w:t xml:space="preserve">namespace </w:t>
      </w:r>
      <w:r>
        <w:t>to the file.</w:t>
      </w:r>
    </w:p>
    <w:p w14:paraId="61ED80F6" w14:textId="77777777" w:rsidR="00DF5EE6" w:rsidRDefault="00DF5EE6" w:rsidP="00DF5EE6">
      <w:pPr>
        <w:pStyle w:val="ListParagraph"/>
        <w:numPr>
          <w:ilvl w:val="0"/>
          <w:numId w:val="34"/>
        </w:numPr>
      </w:pPr>
      <w:r>
        <w:lastRenderedPageBreak/>
        <w:t xml:space="preserve">Add a </w:t>
      </w:r>
      <w:r w:rsidRPr="0065137E">
        <w:rPr>
          <w:b/>
          <w:bCs/>
        </w:rPr>
        <w:t>public static</w:t>
      </w:r>
      <w:r>
        <w:t xml:space="preserve"> class named </w:t>
      </w:r>
      <w:r w:rsidRPr="0065137E">
        <w:rPr>
          <w:b/>
          <w:bCs/>
        </w:rPr>
        <w:t>ApiExtensions</w:t>
      </w:r>
      <w:r>
        <w:t xml:space="preserve"> to the folder. Extension methods must be placed in a </w:t>
      </w:r>
      <w:r w:rsidRPr="0065137E">
        <w:rPr>
          <w:b/>
          <w:bCs/>
        </w:rPr>
        <w:t>public static</w:t>
      </w:r>
      <w:r>
        <w:t xml:space="preserve"> class.</w:t>
      </w:r>
    </w:p>
    <w:p w14:paraId="6F7936E7" w14:textId="77777777" w:rsidR="00DF5EE6" w:rsidRDefault="00DF5EE6" w:rsidP="00DF5EE6">
      <w:pPr>
        <w:pStyle w:val="ListParagraph"/>
        <w:numPr>
          <w:ilvl w:val="0"/>
          <w:numId w:val="34"/>
        </w:numPr>
      </w:pPr>
      <w:r>
        <w:t xml:space="preserve">Add an asynchronous generic </w:t>
      </w:r>
      <w:r w:rsidRPr="0065137E">
        <w:rPr>
          <w:b/>
          <w:bCs/>
        </w:rPr>
        <w:t>public static</w:t>
      </w:r>
      <w:r>
        <w:t xml:space="preserve"> method named </w:t>
      </w:r>
      <w:r>
        <w:rPr>
          <w:b/>
          <w:bCs/>
        </w:rPr>
        <w:t>HttpSingleAsync</w:t>
      </w:r>
      <w:r>
        <w:t xml:space="preserve"> defined by the generic </w:t>
      </w:r>
      <w:r w:rsidRPr="001C0B3F">
        <w:rPr>
          <w:b/>
          <w:bCs/>
        </w:rPr>
        <w:t>TEntity</w:t>
      </w:r>
      <w:r>
        <w:t xml:space="preserve"> and </w:t>
      </w:r>
      <w:r w:rsidRPr="001C0B3F">
        <w:rPr>
          <w:b/>
          <w:bCs/>
        </w:rPr>
        <w:t>TDto</w:t>
      </w:r>
      <w:r>
        <w:t xml:space="preserve"> types and return an </w:t>
      </w:r>
      <w:r w:rsidRPr="001C0B3F">
        <w:rPr>
          <w:b/>
          <w:bCs/>
        </w:rPr>
        <w:t>IResult</w:t>
      </w:r>
      <w:r>
        <w:t xml:space="preserve"> to the class.</w:t>
      </w:r>
    </w:p>
    <w:p w14:paraId="183C3E72" w14:textId="77777777" w:rsidR="00DF5EE6" w:rsidRDefault="00DF5EE6" w:rsidP="00DF5EE6">
      <w:pPr>
        <w:pStyle w:val="ListParagraph"/>
        <w:numPr>
          <w:ilvl w:val="1"/>
          <w:numId w:val="34"/>
        </w:numPr>
      </w:pPr>
      <w:r>
        <w:t xml:space="preserve">Pass in an object of the </w:t>
      </w:r>
      <w:r w:rsidRPr="00CB5651">
        <w:rPr>
          <w:b/>
          <w:bCs/>
        </w:rPr>
        <w:t>DbService</w:t>
      </w:r>
      <w:r>
        <w:t xml:space="preserve"> class to gain access to the database. </w:t>
      </w:r>
    </w:p>
    <w:p w14:paraId="5A345F13" w14:textId="4D7EB752" w:rsidR="00DF5EE6" w:rsidRDefault="00DF5EE6" w:rsidP="00DF5EE6">
      <w:pPr>
        <w:pStyle w:val="ListParagraph"/>
        <w:numPr>
          <w:ilvl w:val="1"/>
          <w:numId w:val="34"/>
        </w:numPr>
      </w:pPr>
      <w:r>
        <w:t xml:space="preserve">Pass in the </w:t>
      </w:r>
      <w:r w:rsidR="00D36776">
        <w:t xml:space="preserve">resource's (a record’s) id </w:t>
      </w:r>
      <w:r>
        <w:t>to fetch as an int parameter.</w:t>
      </w:r>
    </w:p>
    <w:p w14:paraId="26303691" w14:textId="77777777" w:rsidR="00DF5EE6" w:rsidRPr="001C0B3F" w:rsidRDefault="00DF5EE6" w:rsidP="00DF5EE6">
      <w:pPr>
        <w:ind w:left="720"/>
        <w:rPr>
          <w:rFonts w:ascii="Consolas" w:hAnsi="Consolas"/>
          <w:lang w:val="en-US"/>
        </w:rPr>
      </w:pPr>
      <w:r w:rsidRPr="001C0B3F">
        <w:rPr>
          <w:rFonts w:ascii="Consolas" w:hAnsi="Consolas"/>
          <w:lang w:val="en-US"/>
        </w:rPr>
        <w:t>public static async Task&lt;IResult&gt; HttpSingleAsync&lt;TEntity, TDto&gt;( DbService db, int id) where TEntity : class, IEntity where TDto : class { }</w:t>
      </w:r>
    </w:p>
    <w:p w14:paraId="22AA2A46" w14:textId="77777777" w:rsidR="00DF5EE6" w:rsidRDefault="00DF5EE6" w:rsidP="00DF5EE6">
      <w:pPr>
        <w:pStyle w:val="ListParagraph"/>
        <w:numPr>
          <w:ilvl w:val="0"/>
          <w:numId w:val="34"/>
        </w:numPr>
      </w:pPr>
      <w:r>
        <w:t xml:space="preserve">Await the result from a call to the </w:t>
      </w:r>
      <w:r w:rsidRPr="00903ACD">
        <w:rPr>
          <w:b/>
          <w:bCs/>
        </w:rPr>
        <w:t>DbService’s</w:t>
      </w:r>
      <w:r>
        <w:t xml:space="preserve"> </w:t>
      </w:r>
      <w:r w:rsidRPr="00903ACD">
        <w:rPr>
          <w:b/>
          <w:bCs/>
        </w:rPr>
        <w:t>SingleAsync</w:t>
      </w:r>
      <w:r>
        <w:t xml:space="preserve"> method inside the </w:t>
      </w:r>
      <w:r w:rsidRPr="00903ACD">
        <w:rPr>
          <w:b/>
          <w:bCs/>
        </w:rPr>
        <w:t>HttpSingleAsync</w:t>
      </w:r>
      <w:r>
        <w:t xml:space="preserve"> method to fetch the resource from the database. Store the resource in a variable named </w:t>
      </w:r>
      <w:r w:rsidRPr="00903ACD">
        <w:rPr>
          <w:b/>
          <w:bCs/>
        </w:rPr>
        <w:t>result</w:t>
      </w:r>
      <w:r>
        <w:t>.</w:t>
      </w:r>
    </w:p>
    <w:p w14:paraId="752491D9" w14:textId="77777777" w:rsidR="00DF5EE6" w:rsidRDefault="00DF5EE6" w:rsidP="00DF5EE6">
      <w:pPr>
        <w:pStyle w:val="ListParagraph"/>
        <w:numPr>
          <w:ilvl w:val="0"/>
          <w:numId w:val="34"/>
        </w:numPr>
      </w:pPr>
      <w:r>
        <w:t xml:space="preserve">Return the HTTP not found (404) result by returning the result from a call to the predefined </w:t>
      </w:r>
      <w:r w:rsidRPr="00903ACD">
        <w:rPr>
          <w:b/>
          <w:bCs/>
        </w:rPr>
        <w:t>Results.NotFound</w:t>
      </w:r>
      <w:r>
        <w:t xml:space="preserve"> response method.</w:t>
      </w:r>
    </w:p>
    <w:p w14:paraId="16FC2A8B" w14:textId="133D617E" w:rsidR="00DF5EE6" w:rsidRDefault="00DF5EE6" w:rsidP="00DF5EE6">
      <w:pPr>
        <w:pStyle w:val="ListParagraph"/>
        <w:numPr>
          <w:ilvl w:val="0"/>
          <w:numId w:val="34"/>
        </w:numPr>
      </w:pPr>
      <w:r>
        <w:t xml:space="preserve">Return the record </w:t>
      </w:r>
      <w:r w:rsidR="00AF65F5">
        <w:t>from</w:t>
      </w:r>
      <w:r>
        <w:t xml:space="preserve"> the </w:t>
      </w:r>
      <w:r w:rsidRPr="00903ACD">
        <w:rPr>
          <w:b/>
          <w:bCs/>
        </w:rPr>
        <w:t>result</w:t>
      </w:r>
      <w:r>
        <w:t xml:space="preserve"> variable by returning a call to the </w:t>
      </w:r>
      <w:r>
        <w:rPr>
          <w:b/>
          <w:bCs/>
        </w:rPr>
        <w:t>Results</w:t>
      </w:r>
      <w:r w:rsidRPr="00903ACD">
        <w:rPr>
          <w:b/>
          <w:bCs/>
        </w:rPr>
        <w:t>.Ok</w:t>
      </w:r>
      <w:r>
        <w:t xml:space="preserve"> method, passing it the </w:t>
      </w:r>
      <w:r w:rsidRPr="00903ACD">
        <w:rPr>
          <w:b/>
          <w:bCs/>
        </w:rPr>
        <w:t>result</w:t>
      </w:r>
      <w:r>
        <w:t xml:space="preserve"> variable.</w:t>
      </w:r>
    </w:p>
    <w:p w14:paraId="13366E8F" w14:textId="156D6239" w:rsidR="00B14892" w:rsidRPr="00376438" w:rsidRDefault="00B14892" w:rsidP="00B14892">
      <w:pPr>
        <w:pStyle w:val="ListParagraph"/>
        <w:numPr>
          <w:ilvl w:val="0"/>
          <w:numId w:val="34"/>
        </w:numPr>
      </w:pPr>
      <w:r>
        <w:t xml:space="preserve">Add the </w:t>
      </w:r>
      <w:r>
        <w:rPr>
          <w:b/>
          <w:bCs/>
        </w:rPr>
        <w:t>Todos.MiniAPI</w:t>
      </w:r>
      <w:r w:rsidRPr="0065137E">
        <w:rPr>
          <w:b/>
          <w:bCs/>
        </w:rPr>
        <w:t>.</w:t>
      </w:r>
      <w:r>
        <w:rPr>
          <w:b/>
          <w:bCs/>
        </w:rPr>
        <w:t>Extensions</w:t>
      </w:r>
      <w:r>
        <w:t xml:space="preserve"> namespace as a global using in the </w:t>
      </w:r>
      <w:r w:rsidRPr="00B14892">
        <w:rPr>
          <w:i/>
          <w:iCs/>
        </w:rPr>
        <w:t>Usings.cs</w:t>
      </w:r>
      <w:r>
        <w:t xml:space="preserve"> file.</w:t>
      </w:r>
    </w:p>
    <w:p w14:paraId="1E135364" w14:textId="77777777" w:rsidR="00DF5EE6" w:rsidRDefault="00DF5EE6" w:rsidP="00DF5EE6">
      <w:pPr>
        <w:pStyle w:val="ListParagraph"/>
        <w:numPr>
          <w:ilvl w:val="0"/>
          <w:numId w:val="34"/>
        </w:numPr>
      </w:pPr>
      <w:r>
        <w:t xml:space="preserve">Execute the </w:t>
      </w:r>
      <w:r w:rsidRPr="0065137E">
        <w:rPr>
          <w:b/>
          <w:bCs/>
        </w:rPr>
        <w:t>dotnet build</w:t>
      </w:r>
      <w:r>
        <w:t xml:space="preserve"> command for the </w:t>
      </w:r>
      <w:r w:rsidRPr="0065137E">
        <w:rPr>
          <w:i/>
          <w:iCs/>
        </w:rPr>
        <w:t>Todos.MiniAPI</w:t>
      </w:r>
      <w:r>
        <w:t xml:space="preserve"> project and fix any errors.</w:t>
      </w:r>
    </w:p>
    <w:p w14:paraId="6A8974B0" w14:textId="3DD98C8C" w:rsidR="00D36776" w:rsidRDefault="00D36776" w:rsidP="00D36776">
      <w:pPr>
        <w:pStyle w:val="Heading1"/>
        <w:rPr>
          <w:lang w:val="en-US"/>
        </w:rPr>
      </w:pPr>
      <w:r>
        <w:rPr>
          <w:lang w:val="en-US"/>
        </w:rPr>
        <w:t>Adding the Register Extension Method to the ApiExtensions Class</w:t>
      </w:r>
    </w:p>
    <w:p w14:paraId="364E7082" w14:textId="6BB4FEA9" w:rsidR="00D36776" w:rsidRDefault="00D36776" w:rsidP="00D36776">
      <w:pPr>
        <w:rPr>
          <w:lang w:val="en-US"/>
        </w:rPr>
      </w:pPr>
      <w:r>
        <w:rPr>
          <w:b/>
          <w:bCs/>
          <w:lang w:val="en-US"/>
        </w:rPr>
        <w:t>T</w:t>
      </w:r>
      <w:r>
        <w:rPr>
          <w:lang w:val="en-US"/>
        </w:rPr>
        <w:t>his extension method registers the individual API endpoints (URIs) called by other applications.</w:t>
      </w:r>
    </w:p>
    <w:p w14:paraId="1EADDEC6" w14:textId="5C84B242" w:rsidR="00D36776" w:rsidRDefault="00D36776" w:rsidP="00D36776">
      <w:pPr>
        <w:pStyle w:val="ListParagraph"/>
        <w:numPr>
          <w:ilvl w:val="0"/>
          <w:numId w:val="36"/>
        </w:numPr>
      </w:pPr>
      <w:r>
        <w:t xml:space="preserve">Add a generic </w:t>
      </w:r>
      <w:r w:rsidRPr="00D36776">
        <w:rPr>
          <w:b/>
          <w:bCs/>
        </w:rPr>
        <w:t>public static</w:t>
      </w:r>
      <w:r>
        <w:t xml:space="preserve"> method named </w:t>
      </w:r>
      <w:r>
        <w:rPr>
          <w:b/>
          <w:bCs/>
        </w:rPr>
        <w:t>Register,</w:t>
      </w:r>
      <w:r>
        <w:t xml:space="preserve"> defined by the generic types </w:t>
      </w:r>
      <w:r w:rsidRPr="00D36776">
        <w:rPr>
          <w:b/>
          <w:bCs/>
        </w:rPr>
        <w:t>TEntity</w:t>
      </w:r>
      <w:r>
        <w:t xml:space="preserve">, </w:t>
      </w:r>
      <w:r w:rsidRPr="00D36776">
        <w:rPr>
          <w:b/>
          <w:bCs/>
        </w:rPr>
        <w:t>T</w:t>
      </w:r>
      <w:r>
        <w:rPr>
          <w:b/>
          <w:bCs/>
        </w:rPr>
        <w:t>Post</w:t>
      </w:r>
      <w:r w:rsidRPr="00D36776">
        <w:rPr>
          <w:b/>
          <w:bCs/>
        </w:rPr>
        <w:t>Dto</w:t>
      </w:r>
      <w:r>
        <w:t xml:space="preserve">, </w:t>
      </w:r>
      <w:r w:rsidRPr="00D36776">
        <w:rPr>
          <w:b/>
          <w:bCs/>
        </w:rPr>
        <w:t>T</w:t>
      </w:r>
      <w:r>
        <w:rPr>
          <w:b/>
          <w:bCs/>
        </w:rPr>
        <w:t>Put</w:t>
      </w:r>
      <w:r w:rsidRPr="00D36776">
        <w:rPr>
          <w:b/>
          <w:bCs/>
        </w:rPr>
        <w:t>Dto</w:t>
      </w:r>
      <w:r>
        <w:t xml:space="preserve">, and </w:t>
      </w:r>
      <w:r w:rsidRPr="00D36776">
        <w:rPr>
          <w:b/>
          <w:bCs/>
        </w:rPr>
        <w:t>T</w:t>
      </w:r>
      <w:r>
        <w:rPr>
          <w:b/>
          <w:bCs/>
        </w:rPr>
        <w:t>Get</w:t>
      </w:r>
      <w:r w:rsidRPr="00D36776">
        <w:rPr>
          <w:b/>
          <w:bCs/>
        </w:rPr>
        <w:t>Dto</w:t>
      </w:r>
      <w:r>
        <w:t xml:space="preserve">, representing the entity and its corresponding DTOs when called. It has one </w:t>
      </w:r>
      <w:r w:rsidRPr="00D36776">
        <w:rPr>
          <w:b/>
          <w:bCs/>
        </w:rPr>
        <w:t>WebApplication</w:t>
      </w:r>
      <w:r>
        <w:t xml:space="preserve"> parameter named </w:t>
      </w:r>
      <w:r w:rsidRPr="00D36776">
        <w:rPr>
          <w:b/>
          <w:bCs/>
        </w:rPr>
        <w:t>app</w:t>
      </w:r>
      <w:r>
        <w:t xml:space="preserve"> used to register the endpoint with the API.</w:t>
      </w:r>
    </w:p>
    <w:p w14:paraId="28F90DFF" w14:textId="6B2F67DD" w:rsidR="00D36776" w:rsidRPr="00D36776" w:rsidRDefault="00D36776" w:rsidP="00D36776">
      <w:pPr>
        <w:ind w:left="720"/>
        <w:rPr>
          <w:rFonts w:ascii="Consolas" w:hAnsi="Consolas"/>
          <w:lang w:val="en-US"/>
        </w:rPr>
      </w:pPr>
      <w:r w:rsidRPr="00D36776">
        <w:rPr>
          <w:rFonts w:ascii="Consolas" w:hAnsi="Consolas"/>
          <w:lang w:val="en-US"/>
        </w:rPr>
        <w:t>public static void Register&lt;TEntity, TPostDto, TPutDto, TGetDto&gt;</w:t>
      </w:r>
      <w:r>
        <w:rPr>
          <w:rFonts w:ascii="Consolas" w:hAnsi="Consolas"/>
          <w:lang w:val="en-US"/>
        </w:rPr>
        <w:t xml:space="preserve"> </w:t>
      </w:r>
      <w:r w:rsidRPr="00D36776">
        <w:rPr>
          <w:rFonts w:ascii="Consolas" w:hAnsi="Consolas"/>
          <w:lang w:val="en-US"/>
        </w:rPr>
        <w:t>(this WebApplication app)</w:t>
      </w:r>
      <w:r>
        <w:rPr>
          <w:rFonts w:ascii="Consolas" w:hAnsi="Consolas"/>
          <w:lang w:val="en-US"/>
        </w:rPr>
        <w:t xml:space="preserve"> </w:t>
      </w:r>
      <w:r w:rsidRPr="00D36776">
        <w:rPr>
          <w:rFonts w:ascii="Consolas" w:hAnsi="Consolas"/>
          <w:lang w:val="en-US"/>
        </w:rPr>
        <w:t>where TEntity : class, IEntity where TPostDto : class where TPutDto : class where TGetDto : class</w:t>
      </w:r>
      <w:r>
        <w:rPr>
          <w:rFonts w:ascii="Consolas" w:hAnsi="Consolas"/>
          <w:lang w:val="en-US"/>
        </w:rPr>
        <w:t xml:space="preserve"> </w:t>
      </w:r>
      <w:r w:rsidRPr="00D36776">
        <w:rPr>
          <w:rFonts w:ascii="Consolas" w:hAnsi="Consolas"/>
          <w:lang w:val="en-US"/>
        </w:rPr>
        <w:t>{</w:t>
      </w:r>
      <w:r>
        <w:rPr>
          <w:rFonts w:ascii="Consolas" w:hAnsi="Consolas"/>
          <w:lang w:val="en-US"/>
        </w:rPr>
        <w:t xml:space="preserve"> </w:t>
      </w:r>
      <w:r w:rsidRPr="00D36776">
        <w:rPr>
          <w:rFonts w:ascii="Consolas" w:hAnsi="Consolas"/>
          <w:lang w:val="en-US"/>
        </w:rPr>
        <w:t>}</w:t>
      </w:r>
    </w:p>
    <w:p w14:paraId="6562B70D" w14:textId="7E70A41D" w:rsidR="0058094F" w:rsidRDefault="0058094F" w:rsidP="00D36776">
      <w:pPr>
        <w:pStyle w:val="ListParagraph"/>
        <w:numPr>
          <w:ilvl w:val="0"/>
          <w:numId w:val="36"/>
        </w:numPr>
      </w:pPr>
      <w:r>
        <w:t>Use reflection to fetch the name of the entity class use it in the endpoint URI path when registering it.</w:t>
      </w:r>
    </w:p>
    <w:p w14:paraId="244001FB" w14:textId="77777777" w:rsidR="0058094F" w:rsidRPr="0058094F" w:rsidRDefault="0058094F" w:rsidP="0058094F">
      <w:pPr>
        <w:ind w:left="720"/>
        <w:rPr>
          <w:rFonts w:ascii="Consolas" w:hAnsi="Consolas"/>
          <w:lang w:val="en-US"/>
        </w:rPr>
      </w:pPr>
      <w:r w:rsidRPr="0058094F">
        <w:rPr>
          <w:rFonts w:ascii="Consolas" w:hAnsi="Consolas"/>
          <w:lang w:val="en-US"/>
        </w:rPr>
        <w:t>var node = typeof(TEntity).Name.ToLower();</w:t>
      </w:r>
    </w:p>
    <w:p w14:paraId="4F4CFD82" w14:textId="66312E74" w:rsidR="0058094F" w:rsidRDefault="0058094F" w:rsidP="00D36776">
      <w:pPr>
        <w:pStyle w:val="ListParagraph"/>
        <w:numPr>
          <w:ilvl w:val="0"/>
          <w:numId w:val="36"/>
        </w:numPr>
      </w:pPr>
      <w:r>
        <w:t xml:space="preserve">Register an HTTP Get node that fetches one record from the database by calling the </w:t>
      </w:r>
      <w:r w:rsidRPr="0058094F">
        <w:rPr>
          <w:b/>
          <w:bCs/>
        </w:rPr>
        <w:t>HttpSingleAsync</w:t>
      </w:r>
      <w:r>
        <w:t xml:space="preserve"> method with the generic </w:t>
      </w:r>
      <w:r w:rsidRPr="0058094F">
        <w:rPr>
          <w:b/>
          <w:bCs/>
        </w:rPr>
        <w:t>TEntity</w:t>
      </w:r>
      <w:r>
        <w:t xml:space="preserve"> and </w:t>
      </w:r>
      <w:r w:rsidRPr="0058094F">
        <w:rPr>
          <w:b/>
          <w:bCs/>
        </w:rPr>
        <w:t>TGetDto</w:t>
      </w:r>
      <w:r>
        <w:t xml:space="preserve"> types. You cannot add the URIs </w:t>
      </w:r>
      <w:r w:rsidRPr="0058094F">
        <w:rPr>
          <w:i/>
          <w:iCs/>
        </w:rPr>
        <w:t>{id}</w:t>
      </w:r>
      <w:r>
        <w:t xml:space="preserve"> parameter in the interpolated string because the compiler would interpret it as if you wanted to </w:t>
      </w:r>
      <w:r w:rsidR="00C1207A">
        <w:t>inject</w:t>
      </w:r>
      <w:r>
        <w:t xml:space="preserve"> a value from a variable named </w:t>
      </w:r>
      <w:r w:rsidRPr="0058094F">
        <w:rPr>
          <w:b/>
          <w:bCs/>
        </w:rPr>
        <w:t>id</w:t>
      </w:r>
      <w:r>
        <w:t xml:space="preserve">, which isn’t the case. Try it and see what </w:t>
      </w:r>
      <w:r w:rsidR="00C1207A">
        <w:t>happens</w:t>
      </w:r>
      <w:r>
        <w:t>.</w:t>
      </w:r>
    </w:p>
    <w:p w14:paraId="61C17C7B" w14:textId="77777777" w:rsidR="0058094F" w:rsidRPr="0058094F" w:rsidRDefault="0058094F" w:rsidP="0058094F">
      <w:pPr>
        <w:ind w:left="720"/>
        <w:rPr>
          <w:rFonts w:ascii="Consolas" w:hAnsi="Consolas"/>
          <w:lang w:val="en-US"/>
        </w:rPr>
      </w:pPr>
      <w:r w:rsidRPr="0058094F">
        <w:rPr>
          <w:rFonts w:ascii="Consolas" w:hAnsi="Consolas"/>
          <w:lang w:val="en-US"/>
        </w:rPr>
        <w:t>app.MapGet($"/api/{node}s/" + "{id}", HttpSingleAsync&lt;TEntity, TGetDto&gt;);</w:t>
      </w:r>
    </w:p>
    <w:p w14:paraId="7A3F0CA1" w14:textId="2B67FAFB" w:rsidR="00D36776" w:rsidRDefault="0058094F" w:rsidP="00D36776">
      <w:pPr>
        <w:pStyle w:val="ListParagraph"/>
        <w:numPr>
          <w:ilvl w:val="0"/>
          <w:numId w:val="36"/>
        </w:numPr>
      </w:pPr>
      <w:r>
        <w:t xml:space="preserve">Execute the </w:t>
      </w:r>
      <w:r w:rsidRPr="0065137E">
        <w:rPr>
          <w:b/>
          <w:bCs/>
        </w:rPr>
        <w:t>dotnet build</w:t>
      </w:r>
      <w:r>
        <w:t xml:space="preserve"> command for the </w:t>
      </w:r>
      <w:r w:rsidRPr="0065137E">
        <w:rPr>
          <w:i/>
          <w:iCs/>
        </w:rPr>
        <w:t>Todos.MiniAPI</w:t>
      </w:r>
      <w:r>
        <w:t xml:space="preserve"> project and fix any errors.</w:t>
      </w:r>
    </w:p>
    <w:p w14:paraId="3453AD23" w14:textId="56665013" w:rsidR="00C1207A" w:rsidRDefault="00C1207A" w:rsidP="00C1207A">
      <w:pPr>
        <w:pStyle w:val="Heading1"/>
        <w:rPr>
          <w:lang w:val="en-US"/>
        </w:rPr>
      </w:pPr>
      <w:r>
        <w:rPr>
          <w:lang w:val="en-US"/>
        </w:rPr>
        <w:lastRenderedPageBreak/>
        <w:t xml:space="preserve">Adding the </w:t>
      </w:r>
      <w:r w:rsidR="005128EC">
        <w:rPr>
          <w:lang w:val="en-US"/>
        </w:rPr>
        <w:t>IEndpoint</w:t>
      </w:r>
      <w:r>
        <w:rPr>
          <w:lang w:val="en-US"/>
        </w:rPr>
        <w:t xml:space="preserve"> Interface</w:t>
      </w:r>
    </w:p>
    <w:p w14:paraId="0925D563" w14:textId="77777777" w:rsidR="00C1207A" w:rsidRDefault="00C1207A" w:rsidP="00C1207A">
      <w:pPr>
        <w:rPr>
          <w:lang w:val="en-US"/>
        </w:rPr>
      </w:pPr>
      <w:r>
        <w:rPr>
          <w:lang w:val="en-US"/>
        </w:rPr>
        <w:t xml:space="preserve">This interface ensures all entity services have a </w:t>
      </w:r>
      <w:r w:rsidRPr="00B35CC5">
        <w:rPr>
          <w:b/>
          <w:bCs/>
          <w:lang w:val="en-US"/>
        </w:rPr>
        <w:t>Register</w:t>
      </w:r>
      <w:r>
        <w:rPr>
          <w:lang w:val="en-US"/>
        </w:rPr>
        <w:t xml:space="preserve"> method that registers its endpoints with the API.</w:t>
      </w:r>
    </w:p>
    <w:p w14:paraId="0B77EDE4" w14:textId="77777777" w:rsidR="00C1207A" w:rsidRDefault="00C1207A" w:rsidP="00C1207A">
      <w:pPr>
        <w:pStyle w:val="ListParagraph"/>
        <w:numPr>
          <w:ilvl w:val="0"/>
          <w:numId w:val="21"/>
        </w:numPr>
      </w:pPr>
      <w:r>
        <w:t xml:space="preserve">Add a folder named </w:t>
      </w:r>
      <w:r w:rsidRPr="0065137E">
        <w:rPr>
          <w:i/>
          <w:iCs/>
        </w:rPr>
        <w:t>Interfaces</w:t>
      </w:r>
      <w:r>
        <w:t xml:space="preserve"> to the </w:t>
      </w:r>
      <w:r w:rsidRPr="00376438">
        <w:rPr>
          <w:i/>
          <w:iCs/>
        </w:rPr>
        <w:t>Todos.MiniAPI</w:t>
      </w:r>
      <w:r>
        <w:t xml:space="preserve"> project.</w:t>
      </w:r>
    </w:p>
    <w:p w14:paraId="4F071391" w14:textId="2076680C" w:rsidR="00C1207A" w:rsidRDefault="00C1207A" w:rsidP="00C1207A">
      <w:pPr>
        <w:pStyle w:val="ListParagraph"/>
        <w:numPr>
          <w:ilvl w:val="0"/>
          <w:numId w:val="21"/>
        </w:numPr>
      </w:pPr>
      <w:r>
        <w:t xml:space="preserve">Add a </w:t>
      </w:r>
      <w:r w:rsidRPr="00376438">
        <w:rPr>
          <w:b/>
          <w:bCs/>
        </w:rPr>
        <w:t>public</w:t>
      </w:r>
      <w:r>
        <w:t xml:space="preserve"> interface named </w:t>
      </w:r>
      <w:r w:rsidR="005128EC">
        <w:rPr>
          <w:b/>
          <w:bCs/>
        </w:rPr>
        <w:t>IEndpoint</w:t>
      </w:r>
      <w:r>
        <w:t>.</w:t>
      </w:r>
    </w:p>
    <w:p w14:paraId="4527721A" w14:textId="6EFC5EEA" w:rsidR="00484370" w:rsidRPr="00376438" w:rsidRDefault="00484370" w:rsidP="00484370">
      <w:pPr>
        <w:pStyle w:val="ListParagraph"/>
        <w:numPr>
          <w:ilvl w:val="0"/>
          <w:numId w:val="21"/>
        </w:numPr>
      </w:pPr>
      <w:r>
        <w:t xml:space="preserve">Add the </w:t>
      </w:r>
      <w:r w:rsidRPr="00376438">
        <w:rPr>
          <w:b/>
          <w:bCs/>
        </w:rPr>
        <w:t>Todo</w:t>
      </w:r>
      <w:r>
        <w:rPr>
          <w:b/>
          <w:bCs/>
        </w:rPr>
        <w:t>s</w:t>
      </w:r>
      <w:r w:rsidRPr="00376438">
        <w:rPr>
          <w:b/>
          <w:bCs/>
        </w:rPr>
        <w:t>.</w:t>
      </w:r>
      <w:r>
        <w:rPr>
          <w:b/>
          <w:bCs/>
        </w:rPr>
        <w:t>Mini</w:t>
      </w:r>
      <w:r w:rsidRPr="00376438">
        <w:rPr>
          <w:b/>
          <w:bCs/>
        </w:rPr>
        <w:t>API.Interfaces</w:t>
      </w:r>
      <w:r>
        <w:t xml:space="preserve"> above the interface.</w:t>
      </w:r>
    </w:p>
    <w:p w14:paraId="5D868122" w14:textId="77777777" w:rsidR="00C1207A" w:rsidRDefault="00C1207A" w:rsidP="00C1207A">
      <w:pPr>
        <w:pStyle w:val="ListParagraph"/>
        <w:numPr>
          <w:ilvl w:val="0"/>
          <w:numId w:val="21"/>
        </w:numPr>
      </w:pPr>
      <w:r>
        <w:t xml:space="preserve">Add a </w:t>
      </w:r>
      <w:r w:rsidRPr="00376438">
        <w:rPr>
          <w:b/>
          <w:bCs/>
        </w:rPr>
        <w:t>void</w:t>
      </w:r>
      <w:r>
        <w:t xml:space="preserve"> method named </w:t>
      </w:r>
      <w:r w:rsidRPr="00376438">
        <w:rPr>
          <w:b/>
          <w:bCs/>
        </w:rPr>
        <w:t>Register</w:t>
      </w:r>
      <w:r>
        <w:t xml:space="preserve"> with a </w:t>
      </w:r>
      <w:r w:rsidRPr="00376438">
        <w:rPr>
          <w:b/>
          <w:bCs/>
        </w:rPr>
        <w:t>WebApplication</w:t>
      </w:r>
      <w:r>
        <w:t xml:space="preserve"> parameter named </w:t>
      </w:r>
      <w:r w:rsidRPr="00376438">
        <w:rPr>
          <w:b/>
          <w:bCs/>
        </w:rPr>
        <w:t>app</w:t>
      </w:r>
      <w:r>
        <w:t>. This parameter will give access to the application’s registration process to register the entity endpoints callable from other applications.</w:t>
      </w:r>
    </w:p>
    <w:p w14:paraId="0C14DEEE" w14:textId="77777777" w:rsidR="00C1207A" w:rsidRDefault="00C1207A" w:rsidP="00C1207A">
      <w:pPr>
        <w:pStyle w:val="ListParagraph"/>
        <w:numPr>
          <w:ilvl w:val="0"/>
          <w:numId w:val="21"/>
        </w:numPr>
      </w:pPr>
      <w:r>
        <w:t xml:space="preserve">Add a global </w:t>
      </w:r>
      <w:r>
        <w:rPr>
          <w:b/>
          <w:bCs/>
        </w:rPr>
        <w:t>using</w:t>
      </w:r>
      <w:r>
        <w:t xml:space="preserve"> to the namespace in the </w:t>
      </w:r>
      <w:r w:rsidRPr="00376438">
        <w:rPr>
          <w:i/>
          <w:iCs/>
        </w:rPr>
        <w:t>Usings.cs</w:t>
      </w:r>
      <w:r>
        <w:t xml:space="preserve"> file.</w:t>
      </w:r>
    </w:p>
    <w:p w14:paraId="17B90151" w14:textId="77777777" w:rsidR="00C1207A" w:rsidRPr="005D5658" w:rsidRDefault="00C1207A" w:rsidP="00C1207A">
      <w:pPr>
        <w:pStyle w:val="ListParagraph"/>
        <w:numPr>
          <w:ilvl w:val="0"/>
          <w:numId w:val="21"/>
        </w:numPr>
      </w:pPr>
      <w:r>
        <w:t xml:space="preserve">Execute the </w:t>
      </w:r>
      <w:r w:rsidRPr="002907AE">
        <w:rPr>
          <w:b/>
          <w:bCs/>
        </w:rPr>
        <w:t>dotnet build</w:t>
      </w:r>
      <w:r>
        <w:t xml:space="preserve"> command for the </w:t>
      </w:r>
      <w:r w:rsidRPr="002907AE">
        <w:rPr>
          <w:i/>
          <w:iCs/>
        </w:rPr>
        <w:t>Todos.</w:t>
      </w:r>
      <w:r>
        <w:rPr>
          <w:i/>
          <w:iCs/>
        </w:rPr>
        <w:t>MiniAPI</w:t>
      </w:r>
      <w:r>
        <w:t xml:space="preserve"> project and fix any errors.</w:t>
      </w:r>
    </w:p>
    <w:p w14:paraId="2F744463" w14:textId="53A86B07" w:rsidR="00C1207A" w:rsidRDefault="00C1207A" w:rsidP="00C1207A">
      <w:pPr>
        <w:pStyle w:val="Heading1"/>
        <w:rPr>
          <w:lang w:val="en-US"/>
        </w:rPr>
      </w:pPr>
      <w:r>
        <w:rPr>
          <w:lang w:val="en-US"/>
        </w:rPr>
        <w:t xml:space="preserve">Adding the </w:t>
      </w:r>
      <w:r w:rsidR="00B14892">
        <w:rPr>
          <w:lang w:val="en-US"/>
        </w:rPr>
        <w:t>StatusEndpoint</w:t>
      </w:r>
      <w:r>
        <w:rPr>
          <w:lang w:val="en-US"/>
        </w:rPr>
        <w:t xml:space="preserve"> API Service</w:t>
      </w:r>
    </w:p>
    <w:p w14:paraId="1A705A24" w14:textId="65228D45" w:rsidR="00C1207A" w:rsidRDefault="00C1207A" w:rsidP="00C1207A">
      <w:pPr>
        <w:rPr>
          <w:lang w:val="en-US"/>
        </w:rPr>
      </w:pPr>
      <w:r>
        <w:rPr>
          <w:lang w:val="en-US"/>
        </w:rPr>
        <w:t xml:space="preserve">This class is added as a service with the API to register HTTP </w:t>
      </w:r>
      <w:r w:rsidR="00484370">
        <w:rPr>
          <w:lang w:val="en-US"/>
        </w:rPr>
        <w:t>endpoints for the Status entity so that other applications can make HTTP requests to the API and retrieve</w:t>
      </w:r>
      <w:r>
        <w:rPr>
          <w:lang w:val="en-US"/>
        </w:rPr>
        <w:t xml:space="preserve"> or modify data in the database table corresponding to the </w:t>
      </w:r>
      <w:r w:rsidRPr="00C1207A">
        <w:rPr>
          <w:b/>
          <w:bCs/>
          <w:lang w:val="en-US"/>
        </w:rPr>
        <w:t>Status</w:t>
      </w:r>
      <w:r>
        <w:rPr>
          <w:lang w:val="en-US"/>
        </w:rPr>
        <w:t xml:space="preserve"> entity.</w:t>
      </w:r>
    </w:p>
    <w:p w14:paraId="633ED830" w14:textId="4C89F168" w:rsidR="00C1207A" w:rsidRDefault="00C1207A" w:rsidP="00C1207A">
      <w:pPr>
        <w:pStyle w:val="ListParagraph"/>
        <w:numPr>
          <w:ilvl w:val="0"/>
          <w:numId w:val="37"/>
        </w:numPr>
      </w:pPr>
      <w:r>
        <w:t xml:space="preserve">Add a folder named </w:t>
      </w:r>
      <w:r w:rsidR="00484370">
        <w:rPr>
          <w:i/>
          <w:iCs/>
        </w:rPr>
        <w:t>Endpoints</w:t>
      </w:r>
      <w:r>
        <w:t xml:space="preserve"> to the </w:t>
      </w:r>
      <w:r w:rsidRPr="00C1207A">
        <w:rPr>
          <w:i/>
          <w:iCs/>
        </w:rPr>
        <w:t>Todos.MiniAPI</w:t>
      </w:r>
      <w:r>
        <w:t xml:space="preserve"> project.</w:t>
      </w:r>
    </w:p>
    <w:p w14:paraId="69ADB477" w14:textId="3E608CE7" w:rsidR="00C1207A" w:rsidRDefault="00C1207A" w:rsidP="00C1207A">
      <w:pPr>
        <w:pStyle w:val="ListParagraph"/>
        <w:numPr>
          <w:ilvl w:val="0"/>
          <w:numId w:val="21"/>
        </w:numPr>
      </w:pPr>
      <w:r>
        <w:t xml:space="preserve">Add a </w:t>
      </w:r>
      <w:r w:rsidRPr="00376438">
        <w:rPr>
          <w:b/>
          <w:bCs/>
        </w:rPr>
        <w:t>public</w:t>
      </w:r>
      <w:r>
        <w:t xml:space="preserve"> </w:t>
      </w:r>
      <w:r w:rsidR="00484370">
        <w:t>class</w:t>
      </w:r>
      <w:r>
        <w:t xml:space="preserve"> named </w:t>
      </w:r>
      <w:r w:rsidR="00484370">
        <w:rPr>
          <w:b/>
          <w:bCs/>
        </w:rPr>
        <w:t>StatusEndpoint</w:t>
      </w:r>
      <w:r>
        <w:t>.</w:t>
      </w:r>
    </w:p>
    <w:p w14:paraId="0A4BAB85" w14:textId="0C8F4130" w:rsidR="00484370" w:rsidRPr="00376438" w:rsidRDefault="00484370" w:rsidP="00484370">
      <w:pPr>
        <w:pStyle w:val="ListParagraph"/>
        <w:numPr>
          <w:ilvl w:val="0"/>
          <w:numId w:val="21"/>
        </w:numPr>
      </w:pPr>
      <w:r>
        <w:t xml:space="preserve">Add the </w:t>
      </w:r>
      <w:r w:rsidRPr="00376438">
        <w:rPr>
          <w:b/>
          <w:bCs/>
        </w:rPr>
        <w:t>Todo</w:t>
      </w:r>
      <w:r>
        <w:rPr>
          <w:b/>
          <w:bCs/>
        </w:rPr>
        <w:t>s.</w:t>
      </w:r>
      <w:r w:rsidRPr="00376438">
        <w:rPr>
          <w:b/>
          <w:bCs/>
        </w:rPr>
        <w:t>MiniAPI.</w:t>
      </w:r>
      <w:r>
        <w:rPr>
          <w:b/>
          <w:bCs/>
        </w:rPr>
        <w:t>Endpoints</w:t>
      </w:r>
      <w:r w:rsidRPr="00484370">
        <w:t xml:space="preserve"> </w:t>
      </w:r>
      <w:r>
        <w:t>above the class.</w:t>
      </w:r>
    </w:p>
    <w:p w14:paraId="47F1255A" w14:textId="77777777" w:rsidR="00C1207A" w:rsidRDefault="00C1207A" w:rsidP="00C1207A">
      <w:pPr>
        <w:pStyle w:val="ListParagraph"/>
        <w:numPr>
          <w:ilvl w:val="0"/>
          <w:numId w:val="21"/>
        </w:numPr>
      </w:pPr>
      <w:r>
        <w:t xml:space="preserve">Add a </w:t>
      </w:r>
      <w:r w:rsidRPr="00376438">
        <w:rPr>
          <w:b/>
          <w:bCs/>
        </w:rPr>
        <w:t>void</w:t>
      </w:r>
      <w:r>
        <w:t xml:space="preserve"> method named </w:t>
      </w:r>
      <w:r w:rsidRPr="00376438">
        <w:rPr>
          <w:b/>
          <w:bCs/>
        </w:rPr>
        <w:t>Register</w:t>
      </w:r>
      <w:r>
        <w:t xml:space="preserve"> with a </w:t>
      </w:r>
      <w:r w:rsidRPr="00376438">
        <w:rPr>
          <w:b/>
          <w:bCs/>
        </w:rPr>
        <w:t>WebApplication</w:t>
      </w:r>
      <w:r>
        <w:t xml:space="preserve"> parameter named </w:t>
      </w:r>
      <w:r w:rsidRPr="00376438">
        <w:rPr>
          <w:b/>
          <w:bCs/>
        </w:rPr>
        <w:t>app</w:t>
      </w:r>
      <w:r>
        <w:t>. This parameter will give access to the application’s registration process to register the entity endpoints callable from other applications.</w:t>
      </w:r>
    </w:p>
    <w:p w14:paraId="0932CBA9" w14:textId="77777777" w:rsidR="00C1207A" w:rsidRDefault="00C1207A" w:rsidP="00C1207A">
      <w:pPr>
        <w:pStyle w:val="ListParagraph"/>
        <w:numPr>
          <w:ilvl w:val="0"/>
          <w:numId w:val="21"/>
        </w:numPr>
      </w:pPr>
      <w:r>
        <w:t xml:space="preserve">Add a global </w:t>
      </w:r>
      <w:r>
        <w:rPr>
          <w:b/>
          <w:bCs/>
        </w:rPr>
        <w:t>using</w:t>
      </w:r>
      <w:r>
        <w:t xml:space="preserve"> to the namespace in the </w:t>
      </w:r>
      <w:r w:rsidRPr="00376438">
        <w:rPr>
          <w:i/>
          <w:iCs/>
        </w:rPr>
        <w:t>Usings.cs</w:t>
      </w:r>
      <w:r>
        <w:t xml:space="preserve"> file.</w:t>
      </w:r>
    </w:p>
    <w:p w14:paraId="7CBBBD53" w14:textId="77777777" w:rsidR="00C1207A" w:rsidRPr="005D5658" w:rsidRDefault="00C1207A" w:rsidP="00C1207A">
      <w:pPr>
        <w:pStyle w:val="ListParagraph"/>
        <w:numPr>
          <w:ilvl w:val="0"/>
          <w:numId w:val="21"/>
        </w:numPr>
      </w:pPr>
      <w:r>
        <w:t xml:space="preserve">Execute the </w:t>
      </w:r>
      <w:r w:rsidRPr="002907AE">
        <w:rPr>
          <w:b/>
          <w:bCs/>
        </w:rPr>
        <w:t>dotnet build</w:t>
      </w:r>
      <w:r>
        <w:t xml:space="preserve"> command for the </w:t>
      </w:r>
      <w:r w:rsidRPr="002907AE">
        <w:rPr>
          <w:i/>
          <w:iCs/>
        </w:rPr>
        <w:t>Todos.</w:t>
      </w:r>
      <w:r>
        <w:rPr>
          <w:i/>
          <w:iCs/>
        </w:rPr>
        <w:t>MiniAPI</w:t>
      </w:r>
      <w:r>
        <w:t xml:space="preserve"> project and fix any errors.</w:t>
      </w:r>
    </w:p>
    <w:p w14:paraId="0128EFB7" w14:textId="3448471B" w:rsidR="00B14892" w:rsidRDefault="00B14892" w:rsidP="00B14892">
      <w:pPr>
        <w:pStyle w:val="Heading1"/>
        <w:rPr>
          <w:lang w:val="en-US"/>
        </w:rPr>
      </w:pPr>
      <w:r>
        <w:rPr>
          <w:lang w:val="en-US"/>
        </w:rPr>
        <w:t>Registering the StatusEndpoint Class as a Service</w:t>
      </w:r>
    </w:p>
    <w:p w14:paraId="5FFB5934" w14:textId="77777777" w:rsidR="00EE1524" w:rsidRDefault="00B14892" w:rsidP="00B14892">
      <w:pPr>
        <w:rPr>
          <w:lang w:val="en-US"/>
        </w:rPr>
      </w:pPr>
      <w:r>
        <w:rPr>
          <w:lang w:val="en-US"/>
        </w:rPr>
        <w:t xml:space="preserve">To expose the endpoint to other applications calling the API, it must be registered with the API application in the </w:t>
      </w:r>
      <w:r w:rsidRPr="00B14892">
        <w:rPr>
          <w:i/>
          <w:iCs/>
          <w:lang w:val="en-US"/>
        </w:rPr>
        <w:t>Program.cs</w:t>
      </w:r>
      <w:r>
        <w:rPr>
          <w:lang w:val="en-US"/>
        </w:rPr>
        <w:t xml:space="preserve"> file.</w:t>
      </w:r>
    </w:p>
    <w:p w14:paraId="1A80F2E2" w14:textId="4B142C7B" w:rsidR="00B14892" w:rsidRDefault="004536B4" w:rsidP="00B14892">
      <w:pPr>
        <w:rPr>
          <w:lang w:val="en-US"/>
        </w:rPr>
      </w:pPr>
      <w:r>
        <w:rPr>
          <w:lang w:val="en-US"/>
        </w:rPr>
        <w:t xml:space="preserve">The </w:t>
      </w:r>
      <w:r w:rsidRPr="00723C8A">
        <w:rPr>
          <w:b/>
          <w:bCs/>
          <w:lang w:val="en-US"/>
        </w:rPr>
        <w:t>AddTransient</w:t>
      </w:r>
      <w:r>
        <w:rPr>
          <w:lang w:val="en-US"/>
        </w:rPr>
        <w:t xml:space="preserve"> method used when registering the endpoints as services creates a new object each time one is requested. </w:t>
      </w:r>
      <w:r w:rsidRPr="00723C8A">
        <w:rPr>
          <w:b/>
          <w:bCs/>
          <w:lang w:val="en-US"/>
        </w:rPr>
        <w:t>AddScoped</w:t>
      </w:r>
      <w:r w:rsidR="00EE1524">
        <w:rPr>
          <w:b/>
          <w:bCs/>
          <w:lang w:val="en-US"/>
        </w:rPr>
        <w:t>,</w:t>
      </w:r>
      <w:r>
        <w:rPr>
          <w:lang w:val="en-US"/>
        </w:rPr>
        <w:t xml:space="preserve"> on the other hand, remains for the duration of a complete request and response cycle.</w:t>
      </w:r>
    </w:p>
    <w:p w14:paraId="559871E8" w14:textId="697C3D56" w:rsidR="00EE1524" w:rsidRDefault="00EE1524" w:rsidP="00B14892">
      <w:pPr>
        <w:rPr>
          <w:lang w:val="en-US"/>
        </w:rPr>
      </w:pPr>
      <w:r>
        <w:rPr>
          <w:lang w:val="en-US"/>
        </w:rPr>
        <w:t xml:space="preserve">The </w:t>
      </w:r>
      <w:r w:rsidRPr="00EE1524">
        <w:rPr>
          <w:b/>
          <w:bCs/>
          <w:lang w:val="en-US"/>
        </w:rPr>
        <w:t>IEndpoint</w:t>
      </w:r>
      <w:r>
        <w:rPr>
          <w:lang w:val="en-US"/>
        </w:rPr>
        <w:t xml:space="preserve"> ensures objects of the </w:t>
      </w:r>
      <w:r w:rsidRPr="00EE1524">
        <w:rPr>
          <w:b/>
          <w:bCs/>
          <w:lang w:val="en-US"/>
        </w:rPr>
        <w:t>StatusEndpoint</w:t>
      </w:r>
      <w:r>
        <w:rPr>
          <w:lang w:val="en-US"/>
        </w:rPr>
        <w:t xml:space="preserve"> class and other endpoint classes you add later. </w:t>
      </w:r>
    </w:p>
    <w:p w14:paraId="5FF292CE" w14:textId="3D071382" w:rsidR="00B14892" w:rsidRDefault="00B14892" w:rsidP="00B14892">
      <w:pPr>
        <w:pStyle w:val="ListParagraph"/>
        <w:numPr>
          <w:ilvl w:val="0"/>
          <w:numId w:val="38"/>
        </w:numPr>
      </w:pPr>
      <w:r>
        <w:t xml:space="preserve">Open the </w:t>
      </w:r>
      <w:r w:rsidRPr="00B14892">
        <w:rPr>
          <w:i/>
          <w:iCs/>
        </w:rPr>
        <w:t>Program.cs</w:t>
      </w:r>
      <w:r>
        <w:t xml:space="preserve"> file in the </w:t>
      </w:r>
      <w:r w:rsidRPr="00B14892">
        <w:rPr>
          <w:i/>
          <w:iCs/>
        </w:rPr>
        <w:t>Todos.MiniAPI</w:t>
      </w:r>
      <w:r>
        <w:t xml:space="preserve"> project.</w:t>
      </w:r>
    </w:p>
    <w:p w14:paraId="12A57D64" w14:textId="1C1891E6" w:rsidR="00EE1524" w:rsidRDefault="00EE1524" w:rsidP="00B14892">
      <w:pPr>
        <w:pStyle w:val="ListParagraph"/>
        <w:numPr>
          <w:ilvl w:val="0"/>
          <w:numId w:val="38"/>
        </w:numPr>
      </w:pPr>
      <w:r>
        <w:t xml:space="preserve">Register the </w:t>
      </w:r>
      <w:r w:rsidRPr="00EE1524">
        <w:rPr>
          <w:b/>
          <w:bCs/>
        </w:rPr>
        <w:t>IEndpoint</w:t>
      </w:r>
      <w:r>
        <w:t xml:space="preserve"> interface with the </w:t>
      </w:r>
      <w:r w:rsidRPr="00EE1524">
        <w:rPr>
          <w:b/>
          <w:bCs/>
        </w:rPr>
        <w:t>StatusEndpoint</w:t>
      </w:r>
      <w:r>
        <w:t xml:space="preserve"> using the </w:t>
      </w:r>
      <w:r w:rsidRPr="00EE1524">
        <w:rPr>
          <w:b/>
          <w:bCs/>
        </w:rPr>
        <w:t>AddTransient</w:t>
      </w:r>
      <w:r>
        <w:t xml:space="preserve"> method inside the </w:t>
      </w:r>
      <w:r w:rsidRPr="00EE1524">
        <w:rPr>
          <w:b/>
          <w:bCs/>
        </w:rPr>
        <w:t>RegisterServices</w:t>
      </w:r>
      <w:r>
        <w:t xml:space="preserve"> method.</w:t>
      </w:r>
    </w:p>
    <w:p w14:paraId="0F2D19FC" w14:textId="77777777" w:rsidR="00EE1524" w:rsidRPr="00EE1524" w:rsidRDefault="00EE1524" w:rsidP="00EE1524">
      <w:pPr>
        <w:ind w:left="720"/>
        <w:rPr>
          <w:rFonts w:ascii="Consolas" w:hAnsi="Consolas"/>
          <w:lang w:val="en-US"/>
        </w:rPr>
      </w:pPr>
      <w:r w:rsidRPr="00EE1524">
        <w:rPr>
          <w:rFonts w:ascii="Consolas" w:hAnsi="Consolas"/>
          <w:lang w:val="en-US"/>
        </w:rPr>
        <w:t>services.AddTransient&lt;IEndpoint, StatusEndpoint&gt;();</w:t>
      </w:r>
    </w:p>
    <w:p w14:paraId="123DB2A5" w14:textId="68835D77" w:rsidR="00B14892" w:rsidRDefault="00B14892" w:rsidP="00B14892">
      <w:pPr>
        <w:pStyle w:val="ListParagraph"/>
        <w:numPr>
          <w:ilvl w:val="0"/>
          <w:numId w:val="38"/>
        </w:numPr>
      </w:pPr>
      <w:r>
        <w:lastRenderedPageBreak/>
        <w:t xml:space="preserve">Add a method named </w:t>
      </w:r>
      <w:r w:rsidRPr="00B14892">
        <w:rPr>
          <w:b/>
          <w:bCs/>
        </w:rPr>
        <w:t>RegisterEndpoints</w:t>
      </w:r>
      <w:r>
        <w:t xml:space="preserve"> with a </w:t>
      </w:r>
      <w:r w:rsidRPr="00B14892">
        <w:rPr>
          <w:b/>
          <w:bCs/>
        </w:rPr>
        <w:t>WebApplication</w:t>
      </w:r>
      <w:r>
        <w:t xml:space="preserve"> parameter named </w:t>
      </w:r>
      <w:r w:rsidRPr="00B14892">
        <w:rPr>
          <w:b/>
          <w:bCs/>
        </w:rPr>
        <w:t>app</w:t>
      </w:r>
      <w:r>
        <w:t xml:space="preserve"> below the </w:t>
      </w:r>
      <w:r w:rsidRPr="00B14892">
        <w:rPr>
          <w:b/>
          <w:bCs/>
        </w:rPr>
        <w:t>RegisterServices</w:t>
      </w:r>
      <w:r>
        <w:t xml:space="preserve"> method.</w:t>
      </w:r>
    </w:p>
    <w:p w14:paraId="1BD09364" w14:textId="2208FB7F" w:rsidR="00B14892" w:rsidRDefault="00EE1524" w:rsidP="00B14892">
      <w:pPr>
        <w:pStyle w:val="ListParagraph"/>
        <w:numPr>
          <w:ilvl w:val="0"/>
          <w:numId w:val="38"/>
        </w:numPr>
      </w:pPr>
      <w:r>
        <w:t xml:space="preserve">To register the HTTP endpoints for all </w:t>
      </w:r>
      <w:r w:rsidR="0016356D">
        <w:t xml:space="preserve">transient </w:t>
      </w:r>
      <w:r>
        <w:t xml:space="preserve">services </w:t>
      </w:r>
      <w:r w:rsidR="0016356D">
        <w:t xml:space="preserve">that implement the </w:t>
      </w:r>
      <w:r w:rsidR="0016356D" w:rsidRPr="0016356D">
        <w:rPr>
          <w:b/>
          <w:bCs/>
        </w:rPr>
        <w:t>IEndpoint</w:t>
      </w:r>
      <w:r w:rsidR="0016356D">
        <w:t xml:space="preserve"> interface</w:t>
      </w:r>
      <w:r w:rsidR="00F44DF1">
        <w:t>,</w:t>
      </w:r>
      <w:r w:rsidR="0016356D">
        <w:t xml:space="preserve"> you </w:t>
      </w:r>
      <w:r w:rsidR="00D54FF3">
        <w:t>must first</w:t>
      </w:r>
      <w:r w:rsidR="0016356D">
        <w:t xml:space="preserve"> find them by calling the </w:t>
      </w:r>
      <w:r w:rsidR="0016356D" w:rsidRPr="0016356D">
        <w:rPr>
          <w:b/>
          <w:bCs/>
        </w:rPr>
        <w:t>GetServices</w:t>
      </w:r>
      <w:r w:rsidR="0016356D">
        <w:t xml:space="preserve"> method.</w:t>
      </w:r>
    </w:p>
    <w:p w14:paraId="257BC628" w14:textId="6C7C8F7C" w:rsidR="0016356D" w:rsidRPr="0016356D" w:rsidRDefault="0016356D" w:rsidP="0016356D">
      <w:pPr>
        <w:ind w:left="720"/>
        <w:rPr>
          <w:rFonts w:ascii="Consolas" w:hAnsi="Consolas"/>
          <w:lang w:val="en-US"/>
        </w:rPr>
      </w:pPr>
      <w:r w:rsidRPr="0016356D">
        <w:rPr>
          <w:rFonts w:ascii="Consolas" w:hAnsi="Consolas"/>
          <w:lang w:val="en-US"/>
        </w:rPr>
        <w:t xml:space="preserve">var </w:t>
      </w:r>
      <w:r>
        <w:rPr>
          <w:rFonts w:ascii="Consolas" w:hAnsi="Consolas"/>
          <w:lang w:val="en-US"/>
        </w:rPr>
        <w:t>endpoints</w:t>
      </w:r>
      <w:r w:rsidRPr="0016356D">
        <w:rPr>
          <w:rFonts w:ascii="Consolas" w:hAnsi="Consolas"/>
          <w:lang w:val="en-US"/>
        </w:rPr>
        <w:t xml:space="preserve"> = app.Services.GetServices&lt;IEndpoint&gt;();</w:t>
      </w:r>
    </w:p>
    <w:p w14:paraId="138FF26B" w14:textId="5F36BBAC" w:rsidR="0016356D" w:rsidRDefault="0016356D" w:rsidP="00B14892">
      <w:pPr>
        <w:pStyle w:val="ListParagraph"/>
        <w:numPr>
          <w:ilvl w:val="0"/>
          <w:numId w:val="38"/>
        </w:numPr>
      </w:pPr>
      <w:r>
        <w:t xml:space="preserve">Loop over the services in the </w:t>
      </w:r>
      <w:r w:rsidRPr="0016356D">
        <w:rPr>
          <w:b/>
          <w:bCs/>
        </w:rPr>
        <w:t>endpoints</w:t>
      </w:r>
      <w:r>
        <w:t xml:space="preserve"> variable and throw an </w:t>
      </w:r>
      <w:r w:rsidRPr="0016356D">
        <w:rPr>
          <w:b/>
          <w:bCs/>
        </w:rPr>
        <w:t>InvalidProgramException</w:t>
      </w:r>
      <w:r>
        <w:t xml:space="preserve"> if the </w:t>
      </w:r>
      <w:r w:rsidR="001C023F">
        <w:t xml:space="preserve">current </w:t>
      </w:r>
      <w:r>
        <w:t xml:space="preserve">endpoint is </w:t>
      </w:r>
      <w:r w:rsidRPr="0016356D">
        <w:rPr>
          <w:b/>
          <w:bCs/>
        </w:rPr>
        <w:t>null</w:t>
      </w:r>
      <w:r>
        <w:t xml:space="preserve">. If one is </w:t>
      </w:r>
      <w:r w:rsidRPr="0016356D">
        <w:rPr>
          <w:b/>
          <w:bCs/>
        </w:rPr>
        <w:t>null</w:t>
      </w:r>
      <w:r>
        <w:t>, its HTTP endpoints are unavailable</w:t>
      </w:r>
      <w:r w:rsidR="00F44DF1">
        <w:t>,</w:t>
      </w:r>
      <w:r>
        <w:t xml:space="preserve"> and the application doesn’t work properly and shouldn’t start.</w:t>
      </w:r>
    </w:p>
    <w:p w14:paraId="5E43EAB8" w14:textId="01128F79" w:rsidR="0016356D" w:rsidRDefault="0016356D" w:rsidP="00B14892">
      <w:pPr>
        <w:pStyle w:val="ListParagraph"/>
        <w:numPr>
          <w:ilvl w:val="0"/>
          <w:numId w:val="38"/>
        </w:numPr>
      </w:pPr>
      <w:r>
        <w:t xml:space="preserve">Inside the loop, call the </w:t>
      </w:r>
      <w:r w:rsidRPr="0016356D">
        <w:rPr>
          <w:b/>
          <w:bCs/>
        </w:rPr>
        <w:t>Register</w:t>
      </w:r>
      <w:r>
        <w:t xml:space="preserve"> method (defined by the </w:t>
      </w:r>
      <w:r w:rsidRPr="0016356D">
        <w:rPr>
          <w:b/>
          <w:bCs/>
        </w:rPr>
        <w:t>IEndpoint</w:t>
      </w:r>
      <w:r>
        <w:t xml:space="preserve"> interface and implemented in the </w:t>
      </w:r>
      <w:r w:rsidRPr="0016356D">
        <w:rPr>
          <w:b/>
          <w:bCs/>
        </w:rPr>
        <w:t>StatusEndpoint</w:t>
      </w:r>
      <w:r>
        <w:t xml:space="preserve"> class) on the service object in the loop.</w:t>
      </w:r>
    </w:p>
    <w:p w14:paraId="50CC49DE" w14:textId="4B737783" w:rsidR="000E711F" w:rsidRDefault="000E711F" w:rsidP="00B14892">
      <w:pPr>
        <w:pStyle w:val="ListParagraph"/>
        <w:numPr>
          <w:ilvl w:val="0"/>
          <w:numId w:val="38"/>
        </w:numPr>
      </w:pPr>
      <w:r>
        <w:t xml:space="preserve">Call the </w:t>
      </w:r>
      <w:r w:rsidRPr="000E711F">
        <w:rPr>
          <w:b/>
          <w:bCs/>
        </w:rPr>
        <w:t>RegisterEndpoints</w:t>
      </w:r>
      <w:r>
        <w:t xml:space="preserve"> method </w:t>
      </w:r>
      <w:r w:rsidRPr="000E711F">
        <w:rPr>
          <w:b/>
          <w:bCs/>
          <w:i/>
          <w:iCs/>
        </w:rPr>
        <w:t>below</w:t>
      </w:r>
      <w:r>
        <w:t xml:space="preserve"> the </w:t>
      </w:r>
      <w:r w:rsidRPr="000E711F">
        <w:rPr>
          <w:b/>
          <w:bCs/>
        </w:rPr>
        <w:t>builder.Build</w:t>
      </w:r>
      <w:r>
        <w:t xml:space="preserve"> method call earlier in the same file.</w:t>
      </w:r>
    </w:p>
    <w:p w14:paraId="2BE0D51C" w14:textId="77777777" w:rsidR="000E711F" w:rsidRPr="000E711F" w:rsidRDefault="000E711F" w:rsidP="000E711F">
      <w:pPr>
        <w:ind w:left="720"/>
        <w:rPr>
          <w:rFonts w:ascii="Consolas" w:hAnsi="Consolas"/>
          <w:lang w:val="en-US"/>
        </w:rPr>
      </w:pPr>
      <w:r w:rsidRPr="000E711F">
        <w:rPr>
          <w:rFonts w:ascii="Consolas" w:hAnsi="Consolas"/>
          <w:lang w:val="en-US"/>
        </w:rPr>
        <w:t>RegisterEndpoints(app);</w:t>
      </w:r>
    </w:p>
    <w:p w14:paraId="553A5218" w14:textId="5225038C" w:rsidR="0016356D" w:rsidRDefault="001C023F" w:rsidP="00B14892">
      <w:pPr>
        <w:pStyle w:val="ListParagraph"/>
        <w:numPr>
          <w:ilvl w:val="0"/>
          <w:numId w:val="38"/>
        </w:numPr>
      </w:pPr>
      <w:r>
        <w:t xml:space="preserve">Execute the </w:t>
      </w:r>
      <w:r w:rsidRPr="002907AE">
        <w:rPr>
          <w:b/>
          <w:bCs/>
        </w:rPr>
        <w:t>dotnet build</w:t>
      </w:r>
      <w:r>
        <w:t xml:space="preserve"> command for the </w:t>
      </w:r>
      <w:r w:rsidRPr="002907AE">
        <w:rPr>
          <w:i/>
          <w:iCs/>
        </w:rPr>
        <w:t>Todos.</w:t>
      </w:r>
      <w:r>
        <w:rPr>
          <w:i/>
          <w:iCs/>
        </w:rPr>
        <w:t>MiniAPI</w:t>
      </w:r>
      <w:r>
        <w:t xml:space="preserve"> project and fix any errors.</w:t>
      </w:r>
    </w:p>
    <w:p w14:paraId="70A8D562" w14:textId="0DFAAE56" w:rsidR="003D43EE" w:rsidRDefault="003D43EE" w:rsidP="00B14892">
      <w:pPr>
        <w:pStyle w:val="ListParagraph"/>
        <w:numPr>
          <w:ilvl w:val="0"/>
          <w:numId w:val="38"/>
        </w:numPr>
      </w:pPr>
      <w:r>
        <w:t xml:space="preserve">Execute the </w:t>
      </w:r>
      <w:r w:rsidRPr="002907AE">
        <w:rPr>
          <w:b/>
          <w:bCs/>
        </w:rPr>
        <w:t xml:space="preserve">dotnet </w:t>
      </w:r>
      <w:r>
        <w:rPr>
          <w:b/>
          <w:bCs/>
        </w:rPr>
        <w:t>run</w:t>
      </w:r>
      <w:r>
        <w:t xml:space="preserve"> command for the </w:t>
      </w:r>
      <w:r w:rsidRPr="002907AE">
        <w:rPr>
          <w:i/>
          <w:iCs/>
        </w:rPr>
        <w:t>Todos.</w:t>
      </w:r>
      <w:r>
        <w:rPr>
          <w:i/>
          <w:iCs/>
        </w:rPr>
        <w:t>MiniAPI</w:t>
      </w:r>
      <w:r>
        <w:t xml:space="preserve"> project to start the API.</w:t>
      </w:r>
    </w:p>
    <w:p w14:paraId="6FDA71A6" w14:textId="08D0AE4E" w:rsidR="000E711F" w:rsidRDefault="00E12316" w:rsidP="00975329">
      <w:pPr>
        <w:pStyle w:val="ListParagraph"/>
        <w:numPr>
          <w:ilvl w:val="0"/>
          <w:numId w:val="38"/>
        </w:numPr>
      </w:pPr>
      <w:r>
        <w:t xml:space="preserve">Hold down </w:t>
      </w:r>
      <w:r w:rsidRPr="00F44DF1">
        <w:rPr>
          <w:b/>
          <w:bCs/>
        </w:rPr>
        <w:t>Ctrl</w:t>
      </w:r>
      <w:r>
        <w:t xml:space="preserve"> (</w:t>
      </w:r>
      <w:r w:rsidRPr="00F44DF1">
        <w:rPr>
          <w:b/>
          <w:bCs/>
        </w:rPr>
        <w:t>Command</w:t>
      </w:r>
      <w:r w:rsidRPr="00E12316">
        <w:t xml:space="preserve"> </w:t>
      </w:r>
      <w:r>
        <w:t>on a Mac)</w:t>
      </w:r>
      <w:r w:rsidR="00F44DF1">
        <w:t xml:space="preserve">, click the URL in the </w:t>
      </w:r>
      <w:r w:rsidR="00F44DF1" w:rsidRPr="00F44DF1">
        <w:rPr>
          <w:b/>
          <w:bCs/>
        </w:rPr>
        <w:t>Terminal</w:t>
      </w:r>
      <w:r w:rsidR="00F44DF1">
        <w:t xml:space="preserve"> window,</w:t>
      </w:r>
      <w:r w:rsidR="000E711F">
        <w:t xml:space="preserve"> or copy it and open it in a browser.</w:t>
      </w:r>
      <w:r w:rsidR="00A330A8">
        <w:t xml:space="preserve"> This displays an </w:t>
      </w:r>
      <w:r w:rsidR="00F44DF1">
        <w:t>empty</w:t>
      </w:r>
      <w:r w:rsidR="00A330A8">
        <w:t xml:space="preserve"> page.</w:t>
      </w:r>
    </w:p>
    <w:p w14:paraId="7A8B91ED" w14:textId="0B14C03D" w:rsidR="00A330A8" w:rsidRDefault="00A330A8" w:rsidP="00975329">
      <w:pPr>
        <w:pStyle w:val="ListParagraph"/>
        <w:numPr>
          <w:ilvl w:val="0"/>
          <w:numId w:val="38"/>
        </w:numPr>
      </w:pPr>
      <w:r>
        <w:t xml:space="preserve">Add the URI </w:t>
      </w:r>
      <w:r w:rsidRPr="00A330A8">
        <w:rPr>
          <w:i/>
          <w:iCs/>
        </w:rPr>
        <w:t>/swagger/index.html</w:t>
      </w:r>
      <w:r>
        <w:t xml:space="preserve"> to the URL in </w:t>
      </w:r>
      <w:r w:rsidR="00F44DF1">
        <w:t xml:space="preserve">the </w:t>
      </w:r>
      <w:r>
        <w:t>browser. This opens the Swagger page where you can test the API so far.</w:t>
      </w:r>
    </w:p>
    <w:p w14:paraId="71A07526" w14:textId="5AA1573F" w:rsidR="00A330A8" w:rsidRDefault="00A330A8" w:rsidP="00975329">
      <w:pPr>
        <w:pStyle w:val="ListParagraph"/>
        <w:numPr>
          <w:ilvl w:val="0"/>
          <w:numId w:val="38"/>
        </w:numPr>
      </w:pPr>
      <w:r>
        <w:t xml:space="preserve">Click the blue </w:t>
      </w:r>
      <w:r w:rsidR="00742438">
        <w:t>area</w:t>
      </w:r>
      <w:r>
        <w:t xml:space="preserve"> around the </w:t>
      </w:r>
      <w:r w:rsidRPr="00742438">
        <w:rPr>
          <w:b/>
          <w:bCs/>
        </w:rPr>
        <w:t>Get</w:t>
      </w:r>
      <w:r>
        <w:t xml:space="preserve"> method for the </w:t>
      </w:r>
      <w:r w:rsidR="00615CDD">
        <w:t xml:space="preserve">Status </w:t>
      </w:r>
      <w:r>
        <w:t>endpoint</w:t>
      </w:r>
      <w:r w:rsidR="00615CDD">
        <w:t>.</w:t>
      </w:r>
    </w:p>
    <w:p w14:paraId="73701C59" w14:textId="2C06150C" w:rsidR="00742438" w:rsidRDefault="00742438" w:rsidP="00975329">
      <w:pPr>
        <w:pStyle w:val="ListParagraph"/>
        <w:numPr>
          <w:ilvl w:val="0"/>
          <w:numId w:val="38"/>
        </w:numPr>
      </w:pPr>
      <w:r>
        <w:t xml:space="preserve">Click the </w:t>
      </w:r>
      <w:r w:rsidRPr="00742438">
        <w:rPr>
          <w:b/>
          <w:bCs/>
        </w:rPr>
        <w:t>Try it out</w:t>
      </w:r>
      <w:r>
        <w:t xml:space="preserve"> button and enter a positive number in the </w:t>
      </w:r>
      <w:r w:rsidRPr="00742438">
        <w:rPr>
          <w:b/>
          <w:bCs/>
        </w:rPr>
        <w:t>id</w:t>
      </w:r>
      <w:r>
        <w:t xml:space="preserve"> textbox.</w:t>
      </w:r>
    </w:p>
    <w:p w14:paraId="5113B215" w14:textId="220BB1EA" w:rsidR="00742438" w:rsidRDefault="00742438" w:rsidP="00975329">
      <w:pPr>
        <w:pStyle w:val="ListParagraph"/>
        <w:numPr>
          <w:ilvl w:val="0"/>
          <w:numId w:val="38"/>
        </w:numPr>
      </w:pPr>
      <w:r>
        <w:t xml:space="preserve">Click the blue </w:t>
      </w:r>
      <w:r w:rsidRPr="00742438">
        <w:rPr>
          <w:b/>
          <w:bCs/>
        </w:rPr>
        <w:t>Execute</w:t>
      </w:r>
      <w:r>
        <w:t xml:space="preserve"> button to call the API from the browser whose Swagger page acts as a proxy for an application calling the API.</w:t>
      </w:r>
    </w:p>
    <w:p w14:paraId="0277652A" w14:textId="0707DBB3" w:rsidR="00742438" w:rsidRDefault="00742438" w:rsidP="00975329">
      <w:pPr>
        <w:pStyle w:val="ListParagraph"/>
        <w:numPr>
          <w:ilvl w:val="0"/>
          <w:numId w:val="38"/>
        </w:numPr>
      </w:pPr>
      <w:r>
        <w:t xml:space="preserve">You should get a </w:t>
      </w:r>
      <w:r w:rsidRPr="00742438">
        <w:rPr>
          <w:i/>
          <w:iCs/>
        </w:rPr>
        <w:t>404 Not Found</w:t>
      </w:r>
      <w:r>
        <w:t xml:space="preserve"> message</w:t>
      </w:r>
      <w:r w:rsidR="00F44DF1">
        <w:t>,</w:t>
      </w:r>
      <w:r>
        <w:t xml:space="preserve"> as </w:t>
      </w:r>
      <w:r w:rsidR="00F44DF1">
        <w:t>the database has no data</w:t>
      </w:r>
      <w:r>
        <w:t xml:space="preserve"> yet. You might recall that you implemented a call to the </w:t>
      </w:r>
      <w:r w:rsidRPr="00742438">
        <w:rPr>
          <w:b/>
          <w:bCs/>
        </w:rPr>
        <w:t>NotFound</w:t>
      </w:r>
      <w:r>
        <w:t xml:space="preserve"> method in the </w:t>
      </w:r>
      <w:r w:rsidRPr="00742438">
        <w:rPr>
          <w:b/>
          <w:bCs/>
        </w:rPr>
        <w:t>HttpSingleAsync</w:t>
      </w:r>
      <w:r>
        <w:t xml:space="preserve"> method for this purpose.</w:t>
      </w:r>
    </w:p>
    <w:p w14:paraId="5F345EE9" w14:textId="778666E2" w:rsidR="003C1221" w:rsidRDefault="003C1221" w:rsidP="003C1221">
      <w:pPr>
        <w:pStyle w:val="ListParagraph"/>
        <w:numPr>
          <w:ilvl w:val="0"/>
          <w:numId w:val="0"/>
        </w:numPr>
        <w:ind w:left="720"/>
      </w:pPr>
      <w:r w:rsidRPr="003C1221">
        <w:rPr>
          <w:noProof/>
        </w:rPr>
        <w:drawing>
          <wp:inline distT="0" distB="0" distL="0" distR="0" wp14:anchorId="7A25E76E" wp14:editId="1B2C6691">
            <wp:extent cx="2257740" cy="523948"/>
            <wp:effectExtent l="0" t="0" r="9525" b="9525"/>
            <wp:docPr id="1977039055" name="Picture 1" descr="A black text on a whit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77039055" name="Picture 1" descr="A black text on a white background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257740" cy="5239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0B3CDA" w14:textId="4767B47E" w:rsidR="00047712" w:rsidRDefault="00047712" w:rsidP="00975329">
      <w:pPr>
        <w:pStyle w:val="ListParagraph"/>
        <w:numPr>
          <w:ilvl w:val="0"/>
          <w:numId w:val="38"/>
        </w:numPr>
      </w:pPr>
      <w:r>
        <w:t>Close the browser or the APIs tab.</w:t>
      </w:r>
    </w:p>
    <w:p w14:paraId="3A822793" w14:textId="3728980E" w:rsidR="00F44DF1" w:rsidRDefault="00F44DF1" w:rsidP="00975329">
      <w:pPr>
        <w:pStyle w:val="ListParagraph"/>
        <w:numPr>
          <w:ilvl w:val="0"/>
          <w:numId w:val="38"/>
        </w:numPr>
      </w:pPr>
      <w:r>
        <w:t xml:space="preserve">Press </w:t>
      </w:r>
      <w:r w:rsidRPr="00F44DF1">
        <w:rPr>
          <w:b/>
          <w:bCs/>
        </w:rPr>
        <w:t>Ctrl-C</w:t>
      </w:r>
      <w:r>
        <w:t xml:space="preserve"> (</w:t>
      </w:r>
      <w:r w:rsidRPr="00F44DF1">
        <w:rPr>
          <w:b/>
          <w:bCs/>
        </w:rPr>
        <w:t>Command+C</w:t>
      </w:r>
      <w:r>
        <w:t xml:space="preserve">) in the </w:t>
      </w:r>
      <w:r w:rsidRPr="00155411">
        <w:rPr>
          <w:b/>
          <w:bCs/>
        </w:rPr>
        <w:t>Terminal</w:t>
      </w:r>
      <w:r>
        <w:t xml:space="preserve"> window to stop the API application.</w:t>
      </w:r>
    </w:p>
    <w:p w14:paraId="4C011F98" w14:textId="4F83D3D4" w:rsidR="003C1221" w:rsidRDefault="003C1221" w:rsidP="00975329">
      <w:pPr>
        <w:pStyle w:val="ListParagraph"/>
        <w:numPr>
          <w:ilvl w:val="0"/>
          <w:numId w:val="38"/>
        </w:numPr>
      </w:pPr>
      <w:r>
        <w:t xml:space="preserve">Add an </w:t>
      </w:r>
      <w:r w:rsidRPr="003C1221">
        <w:rPr>
          <w:b/>
          <w:bCs/>
        </w:rPr>
        <w:t>HttpGetAsync</w:t>
      </w:r>
      <w:r>
        <w:t xml:space="preserve"> method, similar to </w:t>
      </w:r>
      <w:r w:rsidRPr="003C1221">
        <w:rPr>
          <w:b/>
          <w:bCs/>
        </w:rPr>
        <w:t>HttpSingleAsync</w:t>
      </w:r>
      <w:r>
        <w:t xml:space="preserve">, to the </w:t>
      </w:r>
      <w:r w:rsidRPr="003C1221">
        <w:rPr>
          <w:b/>
          <w:bCs/>
        </w:rPr>
        <w:t>ApiExtensions</w:t>
      </w:r>
      <w:r>
        <w:t xml:space="preserve"> class that returns all statuses by calling the </w:t>
      </w:r>
      <w:r w:rsidRPr="003C1221">
        <w:rPr>
          <w:b/>
          <w:bCs/>
        </w:rPr>
        <w:t>db.GetAsync</w:t>
      </w:r>
      <w:r>
        <w:t xml:space="preserve"> method in the </w:t>
      </w:r>
      <w:r w:rsidRPr="003C1221">
        <w:rPr>
          <w:b/>
          <w:bCs/>
        </w:rPr>
        <w:t>DbService</w:t>
      </w:r>
      <w:r>
        <w:t xml:space="preserve"> class.</w:t>
      </w:r>
    </w:p>
    <w:p w14:paraId="2300A5CA" w14:textId="576990AA" w:rsidR="00225380" w:rsidRDefault="00225380" w:rsidP="00225380">
      <w:pPr>
        <w:pStyle w:val="ListParagraph"/>
        <w:numPr>
          <w:ilvl w:val="0"/>
          <w:numId w:val="38"/>
        </w:numPr>
      </w:pPr>
      <w:r>
        <w:t xml:space="preserve">Add a method call to the </w:t>
      </w:r>
      <w:r w:rsidRPr="00D54FF3">
        <w:rPr>
          <w:b/>
          <w:bCs/>
        </w:rPr>
        <w:t>app.Map</w:t>
      </w:r>
      <w:r>
        <w:rPr>
          <w:b/>
          <w:bCs/>
        </w:rPr>
        <w:t>Get</w:t>
      </w:r>
      <w:r>
        <w:t xml:space="preserve"> method in the </w:t>
      </w:r>
      <w:r w:rsidRPr="00D54FF3">
        <w:rPr>
          <w:b/>
          <w:bCs/>
        </w:rPr>
        <w:t>Register</w:t>
      </w:r>
      <w:r>
        <w:t xml:space="preserve"> method to add the get endpoint that returns all records in a table.</w:t>
      </w:r>
    </w:p>
    <w:p w14:paraId="172A914A" w14:textId="77777777" w:rsidR="00225380" w:rsidRPr="00225380" w:rsidRDefault="00225380" w:rsidP="00225380">
      <w:pPr>
        <w:ind w:left="720"/>
        <w:rPr>
          <w:rFonts w:ascii="Consolas" w:hAnsi="Consolas"/>
          <w:lang w:val="en-US"/>
        </w:rPr>
      </w:pPr>
      <w:r w:rsidRPr="00225380">
        <w:rPr>
          <w:rFonts w:ascii="Consolas" w:hAnsi="Consolas"/>
          <w:lang w:val="en-US"/>
        </w:rPr>
        <w:t>app.MapGet($"/api/{node}s", HttpGetAsync&lt;TEntity, TGetDto&gt;);</w:t>
      </w:r>
    </w:p>
    <w:p w14:paraId="646DD048" w14:textId="77777777" w:rsidR="00225380" w:rsidRDefault="00225380" w:rsidP="00225380">
      <w:pPr>
        <w:pStyle w:val="ListParagraph"/>
        <w:numPr>
          <w:ilvl w:val="0"/>
          <w:numId w:val="0"/>
        </w:numPr>
        <w:ind w:left="720"/>
      </w:pPr>
    </w:p>
    <w:p w14:paraId="3A224F49" w14:textId="3E96B6B1" w:rsidR="00155411" w:rsidRDefault="00155411" w:rsidP="00975329">
      <w:pPr>
        <w:pStyle w:val="ListParagraph"/>
        <w:numPr>
          <w:ilvl w:val="0"/>
          <w:numId w:val="38"/>
        </w:numPr>
      </w:pPr>
      <w:r>
        <w:t xml:space="preserve">Start </w:t>
      </w:r>
      <w:r w:rsidR="00C07EEF">
        <w:t>the</w:t>
      </w:r>
      <w:r>
        <w:t xml:space="preserve"> API again and try the new </w:t>
      </w:r>
      <w:r w:rsidRPr="00155411">
        <w:rPr>
          <w:b/>
          <w:bCs/>
        </w:rPr>
        <w:t>Get</w:t>
      </w:r>
      <w:r>
        <w:t xml:space="preserve"> endpoint. It should return </w:t>
      </w:r>
      <w:r w:rsidRPr="00155411">
        <w:rPr>
          <w:i/>
          <w:iCs/>
        </w:rPr>
        <w:t>200 OK</w:t>
      </w:r>
      <w:r>
        <w:t xml:space="preserve"> and an </w:t>
      </w:r>
      <w:r w:rsidR="00C07EEF">
        <w:t>empty</w:t>
      </w:r>
      <w:r>
        <w:t xml:space="preserve"> list.</w:t>
      </w:r>
    </w:p>
    <w:p w14:paraId="7995B8C8" w14:textId="345AA5BF" w:rsidR="00155411" w:rsidRDefault="00155411" w:rsidP="00155411">
      <w:pPr>
        <w:pStyle w:val="ListParagraph"/>
        <w:numPr>
          <w:ilvl w:val="0"/>
          <w:numId w:val="0"/>
        </w:numPr>
        <w:ind w:left="720"/>
      </w:pPr>
      <w:r w:rsidRPr="00155411">
        <w:rPr>
          <w:noProof/>
        </w:rPr>
        <w:drawing>
          <wp:inline distT="0" distB="0" distL="0" distR="0" wp14:anchorId="149558B2" wp14:editId="40786301">
            <wp:extent cx="4505954" cy="1057423"/>
            <wp:effectExtent l="0" t="0" r="0" b="9525"/>
            <wp:docPr id="336618098" name="Picture 1" descr="A black rectangle with white stripe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6618098" name="Picture 1" descr="A black rectangle with white stripes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505954" cy="10574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04A9E2" w14:textId="385DDAE4" w:rsidR="003C1221" w:rsidRDefault="00155411" w:rsidP="00975329">
      <w:pPr>
        <w:pStyle w:val="ListParagraph"/>
        <w:numPr>
          <w:ilvl w:val="0"/>
          <w:numId w:val="38"/>
        </w:numPr>
      </w:pPr>
      <w:r>
        <w:t xml:space="preserve">Close the browser tab and stop the API with </w:t>
      </w:r>
      <w:r w:rsidRPr="00F44DF1">
        <w:rPr>
          <w:b/>
          <w:bCs/>
        </w:rPr>
        <w:t>Ctrl-C</w:t>
      </w:r>
      <w:r>
        <w:t xml:space="preserve"> (</w:t>
      </w:r>
      <w:r w:rsidRPr="00F44DF1">
        <w:rPr>
          <w:b/>
          <w:bCs/>
        </w:rPr>
        <w:t>Command+C</w:t>
      </w:r>
      <w:r>
        <w:t>)</w:t>
      </w:r>
      <w:r w:rsidRPr="00155411">
        <w:t xml:space="preserve"> </w:t>
      </w:r>
      <w:r>
        <w:t xml:space="preserve">in the </w:t>
      </w:r>
      <w:r w:rsidRPr="00155411">
        <w:rPr>
          <w:b/>
          <w:bCs/>
        </w:rPr>
        <w:t>Terminal</w:t>
      </w:r>
      <w:r>
        <w:t xml:space="preserve"> window.</w:t>
      </w:r>
    </w:p>
    <w:p w14:paraId="596A1F26" w14:textId="304A6A77" w:rsidR="00C95871" w:rsidRDefault="00C95871" w:rsidP="00C95871">
      <w:pPr>
        <w:pStyle w:val="ListParagraph"/>
        <w:numPr>
          <w:ilvl w:val="0"/>
          <w:numId w:val="38"/>
        </w:numPr>
      </w:pPr>
      <w:r>
        <w:t xml:space="preserve">Add an </w:t>
      </w:r>
      <w:r w:rsidRPr="003C1221">
        <w:rPr>
          <w:b/>
          <w:bCs/>
        </w:rPr>
        <w:t>Http</w:t>
      </w:r>
      <w:r>
        <w:rPr>
          <w:b/>
          <w:bCs/>
        </w:rPr>
        <w:t>Post</w:t>
      </w:r>
      <w:r w:rsidRPr="003C1221">
        <w:rPr>
          <w:b/>
          <w:bCs/>
        </w:rPr>
        <w:t>Async</w:t>
      </w:r>
      <w:r>
        <w:t xml:space="preserve"> method, similar to </w:t>
      </w:r>
      <w:r w:rsidRPr="003C1221">
        <w:rPr>
          <w:b/>
          <w:bCs/>
        </w:rPr>
        <w:t>Http</w:t>
      </w:r>
      <w:r>
        <w:rPr>
          <w:b/>
          <w:bCs/>
        </w:rPr>
        <w:t>Get</w:t>
      </w:r>
      <w:r w:rsidRPr="003C1221">
        <w:rPr>
          <w:b/>
          <w:bCs/>
        </w:rPr>
        <w:t>Async</w:t>
      </w:r>
      <w:r>
        <w:t xml:space="preserve">, to the </w:t>
      </w:r>
      <w:r w:rsidRPr="003C1221">
        <w:rPr>
          <w:b/>
          <w:bCs/>
        </w:rPr>
        <w:t>ApiExtensions</w:t>
      </w:r>
      <w:r>
        <w:t xml:space="preserve"> class, but it ha</w:t>
      </w:r>
      <w:r w:rsidR="00C07EEF">
        <w:t>s</w:t>
      </w:r>
      <w:r>
        <w:t xml:space="preserve"> a second </w:t>
      </w:r>
      <w:r w:rsidR="006B6492">
        <w:rPr>
          <w:b/>
          <w:bCs/>
        </w:rPr>
        <w:t>T</w:t>
      </w:r>
      <w:r w:rsidRPr="00C95871">
        <w:rPr>
          <w:b/>
          <w:bCs/>
        </w:rPr>
        <w:t>PostDto</w:t>
      </w:r>
      <w:r>
        <w:t xml:space="preserve"> parameter, which is the DTO object sent from the application calling the API.</w:t>
      </w:r>
    </w:p>
    <w:p w14:paraId="2DD413DB" w14:textId="4DD1C936" w:rsidR="00C07EEF" w:rsidRDefault="00C07EEF" w:rsidP="00C95871">
      <w:pPr>
        <w:pStyle w:val="ListParagraph"/>
        <w:numPr>
          <w:ilvl w:val="1"/>
          <w:numId w:val="38"/>
        </w:numPr>
      </w:pPr>
      <w:r>
        <w:t>Add a try/catch block.</w:t>
      </w:r>
    </w:p>
    <w:p w14:paraId="4D95A22A" w14:textId="203E7CDA" w:rsidR="00C95871" w:rsidRDefault="00C07EEF" w:rsidP="00C95871">
      <w:pPr>
        <w:pStyle w:val="ListParagraph"/>
        <w:numPr>
          <w:ilvl w:val="1"/>
          <w:numId w:val="38"/>
        </w:numPr>
      </w:pPr>
      <w:r>
        <w:t xml:space="preserve">Add a variable named </w:t>
      </w:r>
      <w:r w:rsidRPr="00C07EEF">
        <w:rPr>
          <w:b/>
          <w:bCs/>
        </w:rPr>
        <w:t>entity</w:t>
      </w:r>
      <w:r>
        <w:t xml:space="preserve"> that collects the object (record) returned from a call to the </w:t>
      </w:r>
      <w:r w:rsidR="00C95871" w:rsidRPr="003C1221">
        <w:rPr>
          <w:b/>
          <w:bCs/>
        </w:rPr>
        <w:t>db.</w:t>
      </w:r>
      <w:r>
        <w:rPr>
          <w:b/>
          <w:bCs/>
        </w:rPr>
        <w:t>Add</w:t>
      </w:r>
      <w:r w:rsidR="00C95871" w:rsidRPr="003C1221">
        <w:rPr>
          <w:b/>
          <w:bCs/>
        </w:rPr>
        <w:t>Async</w:t>
      </w:r>
      <w:r w:rsidR="00C95871">
        <w:t xml:space="preserve"> method in the </w:t>
      </w:r>
      <w:r w:rsidR="00C95871" w:rsidRPr="003C1221">
        <w:rPr>
          <w:b/>
          <w:bCs/>
        </w:rPr>
        <w:t>DbService</w:t>
      </w:r>
      <w:r w:rsidR="00C95871">
        <w:t xml:space="preserve"> class</w:t>
      </w:r>
      <w:r>
        <w:t xml:space="preserve"> inside the try block</w:t>
      </w:r>
      <w:r w:rsidR="00C95871">
        <w:t>.</w:t>
      </w:r>
    </w:p>
    <w:p w14:paraId="0CB49D4C" w14:textId="197DA760" w:rsidR="00C07EEF" w:rsidRDefault="00C07EEF" w:rsidP="00C95871">
      <w:pPr>
        <w:pStyle w:val="ListParagraph"/>
        <w:numPr>
          <w:ilvl w:val="1"/>
          <w:numId w:val="38"/>
        </w:numPr>
      </w:pPr>
      <w:r>
        <w:t xml:space="preserve">Below, call the </w:t>
      </w:r>
      <w:r w:rsidRPr="00C07EEF">
        <w:rPr>
          <w:b/>
          <w:bCs/>
        </w:rPr>
        <w:t>SaveChangesAsync</w:t>
      </w:r>
      <w:r>
        <w:t xml:space="preserve"> method in the </w:t>
      </w:r>
      <w:r w:rsidRPr="003C1221">
        <w:rPr>
          <w:b/>
          <w:bCs/>
        </w:rPr>
        <w:t>DbService</w:t>
      </w:r>
      <w:r>
        <w:t xml:space="preserve"> class inside an if statement to save the record in the database.</w:t>
      </w:r>
    </w:p>
    <w:p w14:paraId="032DDB36" w14:textId="77D1EFDC" w:rsidR="00C07EEF" w:rsidRDefault="00C07EEF" w:rsidP="00C07EEF">
      <w:pPr>
        <w:pStyle w:val="ListParagraph"/>
        <w:numPr>
          <w:ilvl w:val="1"/>
          <w:numId w:val="38"/>
        </w:numPr>
      </w:pPr>
      <w:r>
        <w:t xml:space="preserve">Inside the if block, return </w:t>
      </w:r>
      <w:r w:rsidRPr="00C07EEF">
        <w:rPr>
          <w:b/>
          <w:bCs/>
        </w:rPr>
        <w:t>Result.Created</w:t>
      </w:r>
      <w:r>
        <w:t xml:space="preserve"> (</w:t>
      </w:r>
      <w:r w:rsidRPr="00C07EEF">
        <w:rPr>
          <w:i/>
          <w:iCs/>
        </w:rPr>
        <w:t>201 Created</w:t>
      </w:r>
      <w:r>
        <w:t>) with the URI to the created resource.</w:t>
      </w:r>
    </w:p>
    <w:p w14:paraId="43B5E4BB" w14:textId="77777777" w:rsidR="00C07EEF" w:rsidRPr="00225380" w:rsidRDefault="00C07EEF" w:rsidP="00225380">
      <w:pPr>
        <w:ind w:left="1418"/>
        <w:rPr>
          <w:rFonts w:ascii="Consolas" w:hAnsi="Consolas"/>
          <w:lang w:val="en-US"/>
        </w:rPr>
      </w:pPr>
      <w:r w:rsidRPr="00225380">
        <w:rPr>
          <w:rFonts w:ascii="Consolas" w:hAnsi="Consolas"/>
          <w:lang w:val="en-US"/>
        </w:rPr>
        <w:t>if (await db.SaveChangesAsync())</w:t>
      </w:r>
    </w:p>
    <w:p w14:paraId="3414B38D" w14:textId="31D3AACC" w:rsidR="00C07EEF" w:rsidRPr="00225380" w:rsidRDefault="00C07EEF" w:rsidP="00225380">
      <w:pPr>
        <w:ind w:left="1418"/>
        <w:rPr>
          <w:rFonts w:ascii="Consolas" w:hAnsi="Consolas"/>
          <w:lang w:val="en-US"/>
        </w:rPr>
      </w:pPr>
      <w:r w:rsidRPr="00225380">
        <w:rPr>
          <w:rFonts w:ascii="Consolas" w:hAnsi="Consolas"/>
          <w:lang w:val="en-US"/>
        </w:rPr>
        <w:t>{</w:t>
      </w:r>
    </w:p>
    <w:p w14:paraId="1938E4FE" w14:textId="669AA792" w:rsidR="00C07EEF" w:rsidRPr="00225380" w:rsidRDefault="00C07EEF" w:rsidP="00225380">
      <w:pPr>
        <w:ind w:left="1418"/>
        <w:rPr>
          <w:rFonts w:ascii="Consolas" w:hAnsi="Consolas"/>
          <w:lang w:val="en-US"/>
        </w:rPr>
      </w:pPr>
      <w:r w:rsidRPr="00225380">
        <w:rPr>
          <w:rFonts w:ascii="Consolas" w:hAnsi="Consolas"/>
          <w:lang w:val="en-US"/>
        </w:rPr>
        <w:t xml:space="preserve">    var node = typeof(TEntity).Name.ToLower();</w:t>
      </w:r>
    </w:p>
    <w:p w14:paraId="05E4823E" w14:textId="77777777" w:rsidR="00C7421D" w:rsidRPr="00225380" w:rsidRDefault="00C07EEF" w:rsidP="00225380">
      <w:pPr>
        <w:ind w:left="1418"/>
        <w:rPr>
          <w:rFonts w:ascii="Consolas" w:hAnsi="Consolas"/>
          <w:lang w:val="en-US"/>
        </w:rPr>
      </w:pPr>
      <w:r w:rsidRPr="00225380">
        <w:rPr>
          <w:rFonts w:ascii="Consolas" w:hAnsi="Consolas"/>
          <w:lang w:val="en-US"/>
        </w:rPr>
        <w:t xml:space="preserve">    return Results.Created($"/{node}s/{entity.Id}",</w:t>
      </w:r>
    </w:p>
    <w:p w14:paraId="36B5A3AA" w14:textId="2F33FB89" w:rsidR="00C07EEF" w:rsidRPr="00225380" w:rsidRDefault="00C7421D" w:rsidP="00225380">
      <w:pPr>
        <w:ind w:left="1418"/>
        <w:rPr>
          <w:rFonts w:ascii="Consolas" w:hAnsi="Consolas"/>
          <w:lang w:val="en-US"/>
        </w:rPr>
      </w:pPr>
      <w:r w:rsidRPr="00225380">
        <w:rPr>
          <w:rFonts w:ascii="Consolas" w:hAnsi="Consolas"/>
          <w:lang w:val="en-US"/>
        </w:rPr>
        <w:t xml:space="preserve">   </w:t>
      </w:r>
      <w:r w:rsidR="00C07EEF" w:rsidRPr="00225380">
        <w:rPr>
          <w:rFonts w:ascii="Consolas" w:hAnsi="Consolas"/>
          <w:lang w:val="en-US"/>
        </w:rPr>
        <w:t xml:space="preserve"> entity);</w:t>
      </w:r>
    </w:p>
    <w:p w14:paraId="71547DDB" w14:textId="15320EE8" w:rsidR="00C07EEF" w:rsidRPr="00225380" w:rsidRDefault="00C07EEF" w:rsidP="00225380">
      <w:pPr>
        <w:ind w:left="1418"/>
        <w:rPr>
          <w:rFonts w:ascii="Consolas" w:hAnsi="Consolas"/>
          <w:lang w:val="en-US"/>
        </w:rPr>
      </w:pPr>
      <w:r w:rsidRPr="00225380">
        <w:rPr>
          <w:rFonts w:ascii="Consolas" w:hAnsi="Consolas"/>
          <w:lang w:val="en-US"/>
        </w:rPr>
        <w:t>}</w:t>
      </w:r>
    </w:p>
    <w:p w14:paraId="5DF6DF86" w14:textId="32BA6E3B" w:rsidR="00C07EEF" w:rsidRDefault="00C7421D" w:rsidP="00C07EEF">
      <w:pPr>
        <w:pStyle w:val="ListParagraph"/>
        <w:numPr>
          <w:ilvl w:val="1"/>
          <w:numId w:val="38"/>
        </w:numPr>
      </w:pPr>
      <w:r>
        <w:t xml:space="preserve">Below the catch block, return </w:t>
      </w:r>
      <w:r w:rsidRPr="00C7421D">
        <w:rPr>
          <w:b/>
          <w:bCs/>
        </w:rPr>
        <w:t>Results.BadRequest</w:t>
      </w:r>
      <w:r>
        <w:t xml:space="preserve"> with the name of the entity.</w:t>
      </w:r>
    </w:p>
    <w:p w14:paraId="12945C1F" w14:textId="4C19EBE2" w:rsidR="00672297" w:rsidRPr="00225380" w:rsidRDefault="00C7421D" w:rsidP="00225380">
      <w:pPr>
        <w:ind w:left="1418"/>
        <w:rPr>
          <w:rFonts w:ascii="Consolas" w:hAnsi="Consolas"/>
          <w:lang w:val="en-US"/>
        </w:rPr>
      </w:pPr>
      <w:r w:rsidRPr="00225380">
        <w:rPr>
          <w:rFonts w:ascii="Consolas" w:hAnsi="Consolas"/>
          <w:lang w:val="en-US"/>
        </w:rPr>
        <w:t>return Results.BadRequest($"Couldn't add the {typeof(TEntity).Name} entity.");</w:t>
      </w:r>
    </w:p>
    <w:p w14:paraId="40E68016" w14:textId="5D29F602" w:rsidR="00D54FF3" w:rsidRDefault="00D54FF3" w:rsidP="00975329">
      <w:pPr>
        <w:pStyle w:val="ListParagraph"/>
        <w:numPr>
          <w:ilvl w:val="0"/>
          <w:numId w:val="38"/>
        </w:numPr>
      </w:pPr>
      <w:r>
        <w:t xml:space="preserve">Add a </w:t>
      </w:r>
      <w:r w:rsidR="00225380">
        <w:t xml:space="preserve">method call to the </w:t>
      </w:r>
      <w:r w:rsidRPr="00D54FF3">
        <w:rPr>
          <w:b/>
          <w:bCs/>
        </w:rPr>
        <w:t>app.MapPost</w:t>
      </w:r>
      <w:r>
        <w:t xml:space="preserve"> </w:t>
      </w:r>
      <w:r w:rsidR="00225380">
        <w:t xml:space="preserve">method in the </w:t>
      </w:r>
      <w:r w:rsidRPr="00D54FF3">
        <w:rPr>
          <w:b/>
          <w:bCs/>
        </w:rPr>
        <w:t>Register</w:t>
      </w:r>
      <w:r>
        <w:t xml:space="preserve"> method to add the status post endpoint.</w:t>
      </w:r>
    </w:p>
    <w:p w14:paraId="4C4023D3" w14:textId="77777777" w:rsidR="00D54FF3" w:rsidRPr="00D54FF3" w:rsidRDefault="00D54FF3" w:rsidP="00D54FF3">
      <w:pPr>
        <w:ind w:left="720"/>
        <w:rPr>
          <w:rFonts w:ascii="Consolas" w:hAnsi="Consolas"/>
          <w:lang w:val="en-US"/>
        </w:rPr>
      </w:pPr>
      <w:r w:rsidRPr="00D54FF3">
        <w:rPr>
          <w:rFonts w:ascii="Consolas" w:hAnsi="Consolas"/>
          <w:lang w:val="en-US"/>
        </w:rPr>
        <w:t>app.MapPost($"/api/{node}s", HttpPostAsync&lt;TEntity, TPostDto&gt;);</w:t>
      </w:r>
    </w:p>
    <w:p w14:paraId="28E21F5F" w14:textId="72ABB909" w:rsidR="00155411" w:rsidRDefault="00672297" w:rsidP="00975329">
      <w:pPr>
        <w:pStyle w:val="ListParagraph"/>
        <w:numPr>
          <w:ilvl w:val="0"/>
          <w:numId w:val="38"/>
        </w:numPr>
      </w:pPr>
      <w:r>
        <w:t xml:space="preserve">Start the API again and try the new </w:t>
      </w:r>
      <w:r w:rsidRPr="00672297">
        <w:rPr>
          <w:b/>
          <w:bCs/>
        </w:rPr>
        <w:t>Post</w:t>
      </w:r>
      <w:r>
        <w:t xml:space="preserve"> endpoint. It should return </w:t>
      </w:r>
      <w:r w:rsidRPr="00672297">
        <w:rPr>
          <w:i/>
          <w:iCs/>
        </w:rPr>
        <w:t>201 Created</w:t>
      </w:r>
      <w:r>
        <w:t xml:space="preserve"> and the created record. Enter a value for the </w:t>
      </w:r>
      <w:r w:rsidRPr="00672297">
        <w:rPr>
          <w:b/>
          <w:bCs/>
        </w:rPr>
        <w:t>name</w:t>
      </w:r>
      <w:r>
        <w:t xml:space="preserve"> parameter.</w:t>
      </w:r>
    </w:p>
    <w:p w14:paraId="12F3D57E" w14:textId="77777777" w:rsidR="00672297" w:rsidRPr="00225380" w:rsidRDefault="00672297" w:rsidP="00225380">
      <w:pPr>
        <w:ind w:left="720"/>
        <w:rPr>
          <w:rFonts w:ascii="Consolas" w:hAnsi="Consolas"/>
          <w:lang w:val="en-US"/>
        </w:rPr>
      </w:pPr>
      <w:r w:rsidRPr="00225380">
        <w:rPr>
          <w:rFonts w:ascii="Consolas" w:hAnsi="Consolas"/>
          <w:lang w:val="en-US"/>
        </w:rPr>
        <w:t>{</w:t>
      </w:r>
    </w:p>
    <w:p w14:paraId="4C2844B9" w14:textId="7604C23A" w:rsidR="00672297" w:rsidRPr="00225380" w:rsidRDefault="00672297" w:rsidP="00225380">
      <w:pPr>
        <w:ind w:left="720"/>
        <w:rPr>
          <w:rFonts w:ascii="Consolas" w:hAnsi="Consolas"/>
          <w:lang w:val="en-US"/>
        </w:rPr>
      </w:pPr>
      <w:r w:rsidRPr="00225380">
        <w:rPr>
          <w:rFonts w:ascii="Consolas" w:hAnsi="Consolas"/>
          <w:lang w:val="en-US"/>
        </w:rPr>
        <w:t xml:space="preserve">  </w:t>
      </w:r>
      <w:r w:rsidR="0051407A" w:rsidRPr="00225380">
        <w:rPr>
          <w:rFonts w:ascii="Consolas" w:hAnsi="Consolas"/>
          <w:lang w:val="en-US"/>
        </w:rPr>
        <w:t xml:space="preserve">  </w:t>
      </w:r>
      <w:r w:rsidRPr="00225380">
        <w:rPr>
          <w:rFonts w:ascii="Consolas" w:hAnsi="Consolas"/>
          <w:lang w:val="en-US"/>
        </w:rPr>
        <w:t>"name": "Selected"</w:t>
      </w:r>
    </w:p>
    <w:p w14:paraId="4EB428D3" w14:textId="3ACFACE3" w:rsidR="00672297" w:rsidRPr="00225380" w:rsidRDefault="00672297" w:rsidP="00225380">
      <w:pPr>
        <w:ind w:left="720"/>
        <w:rPr>
          <w:rFonts w:ascii="Consolas" w:hAnsi="Consolas"/>
          <w:lang w:val="en-US"/>
        </w:rPr>
      </w:pPr>
      <w:r w:rsidRPr="00225380">
        <w:rPr>
          <w:rFonts w:ascii="Consolas" w:hAnsi="Consolas"/>
          <w:lang w:val="en-US"/>
        </w:rPr>
        <w:t>}</w:t>
      </w:r>
    </w:p>
    <w:p w14:paraId="6A693762" w14:textId="3CCDD455" w:rsidR="00672297" w:rsidRDefault="00E57C75" w:rsidP="00E57C75">
      <w:pPr>
        <w:pStyle w:val="ListParagraph"/>
        <w:numPr>
          <w:ilvl w:val="0"/>
          <w:numId w:val="0"/>
        </w:numPr>
        <w:ind w:left="720"/>
      </w:pPr>
      <w:r w:rsidRPr="00E57C75">
        <w:rPr>
          <w:noProof/>
        </w:rPr>
        <w:lastRenderedPageBreak/>
        <w:drawing>
          <wp:inline distT="0" distB="0" distL="0" distR="0" wp14:anchorId="3F57891C" wp14:editId="1C33D4E9">
            <wp:extent cx="2534004" cy="1038370"/>
            <wp:effectExtent l="0" t="0" r="0" b="9525"/>
            <wp:docPr id="1365647038" name="Picture 1" descr="A computer screen shot of a black rectangle with whit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5647038" name="Picture 1" descr="A computer screen shot of a black rectangle with white text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534004" cy="1038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3B9FD4" w14:textId="7B1E5FFF" w:rsidR="00E57C75" w:rsidRDefault="00E57C75" w:rsidP="00975329">
      <w:pPr>
        <w:pStyle w:val="ListParagraph"/>
        <w:numPr>
          <w:ilvl w:val="0"/>
          <w:numId w:val="38"/>
        </w:numPr>
      </w:pPr>
      <w:r>
        <w:t xml:space="preserve">Execute the two </w:t>
      </w:r>
      <w:r w:rsidRPr="00E57C75">
        <w:rPr>
          <w:b/>
          <w:bCs/>
        </w:rPr>
        <w:t>Get</w:t>
      </w:r>
      <w:r>
        <w:t xml:space="preserve"> endpoints to verify the status was added to the database.</w:t>
      </w:r>
    </w:p>
    <w:p w14:paraId="76A25F24" w14:textId="3A2BEE2A" w:rsidR="004D6276" w:rsidRDefault="004D6276" w:rsidP="004D6276">
      <w:pPr>
        <w:pStyle w:val="ListParagraph"/>
        <w:numPr>
          <w:ilvl w:val="0"/>
          <w:numId w:val="0"/>
        </w:numPr>
        <w:ind w:left="720"/>
      </w:pPr>
      <w:r w:rsidRPr="004D6276">
        <w:rPr>
          <w:noProof/>
        </w:rPr>
        <w:drawing>
          <wp:inline distT="0" distB="0" distL="0" distR="0" wp14:anchorId="425C98D9" wp14:editId="7560A3A1">
            <wp:extent cx="2591162" cy="1295581"/>
            <wp:effectExtent l="0" t="0" r="0" b="0"/>
            <wp:docPr id="1130608668" name="Picture 1" descr="A computer screen shot of a black rectangle with whit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0608668" name="Picture 1" descr="A computer screen shot of a black rectangle with white text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591162" cy="12955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D16515" w14:textId="13014BB9" w:rsidR="004D6276" w:rsidRDefault="004D6276" w:rsidP="004D6276">
      <w:pPr>
        <w:pStyle w:val="ListParagraph"/>
        <w:numPr>
          <w:ilvl w:val="0"/>
          <w:numId w:val="0"/>
        </w:numPr>
        <w:ind w:left="720"/>
      </w:pPr>
      <w:r w:rsidRPr="004D6276">
        <w:rPr>
          <w:noProof/>
        </w:rPr>
        <w:drawing>
          <wp:inline distT="0" distB="0" distL="0" distR="0" wp14:anchorId="33C2B773" wp14:editId="500475F1">
            <wp:extent cx="2400635" cy="1028844"/>
            <wp:effectExtent l="0" t="0" r="0" b="0"/>
            <wp:docPr id="609646263" name="Picture 1" descr="A computer screen 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9646263" name="Picture 1" descr="A computer screen shot of a computer code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400635" cy="10288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2671AF" w14:textId="38CE161B" w:rsidR="00E57C75" w:rsidRDefault="004D6276" w:rsidP="00975329">
      <w:pPr>
        <w:pStyle w:val="ListParagraph"/>
        <w:numPr>
          <w:ilvl w:val="0"/>
          <w:numId w:val="38"/>
        </w:numPr>
      </w:pPr>
      <w:r>
        <w:t>Click the SQL Server menu option in VSCode’s sidebar menu.</w:t>
      </w:r>
    </w:p>
    <w:p w14:paraId="7DD633AA" w14:textId="662555C4" w:rsidR="004D6276" w:rsidRDefault="004D6276" w:rsidP="004D6276">
      <w:pPr>
        <w:pStyle w:val="ListParagraph"/>
        <w:numPr>
          <w:ilvl w:val="1"/>
          <w:numId w:val="38"/>
        </w:numPr>
      </w:pPr>
      <w:r>
        <w:t xml:space="preserve">Expand the database under the </w:t>
      </w:r>
      <w:r w:rsidRPr="004D6276">
        <w:rPr>
          <w:b/>
          <w:bCs/>
        </w:rPr>
        <w:t>Connections</w:t>
      </w:r>
      <w:r>
        <w:t xml:space="preserve"> section.</w:t>
      </w:r>
    </w:p>
    <w:p w14:paraId="6C36A64E" w14:textId="5B056C4B" w:rsidR="004D6276" w:rsidRDefault="004D6276" w:rsidP="004D6276">
      <w:pPr>
        <w:pStyle w:val="ListParagraph"/>
        <w:numPr>
          <w:ilvl w:val="1"/>
          <w:numId w:val="38"/>
        </w:numPr>
      </w:pPr>
      <w:r>
        <w:t xml:space="preserve">Expand the </w:t>
      </w:r>
      <w:r w:rsidRPr="004D6276">
        <w:rPr>
          <w:b/>
          <w:bCs/>
        </w:rPr>
        <w:t>Databases</w:t>
      </w:r>
      <w:r>
        <w:t xml:space="preserve">, </w:t>
      </w:r>
      <w:r w:rsidRPr="004D6276">
        <w:rPr>
          <w:b/>
          <w:bCs/>
        </w:rPr>
        <w:t>TodosDb</w:t>
      </w:r>
      <w:r>
        <w:t xml:space="preserve">, and </w:t>
      </w:r>
      <w:r w:rsidRPr="004D6276">
        <w:rPr>
          <w:b/>
          <w:bCs/>
        </w:rPr>
        <w:t>Tables</w:t>
      </w:r>
      <w:r>
        <w:t xml:space="preserve"> nodes.</w:t>
      </w:r>
    </w:p>
    <w:p w14:paraId="19C6ACBB" w14:textId="4B3572BD" w:rsidR="004D6276" w:rsidRDefault="004D6276" w:rsidP="004D6276">
      <w:pPr>
        <w:pStyle w:val="ListParagraph"/>
        <w:numPr>
          <w:ilvl w:val="1"/>
          <w:numId w:val="38"/>
        </w:numPr>
      </w:pPr>
      <w:r>
        <w:t xml:space="preserve">Right-click on the </w:t>
      </w:r>
      <w:r w:rsidRPr="004D6276">
        <w:rPr>
          <w:b/>
          <w:bCs/>
        </w:rPr>
        <w:t>Statuses</w:t>
      </w:r>
      <w:r>
        <w:t xml:space="preserve"> table and click the </w:t>
      </w:r>
      <w:r w:rsidRPr="004D6276">
        <w:rPr>
          <w:b/>
          <w:bCs/>
        </w:rPr>
        <w:t>Select Top 1000</w:t>
      </w:r>
      <w:r>
        <w:t xml:space="preserve"> option in the context menu.</w:t>
      </w:r>
    </w:p>
    <w:p w14:paraId="25DFFC9F" w14:textId="0B0024E5" w:rsidR="004D6276" w:rsidRDefault="004D6276" w:rsidP="004D6276">
      <w:pPr>
        <w:pStyle w:val="ListParagraph"/>
        <w:numPr>
          <w:ilvl w:val="1"/>
          <w:numId w:val="38"/>
        </w:numPr>
      </w:pPr>
      <w:r>
        <w:t xml:space="preserve">The record you added </w:t>
      </w:r>
      <w:r w:rsidR="00C830C7">
        <w:t>should be displayed</w:t>
      </w:r>
      <w:r>
        <w:t xml:space="preserve"> in a table grid.</w:t>
      </w:r>
    </w:p>
    <w:p w14:paraId="68A5C159" w14:textId="2C24848A" w:rsidR="004D6276" w:rsidRDefault="004D6276" w:rsidP="004D6276">
      <w:pPr>
        <w:pStyle w:val="ListParagraph"/>
        <w:numPr>
          <w:ilvl w:val="1"/>
          <w:numId w:val="38"/>
        </w:numPr>
      </w:pPr>
      <w:r>
        <w:t>Close the SQL Server tab in VSCode.</w:t>
      </w:r>
    </w:p>
    <w:p w14:paraId="19FE43E1" w14:textId="1BC2DB1B" w:rsidR="004D6276" w:rsidRPr="00AA38AA" w:rsidRDefault="00AA38AA" w:rsidP="00975329">
      <w:pPr>
        <w:pStyle w:val="ListParagraph"/>
        <w:numPr>
          <w:ilvl w:val="0"/>
          <w:numId w:val="38"/>
        </w:numPr>
      </w:pPr>
      <w:r w:rsidRPr="00AA38AA">
        <w:t xml:space="preserve">Add a </w:t>
      </w:r>
      <w:r w:rsidR="006C1391" w:rsidRPr="00AA38AA">
        <w:rPr>
          <w:b/>
          <w:bCs/>
        </w:rPr>
        <w:t>HttpPutAsync</w:t>
      </w:r>
      <w:r w:rsidR="006C1391" w:rsidRPr="00AA38AA">
        <w:t xml:space="preserve"> met</w:t>
      </w:r>
      <w:r w:rsidRPr="00AA38AA">
        <w:t>h</w:t>
      </w:r>
      <w:r w:rsidR="006C1391" w:rsidRPr="00AA38AA">
        <w:t xml:space="preserve">od </w:t>
      </w:r>
      <w:r w:rsidRPr="00AA38AA">
        <w:t>in</w:t>
      </w:r>
      <w:r w:rsidR="006C1391" w:rsidRPr="00AA38AA">
        <w:t xml:space="preserve"> </w:t>
      </w:r>
      <w:r w:rsidRPr="00AA38AA">
        <w:t xml:space="preserve">the </w:t>
      </w:r>
      <w:r w:rsidR="006C1391" w:rsidRPr="00AA38AA">
        <w:rPr>
          <w:b/>
          <w:bCs/>
        </w:rPr>
        <w:t>ApiExtensions</w:t>
      </w:r>
      <w:r w:rsidR="006C1391" w:rsidRPr="00AA38AA">
        <w:t xml:space="preserve"> </w:t>
      </w:r>
      <w:r w:rsidRPr="00AA38AA">
        <w:t xml:space="preserve">class that </w:t>
      </w:r>
      <w:r>
        <w:t xml:space="preserve">uses </w:t>
      </w:r>
      <w:r w:rsidR="006C1391" w:rsidRPr="00AA38AA">
        <w:rPr>
          <w:b/>
          <w:bCs/>
        </w:rPr>
        <w:t>db.Update</w:t>
      </w:r>
      <w:r w:rsidR="006C1391" w:rsidRPr="00AA38AA">
        <w:t xml:space="preserve"> </w:t>
      </w:r>
      <w:r>
        <w:t xml:space="preserve">and </w:t>
      </w:r>
      <w:r w:rsidR="006C1391" w:rsidRPr="00AA38AA">
        <w:rPr>
          <w:b/>
          <w:bCs/>
        </w:rPr>
        <w:t>db.SaveChanges</w:t>
      </w:r>
      <w:r w:rsidR="006C1391" w:rsidRPr="00AA38AA">
        <w:t xml:space="preserve"> </w:t>
      </w:r>
      <w:r>
        <w:t>to update a record in the database</w:t>
      </w:r>
      <w:r w:rsidR="006C1391" w:rsidRPr="00AA38AA">
        <w:t xml:space="preserve">. </w:t>
      </w:r>
      <w:r w:rsidRPr="00AA38AA">
        <w:t xml:space="preserve">The method throws the same error </w:t>
      </w:r>
      <w:r>
        <w:t xml:space="preserve">as the </w:t>
      </w:r>
      <w:r w:rsidR="006C1391" w:rsidRPr="00823591">
        <w:rPr>
          <w:b/>
          <w:bCs/>
        </w:rPr>
        <w:t>Post</w:t>
      </w:r>
      <w:r w:rsidR="006C1391" w:rsidRPr="00AA38AA">
        <w:t xml:space="preserve"> met</w:t>
      </w:r>
      <w:r>
        <w:t>h</w:t>
      </w:r>
      <w:r w:rsidR="006C1391" w:rsidRPr="00AA38AA">
        <w:t xml:space="preserve">od </w:t>
      </w:r>
      <w:r>
        <w:t xml:space="preserve">and </w:t>
      </w:r>
      <w:r w:rsidR="006C1391" w:rsidRPr="00AA38AA">
        <w:t>return</w:t>
      </w:r>
      <w:r>
        <w:t>s</w:t>
      </w:r>
      <w:r w:rsidR="006C1391" w:rsidRPr="00AA38AA">
        <w:t xml:space="preserve"> </w:t>
      </w:r>
      <w:r w:rsidR="006C1391" w:rsidRPr="00AA38AA">
        <w:rPr>
          <w:b/>
          <w:bCs/>
        </w:rPr>
        <w:t>Results.NoNontent</w:t>
      </w:r>
      <w:r w:rsidR="006C1391" w:rsidRPr="00AA38AA">
        <w:t xml:space="preserve"> (</w:t>
      </w:r>
      <w:r w:rsidR="006C1391" w:rsidRPr="00AA38AA">
        <w:rPr>
          <w:i/>
          <w:iCs/>
        </w:rPr>
        <w:t>204 No Content</w:t>
      </w:r>
      <w:r w:rsidR="006C1391" w:rsidRPr="00AA38AA">
        <w:t xml:space="preserve">) </w:t>
      </w:r>
      <w:r>
        <w:t>if successful</w:t>
      </w:r>
      <w:r w:rsidR="006C1391" w:rsidRPr="00AA38AA">
        <w:t>.</w:t>
      </w:r>
    </w:p>
    <w:p w14:paraId="50B3DA16" w14:textId="6DC0B26C" w:rsidR="00823591" w:rsidRDefault="00823591" w:rsidP="00823591">
      <w:pPr>
        <w:pStyle w:val="ListParagraph"/>
        <w:numPr>
          <w:ilvl w:val="0"/>
          <w:numId w:val="38"/>
        </w:numPr>
      </w:pPr>
      <w:r>
        <w:t xml:space="preserve">Add a method call to the </w:t>
      </w:r>
      <w:r w:rsidRPr="00D54FF3">
        <w:rPr>
          <w:b/>
          <w:bCs/>
        </w:rPr>
        <w:t>app.MapP</w:t>
      </w:r>
      <w:r>
        <w:rPr>
          <w:b/>
          <w:bCs/>
        </w:rPr>
        <w:t>u</w:t>
      </w:r>
      <w:r w:rsidRPr="00D54FF3">
        <w:rPr>
          <w:b/>
          <w:bCs/>
        </w:rPr>
        <w:t>t</w:t>
      </w:r>
      <w:r>
        <w:t xml:space="preserve"> method in the </w:t>
      </w:r>
      <w:r w:rsidRPr="00D54FF3">
        <w:rPr>
          <w:b/>
          <w:bCs/>
        </w:rPr>
        <w:t>Register</w:t>
      </w:r>
      <w:r>
        <w:t xml:space="preserve"> method to add the status put endpoint.</w:t>
      </w:r>
    </w:p>
    <w:p w14:paraId="1EC270A3" w14:textId="6AEAA4C8" w:rsidR="00823591" w:rsidRPr="00D54FF3" w:rsidRDefault="00823591" w:rsidP="00823591">
      <w:pPr>
        <w:ind w:left="720"/>
        <w:rPr>
          <w:rFonts w:ascii="Consolas" w:hAnsi="Consolas"/>
          <w:lang w:val="en-US"/>
        </w:rPr>
      </w:pPr>
      <w:r w:rsidRPr="00823591">
        <w:rPr>
          <w:rFonts w:ascii="Consolas" w:hAnsi="Consolas"/>
          <w:lang w:val="en-US"/>
        </w:rPr>
        <w:t>app.MapPut($"/api/{node}s/" + "{id}", HttpPutAsync&lt;TEntity, TPutDto&gt;);</w:t>
      </w:r>
    </w:p>
    <w:p w14:paraId="49B0270E" w14:textId="7A478D4A" w:rsidR="00AA38AA" w:rsidRDefault="00AA38AA" w:rsidP="00AA38AA">
      <w:pPr>
        <w:pStyle w:val="ListParagraph"/>
        <w:numPr>
          <w:ilvl w:val="0"/>
          <w:numId w:val="38"/>
        </w:numPr>
      </w:pPr>
      <w:r>
        <w:t xml:space="preserve">Start the API again and try the new </w:t>
      </w:r>
      <w:r w:rsidRPr="00672297">
        <w:rPr>
          <w:b/>
          <w:bCs/>
        </w:rPr>
        <w:t>P</w:t>
      </w:r>
      <w:r>
        <w:rPr>
          <w:b/>
          <w:bCs/>
        </w:rPr>
        <w:t>u</w:t>
      </w:r>
      <w:r w:rsidRPr="00672297">
        <w:rPr>
          <w:b/>
          <w:bCs/>
        </w:rPr>
        <w:t>t</w:t>
      </w:r>
      <w:r>
        <w:t xml:space="preserve"> endpoint. It should return </w:t>
      </w:r>
      <w:r w:rsidRPr="00672297">
        <w:rPr>
          <w:i/>
          <w:iCs/>
        </w:rPr>
        <w:t>20</w:t>
      </w:r>
      <w:r>
        <w:rPr>
          <w:i/>
          <w:iCs/>
        </w:rPr>
        <w:t>4</w:t>
      </w:r>
      <w:r w:rsidRPr="00672297">
        <w:rPr>
          <w:i/>
          <w:iCs/>
        </w:rPr>
        <w:t xml:space="preserve"> </w:t>
      </w:r>
      <w:r>
        <w:rPr>
          <w:i/>
          <w:iCs/>
        </w:rPr>
        <w:t>No Content</w:t>
      </w:r>
      <w:r>
        <w:t xml:space="preserve"> and the updated record. Enter the new value for the </w:t>
      </w:r>
      <w:r w:rsidRPr="00672297">
        <w:rPr>
          <w:b/>
          <w:bCs/>
        </w:rPr>
        <w:t>name</w:t>
      </w:r>
      <w:r>
        <w:t xml:space="preserve"> parameter and the record’s </w:t>
      </w:r>
      <w:r w:rsidRPr="00AA38AA">
        <w:rPr>
          <w:b/>
          <w:bCs/>
        </w:rPr>
        <w:t>id</w:t>
      </w:r>
      <w:r>
        <w:t>.</w:t>
      </w:r>
    </w:p>
    <w:p w14:paraId="288A469C" w14:textId="77777777" w:rsidR="006C1391" w:rsidRPr="006C1391" w:rsidRDefault="006C1391" w:rsidP="006C1391">
      <w:pPr>
        <w:ind w:left="720"/>
        <w:rPr>
          <w:rFonts w:ascii="Consolas" w:hAnsi="Consolas"/>
          <w:lang w:val="en-US"/>
        </w:rPr>
      </w:pPr>
      <w:r w:rsidRPr="006C1391">
        <w:rPr>
          <w:rFonts w:ascii="Consolas" w:hAnsi="Consolas"/>
          <w:lang w:val="en-US"/>
        </w:rPr>
        <w:t>{</w:t>
      </w:r>
    </w:p>
    <w:p w14:paraId="5BC39255" w14:textId="77777777" w:rsidR="006C1391" w:rsidRPr="006C1391" w:rsidRDefault="006C1391" w:rsidP="006C1391">
      <w:pPr>
        <w:ind w:left="720"/>
        <w:rPr>
          <w:rFonts w:ascii="Consolas" w:hAnsi="Consolas"/>
          <w:lang w:val="en-US"/>
        </w:rPr>
      </w:pPr>
      <w:r w:rsidRPr="006C1391">
        <w:rPr>
          <w:rFonts w:ascii="Consolas" w:hAnsi="Consolas"/>
          <w:lang w:val="en-US"/>
        </w:rPr>
        <w:t xml:space="preserve">  "name": "SelectedUpdated",</w:t>
      </w:r>
    </w:p>
    <w:p w14:paraId="78D1A18A" w14:textId="77777777" w:rsidR="006C1391" w:rsidRPr="006C1391" w:rsidRDefault="006C1391" w:rsidP="006C1391">
      <w:pPr>
        <w:ind w:left="720"/>
        <w:rPr>
          <w:rFonts w:ascii="Consolas" w:hAnsi="Consolas"/>
          <w:lang w:val="en-US"/>
        </w:rPr>
      </w:pPr>
      <w:r w:rsidRPr="006C1391">
        <w:rPr>
          <w:rFonts w:ascii="Consolas" w:hAnsi="Consolas"/>
          <w:lang w:val="en-US"/>
        </w:rPr>
        <w:t xml:space="preserve">  "id": 1</w:t>
      </w:r>
    </w:p>
    <w:p w14:paraId="00FB936D" w14:textId="1D2F2318" w:rsidR="006C1391" w:rsidRDefault="006C1391" w:rsidP="006C1391">
      <w:pPr>
        <w:ind w:left="720"/>
        <w:rPr>
          <w:rFonts w:ascii="Consolas" w:hAnsi="Consolas"/>
          <w:lang w:val="en-US"/>
        </w:rPr>
      </w:pPr>
      <w:r w:rsidRPr="006C1391">
        <w:rPr>
          <w:rFonts w:ascii="Consolas" w:hAnsi="Consolas"/>
          <w:lang w:val="en-US"/>
        </w:rPr>
        <w:lastRenderedPageBreak/>
        <w:t>}</w:t>
      </w:r>
    </w:p>
    <w:p w14:paraId="19DAA79B" w14:textId="4A8B4DF7" w:rsidR="006C1391" w:rsidRPr="006C1391" w:rsidRDefault="006C1391" w:rsidP="006C1391">
      <w:pPr>
        <w:ind w:left="720"/>
        <w:rPr>
          <w:rFonts w:ascii="Consolas" w:hAnsi="Consolas"/>
          <w:lang w:val="en-US"/>
        </w:rPr>
      </w:pPr>
      <w:r w:rsidRPr="006C1391">
        <w:rPr>
          <w:rFonts w:ascii="Consolas" w:hAnsi="Consolas"/>
          <w:noProof/>
          <w:lang w:val="en-US"/>
        </w:rPr>
        <w:drawing>
          <wp:inline distT="0" distB="0" distL="0" distR="0" wp14:anchorId="5D3AD12C" wp14:editId="34777A06">
            <wp:extent cx="3572374" cy="1428949"/>
            <wp:effectExtent l="0" t="0" r="9525" b="0"/>
            <wp:docPr id="161653100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16531009" name="Picture 1" descr="A screenshot of a computer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572374" cy="14289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FAD854" w14:textId="327F9800" w:rsidR="006C1391" w:rsidRDefault="005B3608" w:rsidP="00975329">
      <w:pPr>
        <w:pStyle w:val="ListParagraph"/>
        <w:numPr>
          <w:ilvl w:val="0"/>
          <w:numId w:val="38"/>
        </w:numPr>
      </w:pPr>
      <w:r w:rsidRPr="005B3608">
        <w:t xml:space="preserve">Execute one of the </w:t>
      </w:r>
      <w:r w:rsidRPr="005B3608">
        <w:rPr>
          <w:b/>
          <w:bCs/>
        </w:rPr>
        <w:t>Get</w:t>
      </w:r>
      <w:r w:rsidRPr="005B3608">
        <w:t xml:space="preserve"> en</w:t>
      </w:r>
      <w:r>
        <w:t>dpoints to verify the updated value.</w:t>
      </w:r>
    </w:p>
    <w:p w14:paraId="6B3999C6" w14:textId="7B82A087" w:rsidR="005B3608" w:rsidRDefault="00471FE0" w:rsidP="00471FE0">
      <w:pPr>
        <w:pStyle w:val="ListParagraph"/>
        <w:numPr>
          <w:ilvl w:val="0"/>
          <w:numId w:val="0"/>
        </w:numPr>
        <w:ind w:left="720"/>
      </w:pPr>
      <w:r w:rsidRPr="00471FE0">
        <w:rPr>
          <w:noProof/>
        </w:rPr>
        <w:drawing>
          <wp:inline distT="0" distB="0" distL="0" distR="0" wp14:anchorId="5D5565CF" wp14:editId="302F9F53">
            <wp:extent cx="2896004" cy="1295581"/>
            <wp:effectExtent l="0" t="0" r="0" b="0"/>
            <wp:docPr id="101181136" name="Picture 1" descr="A screen 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181136" name="Picture 1" descr="A screen shot of a computer code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896004" cy="12955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760FF4" w14:textId="39472714" w:rsidR="00823591" w:rsidRPr="00AA38AA" w:rsidRDefault="00823591" w:rsidP="00823591">
      <w:pPr>
        <w:pStyle w:val="ListParagraph"/>
        <w:numPr>
          <w:ilvl w:val="0"/>
          <w:numId w:val="38"/>
        </w:numPr>
      </w:pPr>
      <w:r w:rsidRPr="00AA38AA">
        <w:t xml:space="preserve">Add a </w:t>
      </w:r>
      <w:r w:rsidRPr="00AA38AA">
        <w:rPr>
          <w:b/>
          <w:bCs/>
        </w:rPr>
        <w:t>Http</w:t>
      </w:r>
      <w:r>
        <w:rPr>
          <w:b/>
          <w:bCs/>
        </w:rPr>
        <w:t>Delete</w:t>
      </w:r>
      <w:r w:rsidRPr="00AA38AA">
        <w:rPr>
          <w:b/>
          <w:bCs/>
        </w:rPr>
        <w:t>Async</w:t>
      </w:r>
      <w:r w:rsidRPr="00AA38AA">
        <w:t xml:space="preserve"> method in the </w:t>
      </w:r>
      <w:r w:rsidRPr="00AA38AA">
        <w:rPr>
          <w:b/>
          <w:bCs/>
        </w:rPr>
        <w:t>ApiExtensions</w:t>
      </w:r>
      <w:r w:rsidRPr="00AA38AA">
        <w:t xml:space="preserve"> class that </w:t>
      </w:r>
      <w:r>
        <w:t xml:space="preserve">uses </w:t>
      </w:r>
      <w:r w:rsidRPr="00AA38AA">
        <w:rPr>
          <w:b/>
          <w:bCs/>
        </w:rPr>
        <w:t>db.</w:t>
      </w:r>
      <w:r>
        <w:rPr>
          <w:b/>
          <w:bCs/>
        </w:rPr>
        <w:t>Delete</w:t>
      </w:r>
      <w:r w:rsidRPr="00AA38AA">
        <w:t xml:space="preserve"> </w:t>
      </w:r>
      <w:r>
        <w:t xml:space="preserve">and </w:t>
      </w:r>
      <w:r w:rsidRPr="00AA38AA">
        <w:rPr>
          <w:b/>
          <w:bCs/>
        </w:rPr>
        <w:t>db.SaveChanges</w:t>
      </w:r>
      <w:r w:rsidRPr="00AA38AA">
        <w:t xml:space="preserve"> </w:t>
      </w:r>
      <w:r>
        <w:t>to remove a record from the database</w:t>
      </w:r>
      <w:r w:rsidRPr="00AA38AA">
        <w:t xml:space="preserve">. The method throws the same error </w:t>
      </w:r>
      <w:r>
        <w:t xml:space="preserve">as the </w:t>
      </w:r>
      <w:r w:rsidRPr="00823591">
        <w:rPr>
          <w:b/>
          <w:bCs/>
        </w:rPr>
        <w:t>Put</w:t>
      </w:r>
      <w:r w:rsidRPr="00AA38AA">
        <w:t xml:space="preserve"> met</w:t>
      </w:r>
      <w:r>
        <w:t>h</w:t>
      </w:r>
      <w:r w:rsidRPr="00AA38AA">
        <w:t xml:space="preserve">od </w:t>
      </w:r>
      <w:r>
        <w:t xml:space="preserve">and </w:t>
      </w:r>
      <w:r w:rsidRPr="00AA38AA">
        <w:t>return</w:t>
      </w:r>
      <w:r>
        <w:t>s</w:t>
      </w:r>
      <w:r w:rsidRPr="00AA38AA">
        <w:t xml:space="preserve"> </w:t>
      </w:r>
      <w:r w:rsidRPr="00AA38AA">
        <w:rPr>
          <w:b/>
          <w:bCs/>
        </w:rPr>
        <w:t>Results.NoNontent</w:t>
      </w:r>
      <w:r w:rsidRPr="00AA38AA">
        <w:t xml:space="preserve"> (</w:t>
      </w:r>
      <w:r w:rsidRPr="00AA38AA">
        <w:rPr>
          <w:i/>
          <w:iCs/>
        </w:rPr>
        <w:t>204 No Content</w:t>
      </w:r>
      <w:r w:rsidRPr="00AA38AA">
        <w:t xml:space="preserve">) </w:t>
      </w:r>
      <w:r>
        <w:t>if successful</w:t>
      </w:r>
      <w:r w:rsidRPr="00AA38AA">
        <w:t>.</w:t>
      </w:r>
      <w:r>
        <w:t xml:space="preserve"> This method doesn’t need a DTO as it won’t return any data.</w:t>
      </w:r>
    </w:p>
    <w:p w14:paraId="024EDE15" w14:textId="77777777" w:rsidR="00823591" w:rsidRDefault="00823591" w:rsidP="00823591">
      <w:pPr>
        <w:pStyle w:val="ListParagraph"/>
        <w:numPr>
          <w:ilvl w:val="0"/>
          <w:numId w:val="38"/>
        </w:numPr>
      </w:pPr>
      <w:r>
        <w:t xml:space="preserve">Add a method call to the </w:t>
      </w:r>
      <w:r w:rsidRPr="00D54FF3">
        <w:rPr>
          <w:b/>
          <w:bCs/>
        </w:rPr>
        <w:t>app.MapP</w:t>
      </w:r>
      <w:r>
        <w:rPr>
          <w:b/>
          <w:bCs/>
        </w:rPr>
        <w:t>u</w:t>
      </w:r>
      <w:r w:rsidRPr="00D54FF3">
        <w:rPr>
          <w:b/>
          <w:bCs/>
        </w:rPr>
        <w:t>t</w:t>
      </w:r>
      <w:r>
        <w:t xml:space="preserve"> method in the </w:t>
      </w:r>
      <w:r w:rsidRPr="00D54FF3">
        <w:rPr>
          <w:b/>
          <w:bCs/>
        </w:rPr>
        <w:t>Register</w:t>
      </w:r>
      <w:r>
        <w:t xml:space="preserve"> method to add the status put endpoint.</w:t>
      </w:r>
    </w:p>
    <w:p w14:paraId="7B0993BC" w14:textId="77777777" w:rsidR="00823591" w:rsidRPr="00823591" w:rsidRDefault="00823591" w:rsidP="00823591">
      <w:pPr>
        <w:ind w:left="720"/>
        <w:rPr>
          <w:rFonts w:ascii="Consolas" w:hAnsi="Consolas"/>
          <w:lang w:val="en-US"/>
        </w:rPr>
      </w:pPr>
      <w:r w:rsidRPr="00823591">
        <w:rPr>
          <w:rFonts w:ascii="Consolas" w:hAnsi="Consolas"/>
          <w:lang w:val="en-US"/>
        </w:rPr>
        <w:t>app.MapDelete($"/api/{node}s/" + "{id}", HttpDeleteAsync&lt;TEntity&gt;);</w:t>
      </w:r>
    </w:p>
    <w:p w14:paraId="773C9093" w14:textId="7EAA6E53" w:rsidR="00823591" w:rsidRDefault="00823591" w:rsidP="00823591">
      <w:pPr>
        <w:pStyle w:val="ListParagraph"/>
        <w:numPr>
          <w:ilvl w:val="0"/>
          <w:numId w:val="38"/>
        </w:numPr>
      </w:pPr>
      <w:r>
        <w:t xml:space="preserve">Start the API again and try the new </w:t>
      </w:r>
      <w:r>
        <w:rPr>
          <w:b/>
          <w:bCs/>
        </w:rPr>
        <w:t>Delete</w:t>
      </w:r>
      <w:r>
        <w:t xml:space="preserve"> endpoint. It should return </w:t>
      </w:r>
      <w:r w:rsidRPr="00672297">
        <w:rPr>
          <w:i/>
          <w:iCs/>
        </w:rPr>
        <w:t>20</w:t>
      </w:r>
      <w:r>
        <w:rPr>
          <w:i/>
          <w:iCs/>
        </w:rPr>
        <w:t>4</w:t>
      </w:r>
      <w:r w:rsidRPr="00672297">
        <w:rPr>
          <w:i/>
          <w:iCs/>
        </w:rPr>
        <w:t xml:space="preserve"> </w:t>
      </w:r>
      <w:r>
        <w:rPr>
          <w:i/>
          <w:iCs/>
        </w:rPr>
        <w:t>No Content</w:t>
      </w:r>
      <w:r>
        <w:t xml:space="preserve"> and remove the record. Enter the id for the </w:t>
      </w:r>
      <w:r>
        <w:rPr>
          <w:b/>
          <w:bCs/>
        </w:rPr>
        <w:t>id</w:t>
      </w:r>
      <w:r>
        <w:t xml:space="preserve"> parameter for the record you want to remove.</w:t>
      </w:r>
    </w:p>
    <w:p w14:paraId="1FF30B1C" w14:textId="5EE632D0" w:rsidR="00823591" w:rsidRDefault="00823591" w:rsidP="00823591">
      <w:pPr>
        <w:ind w:left="720"/>
        <w:rPr>
          <w:rFonts w:ascii="Consolas" w:hAnsi="Consolas"/>
          <w:lang w:val="en-US"/>
        </w:rPr>
      </w:pPr>
      <w:r w:rsidRPr="00823591">
        <w:rPr>
          <w:rFonts w:ascii="Consolas" w:hAnsi="Consolas"/>
          <w:noProof/>
          <w:lang w:val="en-US"/>
        </w:rPr>
        <w:drawing>
          <wp:inline distT="0" distB="0" distL="0" distR="0" wp14:anchorId="3761D35E" wp14:editId="3EF6956A">
            <wp:extent cx="2133898" cy="781159"/>
            <wp:effectExtent l="0" t="0" r="0" b="0"/>
            <wp:docPr id="809449617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9449617" name="Picture 1" descr="A screenshot of a computer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133898" cy="7811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23591">
        <w:rPr>
          <w:rFonts w:ascii="Consolas" w:hAnsi="Consolas"/>
          <w:lang w:val="en-US"/>
        </w:rPr>
        <w:t xml:space="preserve"> </w:t>
      </w:r>
    </w:p>
    <w:p w14:paraId="4953B380" w14:textId="71461468" w:rsidR="00823591" w:rsidRPr="006C1391" w:rsidRDefault="00823591" w:rsidP="00823591">
      <w:pPr>
        <w:ind w:left="720"/>
        <w:rPr>
          <w:rFonts w:ascii="Consolas" w:hAnsi="Consolas"/>
          <w:lang w:val="en-US"/>
        </w:rPr>
      </w:pPr>
      <w:r w:rsidRPr="00823591">
        <w:rPr>
          <w:rFonts w:ascii="Consolas" w:hAnsi="Consolas"/>
          <w:noProof/>
          <w:lang w:val="en-US"/>
        </w:rPr>
        <w:drawing>
          <wp:inline distT="0" distB="0" distL="0" distR="0" wp14:anchorId="2889BF50" wp14:editId="477D1855">
            <wp:extent cx="2333951" cy="628738"/>
            <wp:effectExtent l="0" t="0" r="0" b="0"/>
            <wp:docPr id="1922331956" name="Picture 1" descr="A close up of a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2331956" name="Picture 1" descr="A close up of a screen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333951" cy="6287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FDEC97" w14:textId="77777777" w:rsidR="00823591" w:rsidRDefault="00823591" w:rsidP="00823591">
      <w:pPr>
        <w:pStyle w:val="ListParagraph"/>
        <w:numPr>
          <w:ilvl w:val="0"/>
          <w:numId w:val="38"/>
        </w:numPr>
      </w:pPr>
      <w:r w:rsidRPr="005B3608">
        <w:t xml:space="preserve">Execute one of the </w:t>
      </w:r>
      <w:r w:rsidRPr="005B3608">
        <w:rPr>
          <w:b/>
          <w:bCs/>
        </w:rPr>
        <w:t>Get</w:t>
      </w:r>
      <w:r w:rsidRPr="005B3608">
        <w:t xml:space="preserve"> en</w:t>
      </w:r>
      <w:r>
        <w:t>dpoints to verify the updated value.</w:t>
      </w:r>
    </w:p>
    <w:p w14:paraId="2D6A3845" w14:textId="0463F147" w:rsidR="00823591" w:rsidRDefault="00823591" w:rsidP="00823591">
      <w:pPr>
        <w:pStyle w:val="ListParagraph"/>
        <w:numPr>
          <w:ilvl w:val="0"/>
          <w:numId w:val="0"/>
        </w:numPr>
        <w:ind w:left="720"/>
      </w:pPr>
      <w:r w:rsidRPr="00823591">
        <w:rPr>
          <w:noProof/>
        </w:rPr>
        <w:drawing>
          <wp:inline distT="0" distB="0" distL="0" distR="0" wp14:anchorId="092BED90" wp14:editId="75456CB3">
            <wp:extent cx="2610214" cy="495369"/>
            <wp:effectExtent l="0" t="0" r="0" b="0"/>
            <wp:docPr id="838831791" name="Picture 1" descr="A black and blu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8831791" name="Picture 1" descr="A black and blue text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610214" cy="4953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34722A" w14:textId="302B9DCE" w:rsidR="00823591" w:rsidRDefault="00823591" w:rsidP="00823591">
      <w:pPr>
        <w:pStyle w:val="ListParagraph"/>
        <w:numPr>
          <w:ilvl w:val="0"/>
          <w:numId w:val="0"/>
        </w:numPr>
        <w:ind w:left="720"/>
      </w:pPr>
      <w:r w:rsidRPr="00823591">
        <w:rPr>
          <w:noProof/>
        </w:rPr>
        <w:drawing>
          <wp:inline distT="0" distB="0" distL="0" distR="0" wp14:anchorId="1451C460" wp14:editId="1FE7625E">
            <wp:extent cx="2067213" cy="695422"/>
            <wp:effectExtent l="0" t="0" r="9525" b="9525"/>
            <wp:docPr id="51869704" name="Picture 1" descr="A close up of a computer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869704" name="Picture 1" descr="A close up of a computer screen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2067213" cy="6954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FD799E" w14:textId="41962BC2" w:rsidR="00823591" w:rsidRDefault="00312EB2" w:rsidP="00823591">
      <w:pPr>
        <w:pStyle w:val="ListParagraph"/>
        <w:numPr>
          <w:ilvl w:val="0"/>
          <w:numId w:val="38"/>
        </w:numPr>
      </w:pPr>
      <w:r>
        <w:lastRenderedPageBreak/>
        <w:t>Stop the API.</w:t>
      </w:r>
    </w:p>
    <w:p w14:paraId="400A0E48" w14:textId="719D0720" w:rsidR="00312EB2" w:rsidRDefault="00312EB2" w:rsidP="00823591">
      <w:pPr>
        <w:pStyle w:val="ListParagraph"/>
        <w:numPr>
          <w:ilvl w:val="0"/>
          <w:numId w:val="38"/>
        </w:numPr>
      </w:pPr>
      <w:r>
        <w:t xml:space="preserve">Add endpoints classes in the </w:t>
      </w:r>
      <w:r w:rsidRPr="00312EB2">
        <w:rPr>
          <w:i/>
          <w:iCs/>
        </w:rPr>
        <w:t>Endpoints</w:t>
      </w:r>
      <w:r>
        <w:t xml:space="preserve"> folder for the remaining entities.</w:t>
      </w:r>
      <w:r w:rsidR="006B1DAE">
        <w:t xml:space="preserve"> The </w:t>
      </w:r>
      <w:r w:rsidR="006B1DAE" w:rsidRPr="006B1DAE">
        <w:rPr>
          <w:b/>
          <w:bCs/>
        </w:rPr>
        <w:t>TodoTagEndpoint</w:t>
      </w:r>
      <w:r w:rsidR="006B1DAE">
        <w:t xml:space="preserve"> is a special case as it doesn’t have a corresponding </w:t>
      </w:r>
      <w:r w:rsidR="006B1DAE" w:rsidRPr="006B1DAE">
        <w:rPr>
          <w:b/>
          <w:bCs/>
        </w:rPr>
        <w:t>TodoTagGetDTO</w:t>
      </w:r>
      <w:r w:rsidR="006B1DAE">
        <w:t xml:space="preserve"> class, nor does the TodoTag entity have a dedicated </w:t>
      </w:r>
      <w:r w:rsidR="006B1DAE" w:rsidRPr="006B1DAE">
        <w:rPr>
          <w:b/>
          <w:bCs/>
        </w:rPr>
        <w:t>Id</w:t>
      </w:r>
      <w:r w:rsidR="006B1DAE">
        <w:t xml:space="preserve"> primary key property. You could alter the entity to have an </w:t>
      </w:r>
      <w:r w:rsidR="006B1DAE" w:rsidRPr="006B1DAE">
        <w:rPr>
          <w:b/>
          <w:bCs/>
        </w:rPr>
        <w:t>Id</w:t>
      </w:r>
      <w:r w:rsidR="006B1DAE">
        <w:t xml:space="preserve"> property as a </w:t>
      </w:r>
      <w:r w:rsidR="005B41B5">
        <w:t>primary</w:t>
      </w:r>
      <w:r w:rsidR="006B1DAE">
        <w:t xml:space="preserve"> key, remove the composite primary key configuration in the context class, and update the database. This change would open up for duplicate tags</w:t>
      </w:r>
      <w:r w:rsidR="00673EDF">
        <w:t xml:space="preserve">. Or, you could add </w:t>
      </w:r>
      <w:r w:rsidR="005B41B5">
        <w:t>special</w:t>
      </w:r>
      <w:r w:rsidR="00673EDF">
        <w:t xml:space="preserve"> </w:t>
      </w:r>
      <w:r w:rsidR="00673EDF" w:rsidRPr="00673EDF">
        <w:rPr>
          <w:b/>
          <w:bCs/>
        </w:rPr>
        <w:t>Http</w:t>
      </w:r>
      <w:r w:rsidR="00673EDF">
        <w:t xml:space="preserve"> methods in the </w:t>
      </w:r>
      <w:r w:rsidR="00673EDF" w:rsidRPr="00673EDF">
        <w:rPr>
          <w:b/>
          <w:bCs/>
        </w:rPr>
        <w:t>TodoTagEndpoint</w:t>
      </w:r>
      <w:r w:rsidR="00673EDF">
        <w:t xml:space="preserve"> class that bypasses the regular registration flow.</w:t>
      </w:r>
    </w:p>
    <w:p w14:paraId="3C972A9C" w14:textId="5AEF20E1" w:rsidR="00312EB2" w:rsidRDefault="00312EB2" w:rsidP="00312EB2">
      <w:pPr>
        <w:pStyle w:val="ListParagraph"/>
        <w:numPr>
          <w:ilvl w:val="1"/>
          <w:numId w:val="38"/>
        </w:numPr>
      </w:pPr>
      <w:r>
        <w:t xml:space="preserve">Register the classes in the </w:t>
      </w:r>
      <w:r w:rsidRPr="00312EB2">
        <w:rPr>
          <w:b/>
          <w:bCs/>
        </w:rPr>
        <w:t>RegisterServices</w:t>
      </w:r>
      <w:r>
        <w:t xml:space="preserve"> method in the </w:t>
      </w:r>
      <w:r w:rsidRPr="00312EB2">
        <w:rPr>
          <w:i/>
          <w:iCs/>
        </w:rPr>
        <w:t>Program.cs</w:t>
      </w:r>
      <w:r>
        <w:t xml:space="preserve"> file.</w:t>
      </w:r>
    </w:p>
    <w:p w14:paraId="22A3C3E1" w14:textId="182E203B" w:rsidR="00312EB2" w:rsidRPr="005B3608" w:rsidRDefault="00312EB2" w:rsidP="00312EB2">
      <w:pPr>
        <w:pStyle w:val="ListParagraph"/>
        <w:numPr>
          <w:ilvl w:val="1"/>
          <w:numId w:val="38"/>
        </w:numPr>
      </w:pPr>
      <w:r>
        <w:t>Restart the API and test the endpoints for each added class.</w:t>
      </w:r>
    </w:p>
    <w:p w14:paraId="192C2E81" w14:textId="77777777" w:rsidR="005B3608" w:rsidRPr="005B3608" w:rsidRDefault="005B3608" w:rsidP="00975329">
      <w:pPr>
        <w:pStyle w:val="ListParagraph"/>
        <w:numPr>
          <w:ilvl w:val="0"/>
          <w:numId w:val="38"/>
        </w:numPr>
      </w:pPr>
    </w:p>
    <w:p w14:paraId="4A827B36" w14:textId="77777777" w:rsidR="00A24B0B" w:rsidRPr="00A24B0B" w:rsidRDefault="00A24B0B" w:rsidP="00A24B0B">
      <w:pPr>
        <w:rPr>
          <w:lang w:val="en-US"/>
        </w:rPr>
      </w:pPr>
    </w:p>
    <w:p w14:paraId="15888BF4" w14:textId="77777777" w:rsidR="00BB5D08" w:rsidRDefault="00BB5D08" w:rsidP="00BB5D08">
      <w:pPr>
        <w:rPr>
          <w:lang w:val="en-US"/>
        </w:rPr>
      </w:pPr>
    </w:p>
    <w:p w14:paraId="61B38023" w14:textId="0FD09A94" w:rsidR="00832163" w:rsidRPr="00A24B0B" w:rsidRDefault="00832163" w:rsidP="00A24B0B">
      <w:pPr>
        <w:ind w:left="720"/>
        <w:rPr>
          <w:lang w:val="en-US"/>
        </w:rPr>
      </w:pPr>
    </w:p>
    <w:p w14:paraId="631EE655" w14:textId="77777777" w:rsidR="00832163" w:rsidRPr="00BB5D08" w:rsidRDefault="00832163" w:rsidP="00BB5D08">
      <w:pPr>
        <w:rPr>
          <w:lang w:val="en-US"/>
        </w:rPr>
      </w:pPr>
    </w:p>
    <w:p w14:paraId="5E4FD373" w14:textId="6336BD19" w:rsidR="00BB5D08" w:rsidRPr="00A24B0B" w:rsidRDefault="00BB5D08" w:rsidP="00A24B0B">
      <w:pPr>
        <w:ind w:left="720"/>
        <w:rPr>
          <w:lang w:val="en-US"/>
        </w:rPr>
      </w:pPr>
    </w:p>
    <w:p w14:paraId="50340F92" w14:textId="77777777" w:rsidR="00BB5D08" w:rsidRPr="00BB5D08" w:rsidRDefault="00BB5D08" w:rsidP="00BB5D08">
      <w:pPr>
        <w:rPr>
          <w:lang w:val="en-US"/>
        </w:rPr>
      </w:pPr>
    </w:p>
    <w:sectPr w:rsidR="00BB5D08" w:rsidRPr="00BB5D08">
      <w:footerReference w:type="default" r:id="rId22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3C13DE" w14:textId="77777777" w:rsidR="005F5C38" w:rsidRDefault="005F5C38" w:rsidP="00831557">
      <w:pPr>
        <w:spacing w:after="0" w:line="240" w:lineRule="auto"/>
      </w:pPr>
      <w:r>
        <w:separator/>
      </w:r>
    </w:p>
  </w:endnote>
  <w:endnote w:type="continuationSeparator" w:id="0">
    <w:p w14:paraId="7B3533BC" w14:textId="77777777" w:rsidR="005F5C38" w:rsidRDefault="005F5C38" w:rsidP="0083155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scadia Mono">
    <w:panose1 w:val="020B0609020000020004"/>
    <w:charset w:val="00"/>
    <w:family w:val="modern"/>
    <w:pitch w:val="fixed"/>
    <w:sig w:usb0="A1002AFF" w:usb1="C000F9FB" w:usb2="00040020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73D2BA" w14:textId="1C5866FC" w:rsidR="00831557" w:rsidRDefault="00831557" w:rsidP="00831557">
    <w:pPr>
      <w:pStyle w:val="Footer"/>
      <w:jc w:val="center"/>
    </w:pPr>
    <w:r>
      <w:fldChar w:fldCharType="begin"/>
    </w:r>
    <w:r>
      <w:instrText>PAGE   \* MERGEFORMAT</w:instrText>
    </w:r>
    <w:r>
      <w:fldChar w:fldCharType="separate"/>
    </w:r>
    <w:r>
      <w:t>1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609D9F" w14:textId="77777777" w:rsidR="005F5C38" w:rsidRDefault="005F5C38" w:rsidP="00831557">
      <w:pPr>
        <w:spacing w:after="0" w:line="240" w:lineRule="auto"/>
      </w:pPr>
      <w:r>
        <w:separator/>
      </w:r>
    </w:p>
  </w:footnote>
  <w:footnote w:type="continuationSeparator" w:id="0">
    <w:p w14:paraId="3500DC22" w14:textId="77777777" w:rsidR="005F5C38" w:rsidRDefault="005F5C38" w:rsidP="0083155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EC3DBC"/>
    <w:multiLevelType w:val="hybridMultilevel"/>
    <w:tmpl w:val="8BA833B8"/>
    <w:lvl w:ilvl="0" w:tplc="7898BC02">
      <w:start w:val="1"/>
      <w:numFmt w:val="decimal"/>
      <w:pStyle w:val="ListParagraph"/>
      <w:lvlText w:val="%1."/>
      <w:lvlJc w:val="left"/>
      <w:pPr>
        <w:ind w:left="720" w:hanging="360"/>
      </w:pPr>
    </w:lvl>
    <w:lvl w:ilvl="1" w:tplc="041D0019">
      <w:start w:val="1"/>
      <w:numFmt w:val="lowerLetter"/>
      <w:lvlText w:val="%2."/>
      <w:lvlJc w:val="left"/>
      <w:pPr>
        <w:ind w:left="1440" w:hanging="360"/>
      </w:pPr>
    </w:lvl>
    <w:lvl w:ilvl="2" w:tplc="041D001B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EA38E2"/>
    <w:multiLevelType w:val="hybridMultilevel"/>
    <w:tmpl w:val="C1E8640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9C43248"/>
    <w:multiLevelType w:val="hybridMultilevel"/>
    <w:tmpl w:val="6624FF6C"/>
    <w:lvl w:ilvl="0" w:tplc="D6CE5E70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1D0019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3385E70"/>
    <w:multiLevelType w:val="hybridMultilevel"/>
    <w:tmpl w:val="A03A4346"/>
    <w:lvl w:ilvl="0" w:tplc="FFFFFFFF">
      <w:start w:val="1"/>
      <w:numFmt w:val="decimal"/>
      <w:lvlText w:val="%1."/>
      <w:lvlJc w:val="lef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4EF72575"/>
    <w:multiLevelType w:val="hybridMultilevel"/>
    <w:tmpl w:val="546AF806"/>
    <w:lvl w:ilvl="0" w:tplc="A552CCD8">
      <w:start w:val="1"/>
      <w:numFmt w:val="decimal"/>
      <w:lvlText w:val="%1."/>
      <w:lvlJc w:val="left"/>
      <w:pPr>
        <w:ind w:left="720" w:hanging="360"/>
      </w:pPr>
    </w:lvl>
    <w:lvl w:ilvl="1" w:tplc="041D0019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19F2C04"/>
    <w:multiLevelType w:val="hybridMultilevel"/>
    <w:tmpl w:val="A03A4346"/>
    <w:lvl w:ilvl="0" w:tplc="FFFFFFFF">
      <w:start w:val="1"/>
      <w:numFmt w:val="decimal"/>
      <w:lvlText w:val="%1."/>
      <w:lvlJc w:val="left"/>
      <w:pPr>
        <w:ind w:left="1440" w:hanging="360"/>
      </w:pPr>
    </w:lvl>
    <w:lvl w:ilvl="1" w:tplc="041D0019" w:tentative="1">
      <w:start w:val="1"/>
      <w:numFmt w:val="lowerLetter"/>
      <w:lvlText w:val="%2."/>
      <w:lvlJc w:val="left"/>
      <w:pPr>
        <w:ind w:left="2160" w:hanging="360"/>
      </w:pPr>
    </w:lvl>
    <w:lvl w:ilvl="2" w:tplc="041D001B" w:tentative="1">
      <w:start w:val="1"/>
      <w:numFmt w:val="lowerRoman"/>
      <w:lvlText w:val="%3."/>
      <w:lvlJc w:val="right"/>
      <w:pPr>
        <w:ind w:left="2880" w:hanging="180"/>
      </w:pPr>
    </w:lvl>
    <w:lvl w:ilvl="3" w:tplc="041D000F" w:tentative="1">
      <w:start w:val="1"/>
      <w:numFmt w:val="decimal"/>
      <w:lvlText w:val="%4."/>
      <w:lvlJc w:val="left"/>
      <w:pPr>
        <w:ind w:left="3600" w:hanging="360"/>
      </w:pPr>
    </w:lvl>
    <w:lvl w:ilvl="4" w:tplc="041D0019" w:tentative="1">
      <w:start w:val="1"/>
      <w:numFmt w:val="lowerLetter"/>
      <w:lvlText w:val="%5."/>
      <w:lvlJc w:val="left"/>
      <w:pPr>
        <w:ind w:left="4320" w:hanging="360"/>
      </w:pPr>
    </w:lvl>
    <w:lvl w:ilvl="5" w:tplc="041D001B" w:tentative="1">
      <w:start w:val="1"/>
      <w:numFmt w:val="lowerRoman"/>
      <w:lvlText w:val="%6."/>
      <w:lvlJc w:val="right"/>
      <w:pPr>
        <w:ind w:left="5040" w:hanging="180"/>
      </w:pPr>
    </w:lvl>
    <w:lvl w:ilvl="6" w:tplc="041D000F" w:tentative="1">
      <w:start w:val="1"/>
      <w:numFmt w:val="decimal"/>
      <w:lvlText w:val="%7."/>
      <w:lvlJc w:val="left"/>
      <w:pPr>
        <w:ind w:left="5760" w:hanging="360"/>
      </w:pPr>
    </w:lvl>
    <w:lvl w:ilvl="7" w:tplc="041D0019" w:tentative="1">
      <w:start w:val="1"/>
      <w:numFmt w:val="lowerLetter"/>
      <w:lvlText w:val="%8."/>
      <w:lvlJc w:val="left"/>
      <w:pPr>
        <w:ind w:left="6480" w:hanging="360"/>
      </w:pPr>
    </w:lvl>
    <w:lvl w:ilvl="8" w:tplc="041D001B" w:tentative="1">
      <w:start w:val="1"/>
      <w:numFmt w:val="lowerRoman"/>
      <w:lvlText w:val="%9."/>
      <w:lvlJc w:val="right"/>
      <w:pPr>
        <w:ind w:left="7200" w:hanging="180"/>
      </w:pPr>
    </w:lvl>
  </w:abstractNum>
  <w:num w:numId="1" w16cid:durableId="1937639475">
    <w:abstractNumId w:val="4"/>
  </w:num>
  <w:num w:numId="2" w16cid:durableId="2100635553">
    <w:abstractNumId w:val="4"/>
  </w:num>
  <w:num w:numId="3" w16cid:durableId="2008165152">
    <w:abstractNumId w:val="4"/>
  </w:num>
  <w:num w:numId="4" w16cid:durableId="1338919185">
    <w:abstractNumId w:val="4"/>
  </w:num>
  <w:num w:numId="5" w16cid:durableId="2102482947">
    <w:abstractNumId w:val="4"/>
  </w:num>
  <w:num w:numId="6" w16cid:durableId="2137063437">
    <w:abstractNumId w:val="4"/>
  </w:num>
  <w:num w:numId="7" w16cid:durableId="182745580">
    <w:abstractNumId w:val="4"/>
  </w:num>
  <w:num w:numId="8" w16cid:durableId="642153044">
    <w:abstractNumId w:val="4"/>
  </w:num>
  <w:num w:numId="9" w16cid:durableId="590042806">
    <w:abstractNumId w:val="4"/>
  </w:num>
  <w:num w:numId="10" w16cid:durableId="560410905">
    <w:abstractNumId w:val="4"/>
    <w:lvlOverride w:ilvl="0">
      <w:startOverride w:val="1"/>
    </w:lvlOverride>
  </w:num>
  <w:num w:numId="11" w16cid:durableId="1848791829">
    <w:abstractNumId w:val="4"/>
    <w:lvlOverride w:ilvl="0">
      <w:startOverride w:val="1"/>
    </w:lvlOverride>
  </w:num>
  <w:num w:numId="12" w16cid:durableId="335035185">
    <w:abstractNumId w:val="4"/>
    <w:lvlOverride w:ilvl="0">
      <w:startOverride w:val="1"/>
    </w:lvlOverride>
  </w:num>
  <w:num w:numId="13" w16cid:durableId="592249336">
    <w:abstractNumId w:val="4"/>
    <w:lvlOverride w:ilvl="0">
      <w:startOverride w:val="1"/>
    </w:lvlOverride>
  </w:num>
  <w:num w:numId="14" w16cid:durableId="1954896630">
    <w:abstractNumId w:val="1"/>
  </w:num>
  <w:num w:numId="15" w16cid:durableId="959148133">
    <w:abstractNumId w:val="4"/>
    <w:lvlOverride w:ilvl="0">
      <w:startOverride w:val="1"/>
    </w:lvlOverride>
  </w:num>
  <w:num w:numId="16" w16cid:durableId="1815024493">
    <w:abstractNumId w:val="4"/>
    <w:lvlOverride w:ilvl="0">
      <w:startOverride w:val="1"/>
    </w:lvlOverride>
  </w:num>
  <w:num w:numId="17" w16cid:durableId="746271170">
    <w:abstractNumId w:val="4"/>
    <w:lvlOverride w:ilvl="0">
      <w:startOverride w:val="1"/>
    </w:lvlOverride>
  </w:num>
  <w:num w:numId="18" w16cid:durableId="809858746">
    <w:abstractNumId w:val="4"/>
    <w:lvlOverride w:ilvl="0">
      <w:startOverride w:val="1"/>
    </w:lvlOverride>
  </w:num>
  <w:num w:numId="19" w16cid:durableId="2120296498">
    <w:abstractNumId w:val="4"/>
    <w:lvlOverride w:ilvl="0">
      <w:startOverride w:val="1"/>
    </w:lvlOverride>
  </w:num>
  <w:num w:numId="20" w16cid:durableId="577441028">
    <w:abstractNumId w:val="0"/>
  </w:num>
  <w:num w:numId="21" w16cid:durableId="1281256119">
    <w:abstractNumId w:val="0"/>
    <w:lvlOverride w:ilvl="0">
      <w:startOverride w:val="1"/>
    </w:lvlOverride>
  </w:num>
  <w:num w:numId="22" w16cid:durableId="1403992760">
    <w:abstractNumId w:val="0"/>
    <w:lvlOverride w:ilvl="0">
      <w:startOverride w:val="1"/>
    </w:lvlOverride>
  </w:num>
  <w:num w:numId="23" w16cid:durableId="132332330">
    <w:abstractNumId w:val="0"/>
    <w:lvlOverride w:ilvl="0">
      <w:startOverride w:val="1"/>
    </w:lvlOverride>
  </w:num>
  <w:num w:numId="24" w16cid:durableId="267467287">
    <w:abstractNumId w:val="0"/>
    <w:lvlOverride w:ilvl="0">
      <w:startOverride w:val="1"/>
    </w:lvlOverride>
  </w:num>
  <w:num w:numId="25" w16cid:durableId="1176265781">
    <w:abstractNumId w:val="0"/>
    <w:lvlOverride w:ilvl="0">
      <w:startOverride w:val="1"/>
    </w:lvlOverride>
  </w:num>
  <w:num w:numId="26" w16cid:durableId="1212772007">
    <w:abstractNumId w:val="0"/>
    <w:lvlOverride w:ilvl="0">
      <w:startOverride w:val="1"/>
    </w:lvlOverride>
  </w:num>
  <w:num w:numId="27" w16cid:durableId="1506944655">
    <w:abstractNumId w:val="0"/>
    <w:lvlOverride w:ilvl="0">
      <w:startOverride w:val="1"/>
    </w:lvlOverride>
  </w:num>
  <w:num w:numId="28" w16cid:durableId="1669870577">
    <w:abstractNumId w:val="5"/>
  </w:num>
  <w:num w:numId="29" w16cid:durableId="1151484518">
    <w:abstractNumId w:val="3"/>
  </w:num>
  <w:num w:numId="30" w16cid:durableId="595670503">
    <w:abstractNumId w:val="2"/>
  </w:num>
  <w:num w:numId="31" w16cid:durableId="1498495369">
    <w:abstractNumId w:val="0"/>
    <w:lvlOverride w:ilvl="0">
      <w:startOverride w:val="1"/>
    </w:lvlOverride>
  </w:num>
  <w:num w:numId="32" w16cid:durableId="705562857">
    <w:abstractNumId w:val="0"/>
    <w:lvlOverride w:ilvl="0">
      <w:startOverride w:val="1"/>
    </w:lvlOverride>
  </w:num>
  <w:num w:numId="33" w16cid:durableId="2056156161">
    <w:abstractNumId w:val="0"/>
  </w:num>
  <w:num w:numId="34" w16cid:durableId="874002181">
    <w:abstractNumId w:val="0"/>
    <w:lvlOverride w:ilvl="0">
      <w:startOverride w:val="1"/>
    </w:lvlOverride>
  </w:num>
  <w:num w:numId="35" w16cid:durableId="1042637763">
    <w:abstractNumId w:val="0"/>
    <w:lvlOverride w:ilvl="0">
      <w:startOverride w:val="1"/>
    </w:lvlOverride>
  </w:num>
  <w:num w:numId="36" w16cid:durableId="1558978140">
    <w:abstractNumId w:val="0"/>
    <w:lvlOverride w:ilvl="0">
      <w:startOverride w:val="1"/>
    </w:lvlOverride>
  </w:num>
  <w:num w:numId="37" w16cid:durableId="2010982125">
    <w:abstractNumId w:val="0"/>
    <w:lvlOverride w:ilvl="0">
      <w:startOverride w:val="1"/>
    </w:lvlOverride>
  </w:num>
  <w:num w:numId="38" w16cid:durableId="1817527364">
    <w:abstractNumId w:val="0"/>
    <w:lvlOverride w:ilvl="0">
      <w:startOverride w:val="1"/>
    </w:lvlOverride>
  </w:num>
  <w:num w:numId="39" w16cid:durableId="84274736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1304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OwNDY2MjY2M7EwsjBU0lEKTi0uzszPAykwrgUAkz+mUCwAAAA="/>
  </w:docVars>
  <w:rsids>
    <w:rsidRoot w:val="00741AFA"/>
    <w:rsid w:val="00016A43"/>
    <w:rsid w:val="00025E43"/>
    <w:rsid w:val="0002710D"/>
    <w:rsid w:val="00047712"/>
    <w:rsid w:val="000800C1"/>
    <w:rsid w:val="000B7BB3"/>
    <w:rsid w:val="000C263F"/>
    <w:rsid w:val="000E711F"/>
    <w:rsid w:val="000F3576"/>
    <w:rsid w:val="00102B03"/>
    <w:rsid w:val="00155411"/>
    <w:rsid w:val="0016356D"/>
    <w:rsid w:val="001657FD"/>
    <w:rsid w:val="001660F8"/>
    <w:rsid w:val="00187836"/>
    <w:rsid w:val="00192F88"/>
    <w:rsid w:val="00197482"/>
    <w:rsid w:val="001C023F"/>
    <w:rsid w:val="001C0B3F"/>
    <w:rsid w:val="0020128F"/>
    <w:rsid w:val="00207FF6"/>
    <w:rsid w:val="00225380"/>
    <w:rsid w:val="00247EF0"/>
    <w:rsid w:val="002750B8"/>
    <w:rsid w:val="00283123"/>
    <w:rsid w:val="00286B8F"/>
    <w:rsid w:val="002907AE"/>
    <w:rsid w:val="002B7F19"/>
    <w:rsid w:val="002C6666"/>
    <w:rsid w:val="002E07F6"/>
    <w:rsid w:val="003104A9"/>
    <w:rsid w:val="00312EB2"/>
    <w:rsid w:val="003144C0"/>
    <w:rsid w:val="003233FF"/>
    <w:rsid w:val="003477D7"/>
    <w:rsid w:val="00376438"/>
    <w:rsid w:val="0038213B"/>
    <w:rsid w:val="00386925"/>
    <w:rsid w:val="003B033B"/>
    <w:rsid w:val="003C1221"/>
    <w:rsid w:val="003D43EE"/>
    <w:rsid w:val="00416667"/>
    <w:rsid w:val="00442951"/>
    <w:rsid w:val="00447668"/>
    <w:rsid w:val="004536B4"/>
    <w:rsid w:val="004675AA"/>
    <w:rsid w:val="00471FE0"/>
    <w:rsid w:val="00476530"/>
    <w:rsid w:val="00484370"/>
    <w:rsid w:val="004A1CBB"/>
    <w:rsid w:val="004A75D6"/>
    <w:rsid w:val="004C1049"/>
    <w:rsid w:val="004D56BB"/>
    <w:rsid w:val="004D6276"/>
    <w:rsid w:val="005128EC"/>
    <w:rsid w:val="0051407A"/>
    <w:rsid w:val="00534030"/>
    <w:rsid w:val="00541111"/>
    <w:rsid w:val="00556993"/>
    <w:rsid w:val="0058094F"/>
    <w:rsid w:val="005A5412"/>
    <w:rsid w:val="005B35C2"/>
    <w:rsid w:val="005B3608"/>
    <w:rsid w:val="005B41B5"/>
    <w:rsid w:val="005B7BF3"/>
    <w:rsid w:val="005C339E"/>
    <w:rsid w:val="005C52D5"/>
    <w:rsid w:val="005D187B"/>
    <w:rsid w:val="005D5658"/>
    <w:rsid w:val="005F4BA9"/>
    <w:rsid w:val="005F5C38"/>
    <w:rsid w:val="00606BD8"/>
    <w:rsid w:val="00615CDD"/>
    <w:rsid w:val="00643B9C"/>
    <w:rsid w:val="0065137E"/>
    <w:rsid w:val="00654831"/>
    <w:rsid w:val="00672297"/>
    <w:rsid w:val="00673EDF"/>
    <w:rsid w:val="0069046D"/>
    <w:rsid w:val="006B1DAE"/>
    <w:rsid w:val="006B6492"/>
    <w:rsid w:val="006C1391"/>
    <w:rsid w:val="006E1FCB"/>
    <w:rsid w:val="006E28D0"/>
    <w:rsid w:val="006E55A9"/>
    <w:rsid w:val="00701E81"/>
    <w:rsid w:val="00723C8A"/>
    <w:rsid w:val="00731ADC"/>
    <w:rsid w:val="00741AFA"/>
    <w:rsid w:val="00742438"/>
    <w:rsid w:val="0077637E"/>
    <w:rsid w:val="007A7F9B"/>
    <w:rsid w:val="007B01B6"/>
    <w:rsid w:val="007E14BC"/>
    <w:rsid w:val="007E471E"/>
    <w:rsid w:val="00823591"/>
    <w:rsid w:val="00831557"/>
    <w:rsid w:val="00832163"/>
    <w:rsid w:val="0084525E"/>
    <w:rsid w:val="00861357"/>
    <w:rsid w:val="0087076A"/>
    <w:rsid w:val="00870D0F"/>
    <w:rsid w:val="00890576"/>
    <w:rsid w:val="00894D55"/>
    <w:rsid w:val="008A2D51"/>
    <w:rsid w:val="008A2ED1"/>
    <w:rsid w:val="00903ACD"/>
    <w:rsid w:val="00931E1A"/>
    <w:rsid w:val="009713FA"/>
    <w:rsid w:val="00980458"/>
    <w:rsid w:val="00984108"/>
    <w:rsid w:val="009A3A3C"/>
    <w:rsid w:val="009B49F7"/>
    <w:rsid w:val="009E0FD2"/>
    <w:rsid w:val="00A1484B"/>
    <w:rsid w:val="00A24B0B"/>
    <w:rsid w:val="00A330A8"/>
    <w:rsid w:val="00A72BD5"/>
    <w:rsid w:val="00AA38AA"/>
    <w:rsid w:val="00AC67EC"/>
    <w:rsid w:val="00AF65F5"/>
    <w:rsid w:val="00B048B1"/>
    <w:rsid w:val="00B14892"/>
    <w:rsid w:val="00B35CC5"/>
    <w:rsid w:val="00B56CB9"/>
    <w:rsid w:val="00B75A55"/>
    <w:rsid w:val="00BA43BE"/>
    <w:rsid w:val="00BB5D08"/>
    <w:rsid w:val="00BC16B7"/>
    <w:rsid w:val="00BF3E3A"/>
    <w:rsid w:val="00C07EEF"/>
    <w:rsid w:val="00C1207A"/>
    <w:rsid w:val="00C51BD3"/>
    <w:rsid w:val="00C60D03"/>
    <w:rsid w:val="00C61BF9"/>
    <w:rsid w:val="00C655FB"/>
    <w:rsid w:val="00C7421D"/>
    <w:rsid w:val="00C775FA"/>
    <w:rsid w:val="00C830C7"/>
    <w:rsid w:val="00C95871"/>
    <w:rsid w:val="00CA2215"/>
    <w:rsid w:val="00CB5651"/>
    <w:rsid w:val="00CD4F22"/>
    <w:rsid w:val="00D36776"/>
    <w:rsid w:val="00D42C56"/>
    <w:rsid w:val="00D54A49"/>
    <w:rsid w:val="00D54FF3"/>
    <w:rsid w:val="00D715FC"/>
    <w:rsid w:val="00D74D23"/>
    <w:rsid w:val="00DA721F"/>
    <w:rsid w:val="00DE1F55"/>
    <w:rsid w:val="00DE2112"/>
    <w:rsid w:val="00DE4490"/>
    <w:rsid w:val="00DE7615"/>
    <w:rsid w:val="00DF5EE6"/>
    <w:rsid w:val="00E12316"/>
    <w:rsid w:val="00E1429B"/>
    <w:rsid w:val="00E530A8"/>
    <w:rsid w:val="00E57C75"/>
    <w:rsid w:val="00E70B78"/>
    <w:rsid w:val="00E75B39"/>
    <w:rsid w:val="00E75DBF"/>
    <w:rsid w:val="00E82662"/>
    <w:rsid w:val="00E974DB"/>
    <w:rsid w:val="00EC47B7"/>
    <w:rsid w:val="00EE1524"/>
    <w:rsid w:val="00EF281C"/>
    <w:rsid w:val="00EF6F94"/>
    <w:rsid w:val="00F333BF"/>
    <w:rsid w:val="00F40D54"/>
    <w:rsid w:val="00F44DF1"/>
    <w:rsid w:val="00F642AF"/>
    <w:rsid w:val="00F858A4"/>
    <w:rsid w:val="00FB2071"/>
    <w:rsid w:val="00FF6D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235645D9"/>
  <w15:chartTrackingRefBased/>
  <w15:docId w15:val="{A6EFF400-F0FF-4B49-8B2B-C9D0DD5AED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sv-SE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24B0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Code">
    <w:name w:val="Code"/>
    <w:basedOn w:val="DefaultParagraphFont"/>
    <w:uiPriority w:val="1"/>
    <w:qFormat/>
    <w:rsid w:val="00247EF0"/>
    <w:rPr>
      <w:rFonts w:ascii="Cascadia Mono" w:hAnsi="Cascadia Mono"/>
      <w:sz w:val="20"/>
      <w:lang w:val="en-US"/>
    </w:rPr>
  </w:style>
  <w:style w:type="paragraph" w:styleId="ListParagraph">
    <w:name w:val="List Paragraph"/>
    <w:basedOn w:val="Normal"/>
    <w:autoRedefine/>
    <w:uiPriority w:val="34"/>
    <w:qFormat/>
    <w:rsid w:val="005D5658"/>
    <w:pPr>
      <w:numPr>
        <w:numId w:val="20"/>
      </w:numPr>
      <w:spacing w:before="160"/>
    </w:pPr>
    <w:rPr>
      <w:lang w:val="en-US"/>
    </w:rPr>
  </w:style>
  <w:style w:type="character" w:styleId="Hyperlink">
    <w:name w:val="Hyperlink"/>
    <w:basedOn w:val="DefaultParagraphFont"/>
    <w:uiPriority w:val="99"/>
    <w:unhideWhenUsed/>
    <w:rsid w:val="00606BD8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606BD8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06BD8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A24B0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83155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31557"/>
  </w:style>
  <w:style w:type="paragraph" w:styleId="Footer">
    <w:name w:val="footer"/>
    <w:basedOn w:val="Normal"/>
    <w:link w:val="FooterChar"/>
    <w:uiPriority w:val="99"/>
    <w:unhideWhenUsed/>
    <w:rsid w:val="0083155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31557"/>
  </w:style>
  <w:style w:type="paragraph" w:styleId="Title">
    <w:name w:val="Title"/>
    <w:basedOn w:val="Normal"/>
    <w:next w:val="Normal"/>
    <w:link w:val="TitleChar"/>
    <w:uiPriority w:val="10"/>
    <w:qFormat/>
    <w:rsid w:val="007B01B6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B01B6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0200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8963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5607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858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041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409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154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271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136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89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3129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7057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5990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0816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6602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5111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5913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7003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076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9474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7308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3745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8110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8191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995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3672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6535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8103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09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211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177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8103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201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9244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4772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1423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9176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515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569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96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470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50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251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738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3708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6495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2978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7661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1174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0816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573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176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867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72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2459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223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0748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446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6727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1713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3254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968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7879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4028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8881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425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3880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3443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6573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392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7852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1569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4947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504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391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0834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4046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6286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5757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045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2210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816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933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252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3038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5549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7710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077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735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889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100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4054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3499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7611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7090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5943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5124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710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5036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3873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2570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2930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105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9851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947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2016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7913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536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563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8675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2508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4562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9691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3218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6444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7139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6319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9218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6114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5760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3698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7325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9406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8020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4399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2468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3299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315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491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3181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9463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987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8551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1054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5915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0342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511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1063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7330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1667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2828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2321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3627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6805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5546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2252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2024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4821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7340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287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2507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6967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5865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1636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3664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7256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125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67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198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592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894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735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606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9843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8511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9363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8674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0107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4357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659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989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909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711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491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239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4811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115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987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7263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6168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4200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4349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9928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8675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07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196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506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914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992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ka.ms/dotnet-coding-pack-mac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3" Type="http://schemas.openxmlformats.org/officeDocument/2006/relationships/settings" Target="settings.xml"/><Relationship Id="rId21" Type="http://schemas.openxmlformats.org/officeDocument/2006/relationships/image" Target="media/image12.png"/><Relationship Id="rId7" Type="http://schemas.openxmlformats.org/officeDocument/2006/relationships/hyperlink" Target="https://aka.ms/dotnet-coding-pack-win" TargetMode="Externa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" Type="http://schemas.openxmlformats.org/officeDocument/2006/relationships/styles" Target="styles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2.png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6.png"/><Relationship Id="rId23" Type="http://schemas.openxmlformats.org/officeDocument/2006/relationships/fontTable" Target="fontTable.xml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4" Type="http://schemas.openxmlformats.org/officeDocument/2006/relationships/webSettings" Target="webSettings.xml"/><Relationship Id="rId9" Type="http://schemas.openxmlformats.org/officeDocument/2006/relationships/hyperlink" Target="https://code.visualstudio.com/docs/csharp/get-started" TargetMode="External"/><Relationship Id="rId14" Type="http://schemas.openxmlformats.org/officeDocument/2006/relationships/image" Target="media/image5.png"/><Relationship Id="rId22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55</TotalTime>
  <Pages>16</Pages>
  <Words>4092</Words>
  <Characters>22617</Characters>
  <Application>Microsoft Office Word</Application>
  <DocSecurity>0</DocSecurity>
  <Lines>476</Lines>
  <Paragraphs>3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5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nas Fagerberg</dc:creator>
  <cp:keywords/>
  <dc:description/>
  <cp:lastModifiedBy>Jonas Fagerberg</cp:lastModifiedBy>
  <cp:revision>127</cp:revision>
  <dcterms:created xsi:type="dcterms:W3CDTF">2023-12-03T16:08:00Z</dcterms:created>
  <dcterms:modified xsi:type="dcterms:W3CDTF">2023-12-04T22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c25db7be2714b49a496e8c64c906a706f58958edeb1d4b2b759dd43f839a36c</vt:lpwstr>
  </property>
</Properties>
</file>